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c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0"/>
        <w:gridCol w:w="1293"/>
        <w:gridCol w:w="4768"/>
      </w:tblGrid>
      <w:tr w:rsidR="00CD3316" w:rsidRPr="00AD6DD5" w:rsidTr="000B293A">
        <w:tc>
          <w:tcPr>
            <w:tcW w:w="9571" w:type="dxa"/>
            <w:gridSpan w:val="3"/>
            <w:hideMark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C3A12">
              <w:rPr>
                <w:rFonts w:ascii="Times New Roman" w:eastAsia="Arial Unicode MS" w:hAnsi="Times New Roman" w:cs="Times New Roman"/>
                <w:spacing w:val="-11"/>
                <w:sz w:val="40"/>
                <w:szCs w:val="40"/>
                <w:lang w:val="en-GB"/>
              </w:rPr>
              <w:t>Federal Education and Science Supervision Agency</w:t>
            </w:r>
          </w:p>
        </w:tc>
      </w:tr>
      <w:tr w:rsidR="00CD3316" w:rsidRPr="0038282F" w:rsidTr="000B293A">
        <w:tc>
          <w:tcPr>
            <w:tcW w:w="9571" w:type="dxa"/>
            <w:gridSpan w:val="3"/>
            <w:hideMark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C3A12">
              <w:rPr>
                <w:rFonts w:ascii="Times New Roman" w:hAnsi="Times New Roman" w:cs="Times New Roman"/>
                <w:lang w:val="en-US"/>
              </w:rPr>
              <w:t>name of licensing authority</w:t>
            </w:r>
          </w:p>
        </w:tc>
      </w:tr>
      <w:tr w:rsidR="00CD3316" w:rsidRPr="003C3A12" w:rsidTr="00CD497E">
        <w:tc>
          <w:tcPr>
            <w:tcW w:w="9571" w:type="dxa"/>
            <w:gridSpan w:val="3"/>
          </w:tcPr>
          <w:p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b/>
                <w:sz w:val="86"/>
                <w:szCs w:val="86"/>
                <w:lang w:val="en-GB"/>
              </w:rPr>
            </w:pPr>
          </w:p>
          <w:p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b/>
                <w:sz w:val="86"/>
                <w:szCs w:val="86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b/>
                <w:sz w:val="86"/>
                <w:szCs w:val="86"/>
                <w:lang w:val="en-GB"/>
              </w:rPr>
              <w:t>LICENSE</w:t>
            </w:r>
          </w:p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CD3316" w:rsidRPr="003C3A12" w:rsidTr="00CD497E">
        <w:tc>
          <w:tcPr>
            <w:tcW w:w="4803" w:type="dxa"/>
            <w:gridSpan w:val="2"/>
            <w:hideMark/>
          </w:tcPr>
          <w:p w:rsidR="00CD3316" w:rsidRPr="003C3A12" w:rsidRDefault="00CD3316" w:rsidP="00A5456C">
            <w:pPr>
              <w:rPr>
                <w:rFonts w:ascii="Times New Roman" w:hAnsi="Times New Roman" w:cs="Times New Roman"/>
                <w:sz w:val="36"/>
                <w:szCs w:val="36"/>
                <w:lang w:val="en-US"/>
              </w:rPr>
            </w:pPr>
            <w:r w:rsidRPr="003C3A12"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lang w:val="en-GB"/>
              </w:rPr>
              <w:t xml:space="preserve">No. </w:t>
            </w:r>
            <w:r w:rsidR="00A5456C" w:rsidRPr="003C3A12"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u w:val="single"/>
                <w:lang w:val="en-GB"/>
              </w:rPr>
              <w:t>2593</w:t>
            </w:r>
          </w:p>
        </w:tc>
        <w:tc>
          <w:tcPr>
            <w:tcW w:w="4768" w:type="dxa"/>
            <w:hideMark/>
          </w:tcPr>
          <w:p w:rsidR="00CD3316" w:rsidRPr="003C3A12" w:rsidRDefault="00CD3316" w:rsidP="00A5456C">
            <w:pPr>
              <w:jc w:val="right"/>
              <w:rPr>
                <w:rFonts w:ascii="Times New Roman" w:hAnsi="Times New Roman" w:cs="Times New Roman"/>
                <w:sz w:val="36"/>
                <w:szCs w:val="36"/>
                <w:lang w:val="en-US"/>
              </w:rPr>
            </w:pPr>
            <w:r w:rsidRPr="003C3A12"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lang w:val="en-GB"/>
              </w:rPr>
              <w:t xml:space="preserve">dated </w:t>
            </w:r>
            <w:r w:rsidRPr="003C3A12"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u w:val="single"/>
                <w:lang w:val="en-GB"/>
              </w:rPr>
              <w:t>Ma</w:t>
            </w:r>
            <w:r w:rsidR="00A5456C" w:rsidRPr="003C3A12"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u w:val="single"/>
                <w:lang w:val="en-US"/>
              </w:rPr>
              <w:t>y</w:t>
            </w:r>
            <w:r w:rsidRPr="003C3A12"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u w:val="single"/>
                <w:lang w:val="en-GB"/>
              </w:rPr>
              <w:t xml:space="preserve"> </w:t>
            </w:r>
            <w:r w:rsidR="00A5456C" w:rsidRPr="003C3A12"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u w:val="single"/>
                <w:lang w:val="en-GB"/>
              </w:rPr>
              <w:t>24</w:t>
            </w:r>
            <w:r w:rsidRPr="003C3A12"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u w:val="single"/>
                <w:lang w:val="en-GB"/>
              </w:rPr>
              <w:t>, 201</w:t>
            </w:r>
            <w:r w:rsidR="00A5456C" w:rsidRPr="003C3A12"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u w:val="single"/>
                <w:lang w:val="en-GB"/>
              </w:rPr>
              <w:t>7</w:t>
            </w:r>
          </w:p>
        </w:tc>
      </w:tr>
      <w:tr w:rsidR="00CD3316" w:rsidRPr="00AD6DD5" w:rsidTr="00CD497E">
        <w:tc>
          <w:tcPr>
            <w:tcW w:w="9571" w:type="dxa"/>
            <w:gridSpan w:val="3"/>
            <w:hideMark/>
          </w:tcPr>
          <w:p w:rsidR="005C41B4" w:rsidRPr="003C3A12" w:rsidRDefault="005C41B4">
            <w:pPr>
              <w:jc w:val="center"/>
              <w:rPr>
                <w:rFonts w:ascii="Times New Roman" w:eastAsia="Arial Unicode MS" w:hAnsi="Times New Roman" w:cs="Times New Roman"/>
                <w:spacing w:val="-11"/>
                <w:sz w:val="28"/>
                <w:szCs w:val="28"/>
                <w:lang w:val="en-US"/>
              </w:rPr>
            </w:pPr>
          </w:p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3C3A12">
              <w:rPr>
                <w:rFonts w:ascii="Times New Roman" w:eastAsia="Arial Unicode MS" w:hAnsi="Times New Roman" w:cs="Times New Roman"/>
                <w:spacing w:val="-11"/>
                <w:sz w:val="28"/>
                <w:szCs w:val="28"/>
                <w:lang w:val="en-GB"/>
              </w:rPr>
              <w:t>for provision of educational services</w:t>
            </w:r>
          </w:p>
        </w:tc>
      </w:tr>
      <w:tr w:rsidR="00CD3316" w:rsidRPr="00AD6DD5" w:rsidTr="000B293A">
        <w:trPr>
          <w:trHeight w:val="382"/>
        </w:trPr>
        <w:tc>
          <w:tcPr>
            <w:tcW w:w="4803" w:type="dxa"/>
            <w:gridSpan w:val="2"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4768" w:type="dxa"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</w:tr>
      <w:tr w:rsidR="004D3BA0" w:rsidRPr="003C3A12" w:rsidTr="000B293A">
        <w:trPr>
          <w:trHeight w:val="287"/>
        </w:trPr>
        <w:tc>
          <w:tcPr>
            <w:tcW w:w="3510" w:type="dxa"/>
            <w:hideMark/>
          </w:tcPr>
          <w:p w:rsidR="004D3BA0" w:rsidRPr="003C3A12" w:rsidRDefault="004D3BA0" w:rsidP="004D3BA0">
            <w:pPr>
              <w:jc w:val="center"/>
              <w:rPr>
                <w:rFonts w:ascii="Times New Roman" w:hAnsi="Times New Roman" w:cs="Times New Roman"/>
                <w:sz w:val="36"/>
                <w:szCs w:val="36"/>
                <w:lang w:val="en-US"/>
              </w:rPr>
            </w:pP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This license is issued to:</w:t>
            </w:r>
            <w:r w:rsidRPr="003C3A12">
              <w:rPr>
                <w:lang w:val="en-US"/>
              </w:rPr>
              <w:t xml:space="preserve"> </w:t>
            </w:r>
          </w:p>
        </w:tc>
        <w:tc>
          <w:tcPr>
            <w:tcW w:w="6061" w:type="dxa"/>
            <w:gridSpan w:val="2"/>
            <w:tcBorders>
              <w:bottom w:val="single" w:sz="4" w:space="0" w:color="auto"/>
            </w:tcBorders>
          </w:tcPr>
          <w:p w:rsidR="004D3BA0" w:rsidRPr="003C3A12" w:rsidRDefault="004D3BA0" w:rsidP="000B293A">
            <w:pPr>
              <w:jc w:val="center"/>
              <w:rPr>
                <w:rFonts w:ascii="Times New Roman" w:hAnsi="Times New Roman" w:cs="Times New Roman"/>
                <w:sz w:val="36"/>
                <w:szCs w:val="36"/>
                <w:lang w:val="en-US"/>
              </w:rPr>
            </w:pP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GB"/>
              </w:rPr>
              <w:t>federal state autonomous educational</w:t>
            </w:r>
          </w:p>
        </w:tc>
      </w:tr>
      <w:tr w:rsidR="00CD497E" w:rsidRPr="00AD6DD5" w:rsidTr="000B293A">
        <w:trPr>
          <w:trHeight w:val="353"/>
        </w:trPr>
        <w:tc>
          <w:tcPr>
            <w:tcW w:w="957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CD497E" w:rsidRPr="003C3A12" w:rsidRDefault="009555FC" w:rsidP="000B293A">
            <w:pPr>
              <w:spacing w:before="120"/>
              <w:jc w:val="center"/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GB"/>
              </w:rPr>
              <w:t>institution of</w:t>
            </w: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 xml:space="preserve"> higher education </w:t>
            </w:r>
            <w:r w:rsidR="001A772F"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“</w:t>
            </w:r>
            <w:r w:rsidR="00BC7082"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National Research University</w:t>
            </w:r>
            <w:r w:rsidR="00BC7082" w:rsidRPr="003C3A12" w:rsidDel="009555FC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 xml:space="preserve"> </w:t>
            </w:r>
          </w:p>
        </w:tc>
      </w:tr>
      <w:tr w:rsidR="002E76E0" w:rsidRPr="00AD6DD5" w:rsidTr="0005275A">
        <w:trPr>
          <w:trHeight w:val="121"/>
        </w:trPr>
        <w:tc>
          <w:tcPr>
            <w:tcW w:w="957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2E76E0" w:rsidRPr="003C3A12" w:rsidRDefault="002E76E0">
            <w:pPr>
              <w:jc w:val="center"/>
              <w:rPr>
                <w:rFonts w:ascii="Times New Roman" w:eastAsia="Arial Unicode MS" w:hAnsi="Times New Roman" w:cs="Times New Roman"/>
                <w:b/>
                <w:sz w:val="36"/>
                <w:szCs w:val="36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18"/>
                <w:szCs w:val="24"/>
                <w:lang w:val="en-GB"/>
              </w:rPr>
              <w:t>(full and short name (if any) (including brand name) of legal entity,</w:t>
            </w:r>
            <w:r w:rsidRPr="003C3A12">
              <w:rPr>
                <w:sz w:val="16"/>
                <w:lang w:val="en-US"/>
              </w:rPr>
              <w:t xml:space="preserve"> </w:t>
            </w:r>
            <w:r w:rsidRPr="003C3A12">
              <w:rPr>
                <w:rFonts w:ascii="Times New Roman" w:eastAsia="Arial Unicode MS" w:hAnsi="Times New Roman" w:cs="Times New Roman"/>
                <w:sz w:val="18"/>
                <w:szCs w:val="24"/>
                <w:lang w:val="en-GB"/>
              </w:rPr>
              <w:t>organisational and legal form of entity)</w:t>
            </w:r>
          </w:p>
        </w:tc>
      </w:tr>
      <w:tr w:rsidR="00CD497E" w:rsidRPr="00AD6DD5" w:rsidTr="000B293A">
        <w:trPr>
          <w:trHeight w:val="287"/>
        </w:trPr>
        <w:tc>
          <w:tcPr>
            <w:tcW w:w="9571" w:type="dxa"/>
            <w:gridSpan w:val="3"/>
            <w:tcBorders>
              <w:bottom w:val="single" w:sz="4" w:space="0" w:color="auto"/>
            </w:tcBorders>
          </w:tcPr>
          <w:p w:rsidR="00CD497E" w:rsidRPr="003C3A12" w:rsidRDefault="001A772F" w:rsidP="000160B2">
            <w:pPr>
              <w:spacing w:before="120"/>
              <w:jc w:val="center"/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US"/>
              </w:rPr>
              <w:t>“</w:t>
            </w:r>
            <w:r w:rsidR="00BC7082"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Higher School of Economics</w:t>
            </w: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 xml:space="preserve">” </w:t>
            </w:r>
            <w:r w:rsidR="00BC7082"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(National Research University</w:t>
            </w:r>
          </w:p>
        </w:tc>
      </w:tr>
      <w:tr w:rsidR="00CD497E" w:rsidRPr="00AD6DD5" w:rsidTr="000B293A">
        <w:trPr>
          <w:trHeight w:val="363"/>
        </w:trPr>
        <w:tc>
          <w:tcPr>
            <w:tcW w:w="957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CD497E" w:rsidRPr="003C3A12" w:rsidRDefault="00727B2C" w:rsidP="000B293A">
            <w:pPr>
              <w:spacing w:before="120"/>
              <w:jc w:val="center"/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US"/>
              </w:rPr>
            </w:pP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“</w:t>
            </w:r>
            <w:r w:rsidR="00BC7082"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Higher School of Economics</w:t>
            </w: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”</w:t>
            </w:r>
            <w:r w:rsidR="00105F7E"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, Higher School of Economics,</w:t>
            </w:r>
            <w:r w:rsidR="00BC7082"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 xml:space="preserve"> </w:t>
            </w:r>
            <w:r w:rsidR="00105F7E"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 xml:space="preserve">NRU </w:t>
            </w:r>
            <w:r w:rsidR="009555FC"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HSE</w:t>
            </w:r>
            <w:r w:rsidR="00D74CB6"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, HSE</w:t>
            </w:r>
            <w:r w:rsidR="009555FC"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)</w:t>
            </w:r>
          </w:p>
        </w:tc>
      </w:tr>
      <w:tr w:rsidR="00CD3316" w:rsidRPr="00AD6DD5" w:rsidTr="000B293A">
        <w:tc>
          <w:tcPr>
            <w:tcW w:w="9571" w:type="dxa"/>
            <w:gridSpan w:val="3"/>
            <w:tcBorders>
              <w:top w:val="single" w:sz="4" w:space="0" w:color="auto"/>
            </w:tcBorders>
            <w:hideMark/>
          </w:tcPr>
          <w:p w:rsidR="002E76E0" w:rsidRPr="003C3A12" w:rsidDel="00F25217" w:rsidRDefault="002E76E0" w:rsidP="002E76E0">
            <w:pPr>
              <w:jc w:val="center"/>
              <w:rPr>
                <w:rFonts w:ascii="Times New Roman" w:eastAsia="Arial Unicode MS" w:hAnsi="Times New Roman" w:cs="Times New Roman"/>
                <w:sz w:val="24"/>
                <w:szCs w:val="24"/>
                <w:lang w:val="en-US"/>
              </w:rPr>
            </w:pPr>
            <w:r w:rsidRPr="003C3A12">
              <w:rPr>
                <w:rFonts w:ascii="Times New Roman" w:eastAsia="Arial Unicode MS" w:hAnsi="Times New Roman" w:cs="Times New Roman"/>
                <w:sz w:val="18"/>
                <w:szCs w:val="18"/>
                <w:lang w:val="en-US"/>
              </w:rPr>
              <w:t>(last name, first name and (if any) middle name of individual entrepreneur, ID title and details)</w:t>
            </w:r>
          </w:p>
          <w:p w:rsidR="00CD3316" w:rsidRPr="003C3A12" w:rsidRDefault="00CD3316" w:rsidP="000B293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D3316" w:rsidRPr="003C3A12" w:rsidTr="000B293A">
        <w:trPr>
          <w:trHeight w:val="3618"/>
        </w:trPr>
        <w:tc>
          <w:tcPr>
            <w:tcW w:w="9571" w:type="dxa"/>
            <w:gridSpan w:val="3"/>
            <w:tcBorders>
              <w:top w:val="single" w:sz="4" w:space="0" w:color="auto"/>
            </w:tcBorders>
          </w:tcPr>
          <w:p w:rsidR="00F25217" w:rsidRPr="003C3A12" w:rsidRDefault="00F25217">
            <w:pPr>
              <w:rPr>
                <w:rFonts w:ascii="Times New Roman" w:eastAsia="Arial Unicode MS" w:hAnsi="Times New Roman" w:cs="Times New Roman"/>
                <w:spacing w:val="-11"/>
                <w:sz w:val="28"/>
                <w:szCs w:val="28"/>
                <w:lang w:val="en-US"/>
              </w:rPr>
            </w:pPr>
          </w:p>
          <w:p w:rsidR="00F25217" w:rsidRPr="003C3A12" w:rsidRDefault="00F25217">
            <w:pPr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proofErr w:type="gramStart"/>
            <w:r w:rsidRPr="003C3A12">
              <w:rPr>
                <w:rFonts w:ascii="Times New Roman" w:eastAsia="Arial Unicode MS" w:hAnsi="Times New Roman" w:cs="Times New Roman"/>
                <w:spacing w:val="-11"/>
                <w:sz w:val="28"/>
                <w:szCs w:val="28"/>
                <w:lang w:val="en-GB"/>
              </w:rPr>
              <w:t>with</w:t>
            </w:r>
            <w:proofErr w:type="gramEnd"/>
            <w:r w:rsidRPr="003C3A12">
              <w:rPr>
                <w:rFonts w:ascii="Times New Roman" w:eastAsia="Arial Unicode MS" w:hAnsi="Times New Roman" w:cs="Times New Roman"/>
                <w:spacing w:val="-11"/>
                <w:sz w:val="28"/>
                <w:szCs w:val="28"/>
                <w:lang w:val="en-GB"/>
              </w:rPr>
              <w:t xml:space="preserve"> the right to provide educational services within the scope of programmes according to type and levels of education, professions, qualifications, fields of study (for professional education programmes) and sub-categories of continuing education programmes, listed in the annex hereto.</w:t>
            </w:r>
          </w:p>
          <w:p w:rsidR="00F25217" w:rsidRPr="003C3A12" w:rsidRDefault="00F25217">
            <w:pPr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</w:p>
          <w:tbl>
            <w:tblPr>
              <w:tblW w:w="9355" w:type="dxa"/>
              <w:tblBorders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5098"/>
              <w:gridCol w:w="4257"/>
            </w:tblGrid>
            <w:tr w:rsidR="00AE7C4C" w:rsidRPr="003C3A12" w:rsidTr="000B293A">
              <w:trPr>
                <w:trHeight w:val="324"/>
              </w:trPr>
              <w:tc>
                <w:tcPr>
                  <w:tcW w:w="5098" w:type="dxa"/>
                  <w:tcBorders>
                    <w:top w:val="nil"/>
                    <w:bottom w:val="nil"/>
                    <w:right w:val="nil"/>
                  </w:tcBorders>
                </w:tcPr>
                <w:p w:rsidR="00AE7C4C" w:rsidRPr="003C3A12" w:rsidRDefault="00AE7C4C">
                  <w:pPr>
                    <w:spacing w:after="0" w:line="240" w:lineRule="auto"/>
                    <w:rPr>
                      <w:rFonts w:ascii="Times New Roman" w:eastAsia="Arial Unicode MS" w:hAnsi="Times New Roman" w:cs="Times New Roman"/>
                      <w:sz w:val="28"/>
                      <w:szCs w:val="28"/>
                      <w:lang w:val="en-GB"/>
                    </w:rPr>
                  </w:pPr>
                  <w:r w:rsidRPr="003C3A12">
                    <w:rPr>
                      <w:rFonts w:ascii="Times New Roman" w:eastAsia="Arial Unicode MS" w:hAnsi="Times New Roman" w:cs="Times New Roman"/>
                      <w:sz w:val="28"/>
                      <w:szCs w:val="28"/>
                      <w:lang w:val="en-GB"/>
                    </w:rPr>
                    <w:t>Primary state registration number (OGRN)</w:t>
                  </w:r>
                  <w:r w:rsidRPr="003C3A12">
                    <w:rPr>
                      <w:rFonts w:ascii="Times New Roman" w:eastAsia="Arial Unicode MS" w:hAnsi="Times New Roman" w:cs="Times New Roman"/>
                      <w:sz w:val="28"/>
                      <w:szCs w:val="28"/>
                      <w:lang w:val="en-US"/>
                    </w:rPr>
                    <w:t xml:space="preserve"> </w:t>
                  </w:r>
                </w:p>
              </w:tc>
              <w:tc>
                <w:tcPr>
                  <w:tcW w:w="4257" w:type="dxa"/>
                  <w:tcBorders>
                    <w:top w:val="nil"/>
                    <w:left w:val="nil"/>
                    <w:right w:val="nil"/>
                  </w:tcBorders>
                </w:tcPr>
                <w:p w:rsidR="00AE7C4C" w:rsidRPr="003C3A12" w:rsidRDefault="00AE7C4C" w:rsidP="00F25217">
                  <w:pPr>
                    <w:spacing w:after="0" w:line="240" w:lineRule="auto"/>
                    <w:rPr>
                      <w:rFonts w:ascii="Times New Roman" w:eastAsia="Arial Unicode MS" w:hAnsi="Times New Roman" w:cs="Times New Roman"/>
                      <w:b/>
                      <w:sz w:val="28"/>
                      <w:szCs w:val="28"/>
                      <w:lang w:val="en-GB"/>
                    </w:rPr>
                  </w:pPr>
                  <w:r w:rsidRPr="003C3A12">
                    <w:rPr>
                      <w:rFonts w:ascii="Times New Roman" w:eastAsia="Arial Unicode MS" w:hAnsi="Times New Roman" w:cs="Times New Roman"/>
                      <w:b/>
                      <w:sz w:val="28"/>
                      <w:szCs w:val="28"/>
                      <w:lang w:val="en-GB"/>
                    </w:rPr>
                    <w:t>1027739630401</w:t>
                  </w:r>
                </w:p>
              </w:tc>
            </w:tr>
          </w:tbl>
          <w:p w:rsidR="00CD3316" w:rsidRPr="003C3A12" w:rsidRDefault="00CD3316" w:rsidP="00F25217">
            <w:pPr>
              <w:rPr>
                <w:rFonts w:ascii="Times New Roman" w:eastAsia="Arial Unicode MS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D3316" w:rsidRPr="003C3A12" w:rsidTr="000B293A">
        <w:trPr>
          <w:trHeight w:val="649"/>
        </w:trPr>
        <w:tc>
          <w:tcPr>
            <w:tcW w:w="4803" w:type="dxa"/>
            <w:gridSpan w:val="2"/>
          </w:tcPr>
          <w:p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</w:p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Taxpayer identification number (INN):</w:t>
            </w:r>
          </w:p>
        </w:tc>
        <w:tc>
          <w:tcPr>
            <w:tcW w:w="4768" w:type="dxa"/>
            <w:tcBorders>
              <w:bottom w:val="single" w:sz="4" w:space="0" w:color="auto"/>
            </w:tcBorders>
            <w:vAlign w:val="center"/>
          </w:tcPr>
          <w:p w:rsidR="00CD3316" w:rsidRPr="003C3A12" w:rsidRDefault="00CD3316" w:rsidP="000B293A">
            <w:pPr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</w:pPr>
          </w:p>
          <w:p w:rsidR="00CD3316" w:rsidRPr="003C3A12" w:rsidRDefault="00CD3316" w:rsidP="000B293A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>7714030726</w:t>
            </w:r>
          </w:p>
        </w:tc>
      </w:tr>
    </w:tbl>
    <w:p w:rsidR="00CD3316" w:rsidRPr="003C3A12" w:rsidRDefault="00CD3316" w:rsidP="00CD3316">
      <w:pPr>
        <w:spacing w:after="0" w:line="240" w:lineRule="auto"/>
        <w:jc w:val="right"/>
        <w:rPr>
          <w:rFonts w:ascii="Times New Roman" w:eastAsia="Arial Unicode MS" w:hAnsi="Times New Roman" w:cs="Times New Roman"/>
          <w:sz w:val="30"/>
          <w:szCs w:val="30"/>
          <w:lang w:val="en-GB"/>
        </w:rPr>
      </w:pPr>
    </w:p>
    <w:p w:rsidR="00CD3316" w:rsidRPr="003C3A12" w:rsidRDefault="00CD3316" w:rsidP="00CD3316">
      <w:pPr>
        <w:spacing w:after="0" w:line="240" w:lineRule="auto"/>
        <w:jc w:val="right"/>
        <w:rPr>
          <w:rFonts w:ascii="Times New Roman" w:eastAsia="Arial Unicode MS" w:hAnsi="Times New Roman" w:cs="Times New Roman"/>
          <w:sz w:val="30"/>
          <w:szCs w:val="30"/>
          <w:lang w:val="en-GB"/>
        </w:rPr>
      </w:pPr>
    </w:p>
    <w:p w:rsidR="00CD3316" w:rsidRPr="003C3A12" w:rsidRDefault="00CD3316" w:rsidP="00CD3316">
      <w:pPr>
        <w:spacing w:after="0" w:line="240" w:lineRule="auto"/>
        <w:jc w:val="right"/>
        <w:rPr>
          <w:rFonts w:ascii="Times New Roman" w:eastAsia="Arial Unicode MS" w:hAnsi="Times New Roman" w:cs="Times New Roman"/>
          <w:sz w:val="30"/>
          <w:szCs w:val="30"/>
          <w:lang w:val="en-GB"/>
        </w:rPr>
      </w:pPr>
    </w:p>
    <w:p w:rsidR="00CD3316" w:rsidRPr="003C3A12" w:rsidRDefault="00CD3316" w:rsidP="00CD3316">
      <w:pPr>
        <w:spacing w:after="0" w:line="240" w:lineRule="auto"/>
        <w:jc w:val="right"/>
        <w:rPr>
          <w:rFonts w:ascii="Times New Roman" w:eastAsia="Arial Unicode MS" w:hAnsi="Times New Roman" w:cs="Times New Roman"/>
          <w:sz w:val="30"/>
          <w:szCs w:val="30"/>
          <w:lang w:val="en-GB"/>
        </w:rPr>
      </w:pPr>
    </w:p>
    <w:p w:rsidR="00CD3316" w:rsidRPr="003C3A12" w:rsidRDefault="00CD3316" w:rsidP="00CD3316">
      <w:pPr>
        <w:spacing w:after="0" w:line="240" w:lineRule="auto"/>
        <w:jc w:val="right"/>
        <w:rPr>
          <w:rFonts w:ascii="Times New Roman" w:eastAsia="Arial Unicode MS" w:hAnsi="Times New Roman" w:cs="Times New Roman"/>
          <w:sz w:val="30"/>
          <w:szCs w:val="30"/>
          <w:lang w:val="en-GB"/>
        </w:rPr>
      </w:pPr>
    </w:p>
    <w:p w:rsidR="00CD3316" w:rsidRPr="003C3A12" w:rsidRDefault="00CD3316" w:rsidP="00CD3316">
      <w:pPr>
        <w:spacing w:after="0" w:line="240" w:lineRule="auto"/>
        <w:jc w:val="right"/>
        <w:rPr>
          <w:rFonts w:ascii="Times New Roman" w:eastAsia="Arial Unicode MS" w:hAnsi="Times New Roman" w:cs="Times New Roman"/>
          <w:sz w:val="30"/>
          <w:szCs w:val="30"/>
          <w:lang w:val="en-GB"/>
        </w:rPr>
      </w:pPr>
    </w:p>
    <w:p w:rsidR="00397F64" w:rsidRPr="003C3A12" w:rsidRDefault="00CD3316" w:rsidP="00CD3316">
      <w:pPr>
        <w:spacing w:after="0" w:line="240" w:lineRule="auto"/>
        <w:jc w:val="right"/>
        <w:rPr>
          <w:rFonts w:ascii="Times New Roman" w:eastAsia="Arial Unicode MS" w:hAnsi="Times New Roman" w:cs="Times New Roman"/>
          <w:spacing w:val="-11"/>
          <w:sz w:val="28"/>
          <w:szCs w:val="28"/>
        </w:rPr>
      </w:pPr>
      <w:r w:rsidRPr="003C3A12">
        <w:rPr>
          <w:rFonts w:ascii="Times New Roman" w:eastAsia="Arial Unicode MS" w:hAnsi="Times New Roman" w:cs="Times New Roman"/>
          <w:spacing w:val="-11"/>
          <w:sz w:val="28"/>
          <w:szCs w:val="28"/>
          <w:lang w:val="en-GB"/>
        </w:rPr>
        <w:t>Series: 90Л01 No. 000</w:t>
      </w:r>
      <w:r w:rsidR="00F07476" w:rsidRPr="003C3A12">
        <w:rPr>
          <w:rFonts w:ascii="Times New Roman" w:eastAsia="Arial Unicode MS" w:hAnsi="Times New Roman" w:cs="Times New Roman"/>
          <w:spacing w:val="-11"/>
          <w:sz w:val="28"/>
          <w:szCs w:val="28"/>
          <w:lang w:val="en-GB"/>
        </w:rPr>
        <w:t>9657</w:t>
      </w:r>
    </w:p>
    <w:p w:rsidR="00397F64" w:rsidRPr="003C3A12" w:rsidRDefault="00397F64" w:rsidP="00CD3316">
      <w:pPr>
        <w:spacing w:after="0" w:line="240" w:lineRule="auto"/>
        <w:jc w:val="right"/>
        <w:rPr>
          <w:rFonts w:ascii="Times New Roman" w:eastAsia="Arial Unicode MS" w:hAnsi="Times New Roman" w:cs="Times New Roman"/>
          <w:spacing w:val="-11"/>
          <w:sz w:val="28"/>
          <w:szCs w:val="28"/>
        </w:rPr>
      </w:pPr>
      <w:r w:rsidRPr="003C3A12">
        <w:rPr>
          <w:rFonts w:ascii="Times New Roman" w:eastAsia="Arial Unicode MS" w:hAnsi="Times New Roman" w:cs="Times New Roman"/>
          <w:spacing w:val="-11"/>
          <w:sz w:val="28"/>
          <w:szCs w:val="28"/>
        </w:rPr>
        <w:br w:type="page"/>
      </w:r>
    </w:p>
    <w:p w:rsidR="00CD3316" w:rsidRPr="003C3A12" w:rsidRDefault="00CD3316" w:rsidP="000B293A">
      <w:pPr>
        <w:spacing w:after="0" w:line="240" w:lineRule="auto"/>
        <w:rPr>
          <w:rFonts w:ascii="Times New Roman" w:eastAsia="Arial Unicode MS" w:hAnsi="Times New Roman" w:cs="Times New Roman"/>
          <w:sz w:val="30"/>
          <w:szCs w:val="30"/>
        </w:rPr>
      </w:pPr>
    </w:p>
    <w:tbl>
      <w:tblPr>
        <w:tblStyle w:val="ac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143"/>
        <w:gridCol w:w="1003"/>
        <w:gridCol w:w="814"/>
        <w:gridCol w:w="1017"/>
        <w:gridCol w:w="218"/>
        <w:gridCol w:w="1277"/>
        <w:gridCol w:w="410"/>
        <w:gridCol w:w="804"/>
        <w:gridCol w:w="2501"/>
      </w:tblGrid>
      <w:tr w:rsidR="00CD3316" w:rsidRPr="00AD6DD5" w:rsidTr="000B293A">
        <w:tc>
          <w:tcPr>
            <w:tcW w:w="1384" w:type="dxa"/>
            <w:hideMark/>
          </w:tcPr>
          <w:p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Address:</w:t>
            </w:r>
          </w:p>
        </w:tc>
        <w:tc>
          <w:tcPr>
            <w:tcW w:w="8187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GB"/>
              </w:rPr>
              <w:t xml:space="preserve">20 </w:t>
            </w:r>
            <w:proofErr w:type="spellStart"/>
            <w:r w:rsidRPr="003C3A12"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GB"/>
              </w:rPr>
              <w:t>Myasnitskaya</w:t>
            </w:r>
            <w:proofErr w:type="spellEnd"/>
            <w:r w:rsidRPr="003C3A12"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GB"/>
              </w:rPr>
              <w:t>Ulitsa</w:t>
            </w:r>
            <w:proofErr w:type="spellEnd"/>
            <w:r w:rsidRPr="003C3A12"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GB"/>
              </w:rPr>
              <w:t>, Moscow, Russian Federation, 101000</w:t>
            </w:r>
          </w:p>
        </w:tc>
      </w:tr>
      <w:tr w:rsidR="00CD3316" w:rsidRPr="003C3A12" w:rsidTr="000B293A">
        <w:tc>
          <w:tcPr>
            <w:tcW w:w="9571" w:type="dxa"/>
            <w:gridSpan w:val="10"/>
            <w:hideMark/>
          </w:tcPr>
          <w:p w:rsidR="00CD3316" w:rsidRPr="003C3A12" w:rsidRDefault="00CD3316">
            <w:pPr>
              <w:spacing w:after="120"/>
              <w:ind w:left="4536"/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  <w:t>(indicate legal entity’s address)</w:t>
            </w:r>
          </w:p>
        </w:tc>
      </w:tr>
      <w:tr w:rsidR="00CD3316" w:rsidRPr="003C3A12" w:rsidTr="000B293A">
        <w:trPr>
          <w:trHeight w:val="357"/>
        </w:trPr>
        <w:tc>
          <w:tcPr>
            <w:tcW w:w="957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</w:p>
        </w:tc>
      </w:tr>
      <w:tr w:rsidR="00CD3316" w:rsidRPr="00AD6DD5" w:rsidTr="000B293A">
        <w:trPr>
          <w:trHeight w:val="831"/>
        </w:trPr>
        <w:tc>
          <w:tcPr>
            <w:tcW w:w="9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11050" w:rsidRPr="003C3A12" w:rsidRDefault="00411050" w:rsidP="00411050">
            <w:pPr>
              <w:spacing w:after="120"/>
              <w:ind w:left="4536"/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  <w:t>(residential address – for individual entrepreneur)</w:t>
            </w:r>
          </w:p>
          <w:p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</w:p>
        </w:tc>
      </w:tr>
      <w:tr w:rsidR="00411050" w:rsidRPr="00AD6DD5" w:rsidTr="000B293A">
        <w:trPr>
          <w:trHeight w:val="30"/>
        </w:trPr>
        <w:tc>
          <w:tcPr>
            <w:tcW w:w="9571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11050" w:rsidRPr="003C3A12" w:rsidRDefault="00411050" w:rsidP="00411050">
            <w:pPr>
              <w:spacing w:before="240"/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</w:pPr>
          </w:p>
        </w:tc>
      </w:tr>
      <w:tr w:rsidR="00CD3316" w:rsidRPr="003C3A12" w:rsidTr="000B293A">
        <w:tc>
          <w:tcPr>
            <w:tcW w:w="9571" w:type="dxa"/>
            <w:gridSpan w:val="10"/>
            <w:hideMark/>
          </w:tcPr>
          <w:p w:rsidR="00CD3316" w:rsidRPr="003C3A12" w:rsidRDefault="00CD3316">
            <w:pPr>
              <w:spacing w:after="120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This license is issued:</w:t>
            </w:r>
          </w:p>
        </w:tc>
      </w:tr>
      <w:tr w:rsidR="00CD3316" w:rsidRPr="003C3A12" w:rsidTr="000B293A">
        <w:tc>
          <w:tcPr>
            <w:tcW w:w="1527" w:type="dxa"/>
            <w:gridSpan w:val="2"/>
            <w:hideMark/>
          </w:tcPr>
          <w:p w:rsidR="00CD3316" w:rsidRPr="003C3A12" w:rsidRDefault="00EC333C">
            <w:pPr>
              <w:spacing w:before="240"/>
              <w:ind w:left="426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sdt>
              <w:sdtPr>
                <w:rPr>
                  <w:rFonts w:ascii="Times New Roman" w:eastAsia="Arial Unicode MS" w:hAnsi="Times New Roman" w:cs="Times New Roman"/>
                  <w:sz w:val="28"/>
                  <w:szCs w:val="28"/>
                  <w:lang w:val="en-GB"/>
                </w:rPr>
                <w:id w:val="-2099790030"/>
              </w:sdtPr>
              <w:sdtContent>
                <w:r w:rsidR="00CD3316" w:rsidRPr="003C3A12">
                  <w:rPr>
                    <w:rFonts w:ascii="MS Gothic" w:eastAsia="MS Gothic" w:hAnsi="MS Gothic" w:cs="Times New Roman" w:hint="eastAsia"/>
                    <w:sz w:val="28"/>
                    <w:szCs w:val="28"/>
                    <w:lang w:val="en-US"/>
                  </w:rPr>
                  <w:t>☒</w:t>
                </w:r>
              </w:sdtContent>
            </w:sdt>
            <w:r w:rsidR="00CD3316"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 xml:space="preserve"> </w:t>
            </w:r>
          </w:p>
        </w:tc>
        <w:tc>
          <w:tcPr>
            <w:tcW w:w="3052" w:type="dxa"/>
            <w:gridSpan w:val="4"/>
            <w:hideMark/>
          </w:tcPr>
          <w:p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for an unlimited period</w:t>
            </w:r>
          </w:p>
        </w:tc>
        <w:sdt>
          <w:sdtPr>
            <w:rPr>
              <w:rFonts w:ascii="Times New Roman" w:eastAsia="Arial Unicode MS" w:hAnsi="Times New Roman" w:cs="Times New Roman"/>
              <w:sz w:val="28"/>
              <w:szCs w:val="28"/>
              <w:lang w:val="en-US"/>
            </w:rPr>
            <w:id w:val="274072513"/>
          </w:sdtPr>
          <w:sdtContent>
            <w:tc>
              <w:tcPr>
                <w:tcW w:w="1277" w:type="dxa"/>
                <w:hideMark/>
              </w:tcPr>
              <w:p w:rsidR="00CD3316" w:rsidRPr="003C3A12" w:rsidRDefault="00CD3316">
                <w:pPr>
                  <w:spacing w:before="240"/>
                  <w:jc w:val="center"/>
                  <w:rPr>
                    <w:rFonts w:ascii="Times New Roman" w:eastAsia="Arial Unicode MS" w:hAnsi="Times New Roman" w:cs="Times New Roman"/>
                    <w:sz w:val="28"/>
                    <w:szCs w:val="28"/>
                    <w:lang w:val="en-US"/>
                  </w:rPr>
                </w:pPr>
                <w:r w:rsidRPr="003C3A12">
                  <w:rPr>
                    <w:rFonts w:ascii="MS Gothic" w:eastAsia="MS Gothic" w:hAnsi="MS Gothic" w:cs="Times New Roman" w:hint="eastAsia"/>
                    <w:sz w:val="28"/>
                    <w:szCs w:val="28"/>
                    <w:lang w:val="en-US"/>
                  </w:rPr>
                  <w:t>☐</w:t>
                </w:r>
              </w:p>
            </w:tc>
          </w:sdtContent>
        </w:sdt>
        <w:tc>
          <w:tcPr>
            <w:tcW w:w="3715" w:type="dxa"/>
            <w:gridSpan w:val="3"/>
            <w:hideMark/>
          </w:tcPr>
          <w:p w:rsidR="00CD3316" w:rsidRPr="003C3A12" w:rsidRDefault="00CD3316" w:rsidP="000160B2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 xml:space="preserve">until </w:t>
            </w:r>
            <w:r w:rsidR="001A772F"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“</w:t>
            </w:r>
            <w:r w:rsidR="001A772F"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softHyphen/>
            </w:r>
            <w:r w:rsidR="001A772F"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softHyphen/>
            </w:r>
            <w:r w:rsidR="001A772F"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softHyphen/>
              <w:t xml:space="preserve">____”  </w:t>
            </w: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______________</w:t>
            </w:r>
          </w:p>
        </w:tc>
      </w:tr>
      <w:tr w:rsidR="00CD3316" w:rsidRPr="003C3A12" w:rsidTr="000B293A">
        <w:tc>
          <w:tcPr>
            <w:tcW w:w="4361" w:type="dxa"/>
            <w:gridSpan w:val="5"/>
            <w:hideMark/>
          </w:tcPr>
          <w:p w:rsidR="00CD3316" w:rsidRPr="003C3A12" w:rsidRDefault="00CD3316" w:rsidP="000B293A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This license is issued pursuant to the</w:t>
            </w:r>
          </w:p>
        </w:tc>
        <w:tc>
          <w:tcPr>
            <w:tcW w:w="521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CD3316">
            <w:pPr>
              <w:spacing w:before="240"/>
              <w:jc w:val="center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>Directive</w:t>
            </w:r>
          </w:p>
        </w:tc>
      </w:tr>
      <w:tr w:rsidR="00CD3316" w:rsidRPr="003C3A12" w:rsidTr="000B293A">
        <w:tc>
          <w:tcPr>
            <w:tcW w:w="9571" w:type="dxa"/>
            <w:gridSpan w:val="10"/>
            <w:hideMark/>
          </w:tcPr>
          <w:p w:rsidR="00CD3316" w:rsidRPr="003C3A12" w:rsidRDefault="00CD3316">
            <w:pPr>
              <w:spacing w:after="120"/>
              <w:ind w:left="7513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0"/>
                <w:szCs w:val="28"/>
                <w:lang w:val="en-GB"/>
              </w:rPr>
              <w:t>(order/directive)</w:t>
            </w:r>
          </w:p>
        </w:tc>
      </w:tr>
      <w:tr w:rsidR="00CD3316" w:rsidRPr="00AD6DD5" w:rsidTr="000B293A">
        <w:tc>
          <w:tcPr>
            <w:tcW w:w="957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>of</w:t>
            </w:r>
            <w:r w:rsidRPr="003C3A12">
              <w:rPr>
                <w:rFonts w:ascii="Times New Roman" w:eastAsia="Arial Unicode MS" w:hAnsi="Times New Roman" w:cs="Times New Roman"/>
                <w:sz w:val="26"/>
                <w:szCs w:val="26"/>
                <w:lang w:val="en-GB"/>
              </w:rPr>
              <w:t xml:space="preserve"> </w:t>
            </w: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>the Federal Education and Science Supervision Agency</w:t>
            </w:r>
          </w:p>
        </w:tc>
      </w:tr>
      <w:tr w:rsidR="00CD3316" w:rsidRPr="00AD6DD5" w:rsidTr="000B293A">
        <w:tc>
          <w:tcPr>
            <w:tcW w:w="9571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D3316" w:rsidRPr="003C3A12" w:rsidRDefault="00CD3316">
            <w:pPr>
              <w:spacing w:after="120"/>
              <w:jc w:val="center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0"/>
                <w:lang w:val="en-GB"/>
              </w:rPr>
              <w:t>(name of the licensing authority)</w:t>
            </w:r>
          </w:p>
        </w:tc>
      </w:tr>
      <w:tr w:rsidR="00CD3316" w:rsidRPr="003C3A12" w:rsidTr="000B293A">
        <w:tc>
          <w:tcPr>
            <w:tcW w:w="4579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CD3316" w:rsidP="000160B2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 xml:space="preserve">dated </w:t>
            </w: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 xml:space="preserve"> Ma</w:t>
            </w:r>
            <w:r w:rsidR="00F07476" w:rsidRPr="003C3A12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>y</w:t>
            </w: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 xml:space="preserve"> </w:t>
            </w:r>
            <w:r w:rsidR="001A772F" w:rsidRPr="003C3A12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>24,</w:t>
            </w: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 xml:space="preserve"> 201</w:t>
            </w:r>
            <w:r w:rsidR="00F07476" w:rsidRPr="003C3A12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>7</w:t>
            </w: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 xml:space="preserve"> </w:t>
            </w: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ab/>
              <w:t xml:space="preserve">No. </w:t>
            </w:r>
            <w:r w:rsidR="00F07476" w:rsidRPr="003C3A12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>847</w:t>
            </w:r>
          </w:p>
        </w:tc>
        <w:tc>
          <w:tcPr>
            <w:tcW w:w="4992" w:type="dxa"/>
            <w:gridSpan w:val="4"/>
          </w:tcPr>
          <w:p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</w:p>
        </w:tc>
      </w:tr>
      <w:tr w:rsidR="00CD3316" w:rsidRPr="00AD6DD5" w:rsidTr="000B293A">
        <w:tc>
          <w:tcPr>
            <w:tcW w:w="9571" w:type="dxa"/>
            <w:gridSpan w:val="10"/>
          </w:tcPr>
          <w:p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</w:p>
          <w:p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The license has an annex (annexes), which is an integral part of this document.</w:t>
            </w:r>
          </w:p>
          <w:p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</w:p>
          <w:p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</w:p>
        </w:tc>
      </w:tr>
      <w:tr w:rsidR="00F91107" w:rsidRPr="003C3A12" w:rsidTr="000B293A">
        <w:tc>
          <w:tcPr>
            <w:tcW w:w="25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CD3316">
            <w:pPr>
              <w:spacing w:before="240"/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Head</w:t>
            </w:r>
          </w:p>
        </w:tc>
        <w:tc>
          <w:tcPr>
            <w:tcW w:w="814" w:type="dxa"/>
          </w:tcPr>
          <w:p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</w:p>
        </w:tc>
        <w:tc>
          <w:tcPr>
            <w:tcW w:w="292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CD3316">
            <w:pPr>
              <w:spacing w:before="240"/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&lt;signature&gt;</w:t>
            </w:r>
          </w:p>
        </w:tc>
        <w:tc>
          <w:tcPr>
            <w:tcW w:w="804" w:type="dxa"/>
          </w:tcPr>
          <w:p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</w:p>
        </w:tc>
        <w:tc>
          <w:tcPr>
            <w:tcW w:w="250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F91107" w:rsidP="00F91107">
            <w:pPr>
              <w:spacing w:before="240"/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S.S</w:t>
            </w:r>
            <w:r w:rsidR="00CD3316"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 xml:space="preserve">. </w:t>
            </w:r>
            <w:proofErr w:type="spellStart"/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Kravtsov</w:t>
            </w:r>
            <w:proofErr w:type="spellEnd"/>
          </w:p>
        </w:tc>
      </w:tr>
      <w:tr w:rsidR="00F91107" w:rsidRPr="00AD6DD5" w:rsidTr="000B293A">
        <w:tc>
          <w:tcPr>
            <w:tcW w:w="253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Cs w:val="28"/>
                <w:lang w:val="en-GB"/>
              </w:rPr>
              <w:t>(</w:t>
            </w:r>
            <w:r w:rsidRPr="003C3A12">
              <w:rPr>
                <w:rFonts w:ascii="Times New Roman" w:eastAsia="Arial Unicode MS" w:hAnsi="Times New Roman" w:cs="Times New Roman"/>
                <w:sz w:val="20"/>
                <w:szCs w:val="28"/>
                <w:lang w:val="en-GB"/>
              </w:rPr>
              <w:t>position of authorised person of licensing authority</w:t>
            </w:r>
            <w:r w:rsidRPr="003C3A12">
              <w:rPr>
                <w:rFonts w:ascii="Times New Roman" w:eastAsia="Arial Unicode MS" w:hAnsi="Times New Roman" w:cs="Times New Roman"/>
                <w:szCs w:val="28"/>
                <w:lang w:val="en-GB"/>
              </w:rPr>
              <w:t>)</w:t>
            </w:r>
          </w:p>
        </w:tc>
        <w:tc>
          <w:tcPr>
            <w:tcW w:w="814" w:type="dxa"/>
          </w:tcPr>
          <w:p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</w:p>
        </w:tc>
        <w:tc>
          <w:tcPr>
            <w:tcW w:w="2922" w:type="dxa"/>
            <w:gridSpan w:val="4"/>
            <w:hideMark/>
          </w:tcPr>
          <w:p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Cs w:val="28"/>
                <w:lang w:val="en-GB"/>
              </w:rPr>
              <w:t>(</w:t>
            </w:r>
            <w:r w:rsidRPr="003C3A12">
              <w:rPr>
                <w:rFonts w:ascii="Times New Roman" w:eastAsia="Arial Unicode MS" w:hAnsi="Times New Roman" w:cs="Times New Roman"/>
                <w:sz w:val="20"/>
                <w:szCs w:val="28"/>
                <w:lang w:val="en-GB"/>
              </w:rPr>
              <w:t>signature of authorised person</w:t>
            </w:r>
            <w:r w:rsidRPr="003C3A12">
              <w:rPr>
                <w:rFonts w:ascii="Times New Roman" w:eastAsia="Arial Unicode MS" w:hAnsi="Times New Roman" w:cs="Times New Roman"/>
                <w:szCs w:val="28"/>
                <w:lang w:val="en-GB"/>
              </w:rPr>
              <w:t>)</w:t>
            </w:r>
          </w:p>
        </w:tc>
        <w:tc>
          <w:tcPr>
            <w:tcW w:w="804" w:type="dxa"/>
          </w:tcPr>
          <w:p w:rsidR="00CD3316" w:rsidRPr="003C3A12" w:rsidRDefault="00CD3316">
            <w:pPr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</w:p>
        </w:tc>
        <w:tc>
          <w:tcPr>
            <w:tcW w:w="2501" w:type="dxa"/>
            <w:hideMark/>
          </w:tcPr>
          <w:p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Cs w:val="28"/>
                <w:lang w:val="en-GB"/>
              </w:rPr>
              <w:t>(</w:t>
            </w:r>
            <w:r w:rsidRPr="003C3A12">
              <w:rPr>
                <w:rFonts w:ascii="Times New Roman" w:eastAsia="Arial Unicode MS" w:hAnsi="Times New Roman" w:cs="Times New Roman"/>
                <w:sz w:val="20"/>
                <w:szCs w:val="28"/>
                <w:lang w:val="en-GB"/>
              </w:rPr>
              <w:t>full name of authorised person</w:t>
            </w:r>
            <w:r w:rsidRPr="003C3A12">
              <w:rPr>
                <w:rFonts w:ascii="Times New Roman" w:eastAsia="Arial Unicode MS" w:hAnsi="Times New Roman" w:cs="Times New Roman"/>
                <w:szCs w:val="28"/>
                <w:lang w:val="en-GB"/>
              </w:rPr>
              <w:t>)</w:t>
            </w:r>
          </w:p>
        </w:tc>
      </w:tr>
    </w:tbl>
    <w:p w:rsidR="00CD3316" w:rsidRPr="003C3A12" w:rsidRDefault="00CD3316" w:rsidP="00CD3316">
      <w:pPr>
        <w:rPr>
          <w:rFonts w:ascii="Times New Roman" w:eastAsia="Arial Unicode MS" w:hAnsi="Times New Roman" w:cs="Times New Roman"/>
          <w:sz w:val="30"/>
          <w:szCs w:val="30"/>
          <w:lang w:val="en-GB"/>
        </w:rPr>
      </w:pPr>
    </w:p>
    <w:p w:rsidR="00CD3316" w:rsidRPr="003C3A12" w:rsidRDefault="00CD3316" w:rsidP="00CD3316">
      <w:pPr>
        <w:shd w:val="clear" w:color="auto" w:fill="FFFFFF"/>
        <w:tabs>
          <w:tab w:val="left" w:pos="5376"/>
        </w:tabs>
        <w:rPr>
          <w:rFonts w:ascii="Times New Roman" w:hAnsi="Times New Roman"/>
          <w:lang w:val="en-GB"/>
        </w:rPr>
      </w:pPr>
      <w:r w:rsidRPr="003C3A12">
        <w:rPr>
          <w:rFonts w:ascii="Times New Roman" w:hAnsi="Times New Roman"/>
          <w:lang w:val="en-GB"/>
        </w:rPr>
        <w:t>Round seal: Ministry of Education and Science of the Russian Federation,</w:t>
      </w:r>
    </w:p>
    <w:p w:rsidR="00CD3316" w:rsidRPr="003C3A12" w:rsidRDefault="00CD3316" w:rsidP="00CD3316">
      <w:pPr>
        <w:rPr>
          <w:rFonts w:ascii="Times New Roman" w:hAnsi="Times New Roman"/>
          <w:lang w:val="en-GB"/>
        </w:rPr>
      </w:pPr>
      <w:r w:rsidRPr="003C3A12">
        <w:rPr>
          <w:rFonts w:ascii="Times New Roman" w:hAnsi="Times New Roman"/>
          <w:lang w:val="en-GB"/>
        </w:rPr>
        <w:t>Federal Education and Science Supervision Agency</w:t>
      </w:r>
    </w:p>
    <w:p w:rsidR="00CD3316" w:rsidRPr="003C3A12" w:rsidRDefault="00CD3316" w:rsidP="00CD3316">
      <w:pPr>
        <w:rPr>
          <w:rFonts w:ascii="Times New Roman" w:hAnsi="Times New Roman"/>
          <w:lang w:val="en-GB"/>
        </w:rPr>
      </w:pPr>
      <w:r w:rsidRPr="003C3A12">
        <w:rPr>
          <w:rFonts w:ascii="Times New Roman" w:hAnsi="Times New Roman"/>
          <w:lang w:val="en-GB"/>
        </w:rPr>
        <w:t>OGRN: 1047796344111</w:t>
      </w:r>
    </w:p>
    <w:p w:rsidR="00CD3316" w:rsidRPr="003C3A12" w:rsidRDefault="00CD3316" w:rsidP="00CD3316">
      <w:pPr>
        <w:rPr>
          <w:rFonts w:ascii="Times New Roman" w:hAnsi="Times New Roman"/>
          <w:lang w:val="en-GB"/>
        </w:rPr>
      </w:pPr>
      <w:r w:rsidRPr="003C3A12">
        <w:rPr>
          <w:rFonts w:ascii="Times New Roman" w:hAnsi="Times New Roman"/>
          <w:lang w:val="en-GB"/>
        </w:rPr>
        <w:t>INN: 7701537808 OKPO: 0008397</w:t>
      </w:r>
    </w:p>
    <w:p w:rsidR="00CD3316" w:rsidRPr="003C3A12" w:rsidRDefault="00CD3316" w:rsidP="00CD3316">
      <w:pPr>
        <w:rPr>
          <w:rFonts w:ascii="Times New Roman" w:eastAsia="Arial Unicode MS" w:hAnsi="Times New Roman" w:cs="Times New Roman"/>
          <w:sz w:val="30"/>
          <w:szCs w:val="30"/>
          <w:lang w:val="en-GB"/>
        </w:rPr>
      </w:pPr>
      <w:r w:rsidRPr="003C3A12">
        <w:rPr>
          <w:rFonts w:ascii="Times New Roman" w:eastAsia="Arial Unicode MS" w:hAnsi="Times New Roman" w:cs="Times New Roman"/>
          <w:sz w:val="30"/>
          <w:szCs w:val="30"/>
          <w:lang w:val="en-GB"/>
        </w:rPr>
        <w:br w:type="page"/>
      </w:r>
    </w:p>
    <w:p w:rsidR="00CD3316" w:rsidRPr="003C3A12" w:rsidRDefault="00087E34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lastRenderedPageBreak/>
        <w:t>Annex No. 1.</w:t>
      </w:r>
      <w:r w:rsidR="00AD6DD5" w:rsidRPr="00AD6DD5">
        <w:rPr>
          <w:rFonts w:ascii="Times New Roman" w:hAnsi="Times New Roman" w:cs="Times New Roman"/>
          <w:lang w:val="en-US"/>
        </w:rPr>
        <w:t>10</w:t>
      </w:r>
      <w:r w:rsidRPr="003C3A12">
        <w:rPr>
          <w:rFonts w:ascii="Times New Roman" w:hAnsi="Times New Roman" w:cs="Times New Roman"/>
          <w:lang w:val="en-US"/>
        </w:rPr>
        <w:t xml:space="preserve"> </w:t>
      </w:r>
      <w:r w:rsidR="00CD3316" w:rsidRPr="003C3A12">
        <w:rPr>
          <w:rFonts w:ascii="Times New Roman" w:hAnsi="Times New Roman" w:cs="Times New Roman"/>
          <w:lang w:val="en-GB"/>
        </w:rPr>
        <w:t>to the License</w:t>
      </w:r>
    </w:p>
    <w:p w:rsidR="00CD3316" w:rsidRPr="003C3A12" w:rsidRDefault="00CD3316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proofErr w:type="gramStart"/>
      <w:r w:rsidRPr="003C3A12">
        <w:rPr>
          <w:rFonts w:ascii="Times New Roman" w:hAnsi="Times New Roman" w:cs="Times New Roman"/>
          <w:lang w:val="en-GB"/>
        </w:rPr>
        <w:t>for</w:t>
      </w:r>
      <w:proofErr w:type="gramEnd"/>
      <w:r w:rsidRPr="003C3A12">
        <w:rPr>
          <w:rFonts w:ascii="Times New Roman" w:hAnsi="Times New Roman" w:cs="Times New Roman"/>
          <w:lang w:val="en-GB"/>
        </w:rPr>
        <w:t xml:space="preserve"> Provision of Educational Services</w:t>
      </w:r>
    </w:p>
    <w:p w:rsidR="00CD3316" w:rsidRPr="003C3A12" w:rsidRDefault="00CD3316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 xml:space="preserve">No. </w:t>
      </w:r>
      <w:r w:rsidR="00243656" w:rsidRPr="003C3A12">
        <w:rPr>
          <w:rFonts w:ascii="Times New Roman" w:hAnsi="Times New Roman" w:cs="Times New Roman"/>
          <w:lang w:val="en-GB"/>
        </w:rPr>
        <w:t>2593</w:t>
      </w:r>
      <w:r w:rsidRPr="003C3A12">
        <w:rPr>
          <w:rFonts w:ascii="Times New Roman" w:hAnsi="Times New Roman" w:cs="Times New Roman"/>
          <w:lang w:val="en-GB"/>
        </w:rPr>
        <w:t xml:space="preserve"> dated Ma</w:t>
      </w:r>
      <w:r w:rsidR="00243656" w:rsidRPr="003C3A12">
        <w:rPr>
          <w:rFonts w:ascii="Times New Roman" w:hAnsi="Times New Roman" w:cs="Times New Roman"/>
          <w:lang w:val="en-GB"/>
        </w:rPr>
        <w:t>y</w:t>
      </w:r>
      <w:r w:rsidRPr="003C3A12">
        <w:rPr>
          <w:rFonts w:ascii="Times New Roman" w:hAnsi="Times New Roman" w:cs="Times New Roman"/>
          <w:lang w:val="en-GB"/>
        </w:rPr>
        <w:t xml:space="preserve"> 2</w:t>
      </w:r>
      <w:r w:rsidR="00243656" w:rsidRPr="003C3A12">
        <w:rPr>
          <w:rFonts w:ascii="Times New Roman" w:hAnsi="Times New Roman" w:cs="Times New Roman"/>
          <w:lang w:val="en-GB"/>
        </w:rPr>
        <w:t>4</w:t>
      </w:r>
      <w:r w:rsidRPr="003C3A12">
        <w:rPr>
          <w:rFonts w:ascii="Times New Roman" w:hAnsi="Times New Roman" w:cs="Times New Roman"/>
          <w:lang w:val="en-GB"/>
        </w:rPr>
        <w:t>, 201</w:t>
      </w:r>
      <w:r w:rsidR="00243656" w:rsidRPr="003C3A12">
        <w:rPr>
          <w:rFonts w:ascii="Times New Roman" w:hAnsi="Times New Roman" w:cs="Times New Roman"/>
          <w:lang w:val="en-GB"/>
        </w:rPr>
        <w:t>7</w:t>
      </w:r>
    </w:p>
    <w:tbl>
      <w:tblPr>
        <w:tblStyle w:val="ac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1"/>
      </w:tblGrid>
      <w:tr w:rsidR="00CD3316" w:rsidRPr="007A63AA" w:rsidTr="00257BE4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CD3316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z w:val="24"/>
                <w:lang w:val="en-GB"/>
              </w:rPr>
              <w:t>FEDERAL EDUCATION AND SCIENCE SUPERVISION AGENCY</w:t>
            </w:r>
          </w:p>
        </w:tc>
      </w:tr>
      <w:tr w:rsidR="00CD3316" w:rsidRPr="003C3A12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D3316" w:rsidRPr="003C3A12" w:rsidRDefault="00CD3316" w:rsidP="000B293A">
            <w:pPr>
              <w:pBdr>
                <w:top w:val="single" w:sz="4" w:space="0" w:color="auto"/>
              </w:pBd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10"/>
                <w:sz w:val="20"/>
                <w:lang w:val="en-GB"/>
              </w:rPr>
              <w:t>name of licensing authority</w:t>
            </w:r>
          </w:p>
        </w:tc>
      </w:tr>
      <w:tr w:rsidR="00CD3316" w:rsidRPr="003C3A12" w:rsidTr="00CD497E">
        <w:trPr>
          <w:trHeight w:val="42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6A401C" w:rsidP="00CD497E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federal state autonomous educational</w:t>
            </w:r>
          </w:p>
        </w:tc>
      </w:tr>
      <w:tr w:rsidR="00750C4C" w:rsidRPr="003C3A12" w:rsidTr="00CD497E">
        <w:trPr>
          <w:trHeight w:val="42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750C4C" w:rsidRPr="003C3A12" w:rsidRDefault="00750C4C" w:rsidP="000B293A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institution of higher education </w:t>
            </w:r>
          </w:p>
        </w:tc>
      </w:tr>
      <w:tr w:rsidR="00750C4C" w:rsidRPr="007A63AA" w:rsidTr="00CD497E">
        <w:trPr>
          <w:trHeight w:val="42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750C4C" w:rsidRPr="003C3A12" w:rsidRDefault="00727B2C" w:rsidP="000B293A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="00750C4C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National Research University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="00750C4C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Higher School of Economics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”</w:t>
            </w:r>
            <w:r w:rsidR="00750C4C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</w:p>
        </w:tc>
      </w:tr>
      <w:tr w:rsidR="00D74CB6" w:rsidRPr="007A63AA" w:rsidTr="00CD497E">
        <w:trPr>
          <w:trHeight w:val="42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74CB6" w:rsidRPr="003C3A12" w:rsidRDefault="00D74CB6" w:rsidP="00750C4C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(National Research University </w:t>
            </w:r>
            <w:r w:rsidR="00727B2C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Higher School of Economics</w:t>
            </w:r>
            <w:r w:rsidR="00727B2C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”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,</w:t>
            </w:r>
          </w:p>
        </w:tc>
      </w:tr>
      <w:tr w:rsidR="00CD497E" w:rsidRPr="00AD6DD5" w:rsidTr="00257BE4">
        <w:trPr>
          <w:trHeight w:val="525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497E" w:rsidRPr="003C3A12" w:rsidRDefault="00750C4C" w:rsidP="000B293A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Higher School of Economics, NRU HSE</w:t>
            </w:r>
            <w:r w:rsidR="00D74CB6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, HSE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)</w:t>
            </w:r>
          </w:p>
        </w:tc>
      </w:tr>
      <w:tr w:rsidR="00CD3316" w:rsidRPr="007A63AA" w:rsidTr="00CD497E">
        <w:trPr>
          <w:trHeight w:val="93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D497E" w:rsidRPr="003C3A12" w:rsidRDefault="00CD497E">
            <w:pPr>
              <w:jc w:val="center"/>
              <w:rPr>
                <w:rFonts w:ascii="Times New Roman" w:hAnsi="Times New Roman" w:cs="Times New Roman"/>
                <w:spacing w:val="-9"/>
                <w:sz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 xml:space="preserve">(full and short name (if any) (including brand name) of legal entity or its branch, </w:t>
            </w:r>
          </w:p>
          <w:p w:rsidR="00CD3316" w:rsidRPr="003C3A12" w:rsidRDefault="00CD497E" w:rsidP="00CD497E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organisational and legal form of entity)</w:t>
            </w:r>
          </w:p>
        </w:tc>
      </w:tr>
      <w:tr w:rsidR="00CD3316" w:rsidRPr="00AD6DD5" w:rsidTr="00257BE4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D3316" w:rsidRPr="007A63AA" w:rsidRDefault="00CD3316" w:rsidP="00F94EA2">
            <w:pPr>
              <w:spacing w:before="200"/>
              <w:ind w:right="-2"/>
              <w:jc w:val="center"/>
              <w:rPr>
                <w:sz w:val="20"/>
                <w:szCs w:val="20"/>
                <w:lang w:val="en-US"/>
              </w:rPr>
            </w:pPr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20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Myasnitskaya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Ulitsa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, Moscow, Russian Federation, 101000</w:t>
            </w:r>
          </w:p>
        </w:tc>
      </w:tr>
      <w:tr w:rsidR="00CD3316" w:rsidRPr="00AD6DD5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D3316" w:rsidRPr="007A63AA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7A63AA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ddress of legal entity or its branch</w:t>
            </w:r>
          </w:p>
        </w:tc>
      </w:tr>
      <w:tr w:rsidR="00CD3316" w:rsidRPr="003C3A12" w:rsidTr="00257BE4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tbl>
            <w:tblPr>
              <w:tblStyle w:val="ac"/>
              <w:tblW w:w="0" w:type="auto"/>
              <w:jc w:val="center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355"/>
            </w:tblGrid>
            <w:tr w:rsidR="00243656" w:rsidRPr="007A63AA" w:rsidTr="000B293A">
              <w:trPr>
                <w:trHeight w:val="87"/>
                <w:jc w:val="center"/>
              </w:trPr>
              <w:tc>
                <w:tcPr>
                  <w:tcW w:w="1042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:rsidR="00243656" w:rsidRPr="007A63AA" w:rsidRDefault="00243656">
                  <w:pPr>
                    <w:shd w:val="clear" w:color="auto" w:fill="FFFFFF"/>
                    <w:jc w:val="center"/>
                    <w:rPr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257BE4" w:rsidRPr="007A63AA" w:rsidTr="000B293A">
              <w:trPr>
                <w:trHeight w:val="276"/>
                <w:jc w:val="center"/>
              </w:trPr>
              <w:tc>
                <w:tcPr>
                  <w:tcW w:w="1042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vAlign w:val="bottom"/>
                </w:tcPr>
                <w:p w:rsidR="00257BE4" w:rsidRPr="007A63AA" w:rsidRDefault="003D537B">
                  <w:pPr>
                    <w:shd w:val="clear" w:color="auto" w:fill="FFFFFF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en-US"/>
                    </w:rPr>
                  </w:pPr>
                  <w:r w:rsidRPr="007A63AA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en-GB"/>
                    </w:rPr>
                    <w:t xml:space="preserve">4 </w:t>
                  </w:r>
                  <w:proofErr w:type="spellStart"/>
                  <w:r w:rsidRPr="007A63AA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en-GB"/>
                    </w:rPr>
                    <w:t>Bolshoy</w:t>
                  </w:r>
                  <w:proofErr w:type="spellEnd"/>
                  <w:r w:rsidRPr="007A63AA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 w:rsidRPr="007A63AA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en-GB"/>
                    </w:rPr>
                    <w:t>Kharitonyevsky</w:t>
                  </w:r>
                  <w:proofErr w:type="spellEnd"/>
                  <w:r w:rsidRPr="007A63AA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 w:rsidRPr="007A63AA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en-GB"/>
                    </w:rPr>
                    <w:t>Pereulok</w:t>
                  </w:r>
                  <w:proofErr w:type="spellEnd"/>
                  <w:r w:rsidRPr="007A63AA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en-GB"/>
                    </w:rPr>
                    <w:t>, Bld. 1, Moscow 101000;</w:t>
                  </w:r>
                </w:p>
              </w:tc>
            </w:tr>
          </w:tbl>
          <w:p w:rsidR="00CD3316" w:rsidRPr="007A63AA" w:rsidRDefault="003D537B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3A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Krivokolenny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Pereulok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, Moscow, 101000;</w:t>
            </w:r>
          </w:p>
        </w:tc>
      </w:tr>
      <w:tr w:rsidR="00CD3316" w:rsidRPr="003C3A12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7A63AA" w:rsidRDefault="003D537B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16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Potapovsky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Pereulok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Bld. 10, Moscow 101000;</w:t>
            </w:r>
          </w:p>
        </w:tc>
      </w:tr>
      <w:tr w:rsidR="00AD6DD5" w:rsidRPr="00AD6DD5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D6DD5" w:rsidRPr="007A63AA" w:rsidRDefault="00AD6DD5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4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rmyansky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ereulok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Bld. 2, Moscow 101000</w:t>
            </w:r>
          </w:p>
        </w:tc>
      </w:tr>
      <w:tr w:rsidR="00CD3316" w:rsidRPr="00AD6DD5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7A63AA" w:rsidRDefault="003D537B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11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Myasnitskaya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Ulitsa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, Moscow, 101000;</w:t>
            </w:r>
          </w:p>
        </w:tc>
      </w:tr>
      <w:tr w:rsidR="0038282F" w:rsidRPr="00AD6DD5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8282F" w:rsidRPr="007A63AA" w:rsidRDefault="0038282F" w:rsidP="0038282F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13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Myasnitskaya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Ulitsa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, Bld. 4 Moscow, 101000;</w:t>
            </w:r>
          </w:p>
        </w:tc>
      </w:tr>
      <w:tr w:rsidR="00712F89" w:rsidRPr="0038282F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712F89" w:rsidRPr="007A63AA" w:rsidDel="003D537B" w:rsidRDefault="00712F89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18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Myasnitskaya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Ulitsa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Bld. 1, Moscow, 101000;</w:t>
            </w:r>
          </w:p>
        </w:tc>
      </w:tr>
      <w:tr w:rsidR="00CD3316" w:rsidRPr="0038282F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7A63AA" w:rsidRDefault="003D537B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20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Myasnitskaya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Ulitsa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, Moscow, 101000;</w:t>
            </w:r>
          </w:p>
        </w:tc>
      </w:tr>
      <w:tr w:rsidR="00CD3316" w:rsidRPr="0038282F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7A63AA" w:rsidRDefault="00E2182A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3A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Lyalin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Pereulok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, Moscow, 105062;</w:t>
            </w:r>
          </w:p>
        </w:tc>
      </w:tr>
      <w:tr w:rsidR="00CD3316" w:rsidRPr="00AD6DD5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7A63AA" w:rsidRDefault="00E2182A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21/4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Staraya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asmannaya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Ulitsa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, Bld. 1, Moscow, 105066</w:t>
            </w:r>
          </w:p>
        </w:tc>
      </w:tr>
      <w:tr w:rsidR="007A63AA" w:rsidRPr="00AD6DD5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7A63AA" w:rsidRPr="007A63AA" w:rsidRDefault="007A63AA" w:rsidP="007A63A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21/4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Staraya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asmannaya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Ulitsa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, Bld. 3, Moscow, 105066</w:t>
            </w:r>
          </w:p>
        </w:tc>
      </w:tr>
      <w:tr w:rsidR="007A63AA" w:rsidRPr="00AD6DD5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7A63AA" w:rsidRPr="007A63AA" w:rsidRDefault="007A63AA" w:rsidP="007A63A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21/4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taraya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asmannaya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Ulitsa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, Bld. 4, Moscow, 105066</w:t>
            </w:r>
          </w:p>
        </w:tc>
      </w:tr>
      <w:tr w:rsidR="007A63AA" w:rsidRPr="00AD6DD5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7A63AA" w:rsidRPr="007A63AA" w:rsidRDefault="007A63AA" w:rsidP="007A63A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21/4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taraya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asmannaya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Ulitsa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, Bld. 5, Moscow, 105066</w:t>
            </w:r>
          </w:p>
        </w:tc>
      </w:tr>
      <w:tr w:rsidR="00CD3316" w:rsidRPr="003C3A12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7A63AA" w:rsidRDefault="003B2029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33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Kirpichnaya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Ulitsa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, Moscow, 105187;</w:t>
            </w:r>
          </w:p>
        </w:tc>
      </w:tr>
      <w:tr w:rsidR="00CD3316" w:rsidRPr="00AD6DD5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7A63AA" w:rsidRDefault="003B2029" w:rsidP="007A63A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11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Pokrovsky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ulvar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, Bld. </w:t>
            </w:r>
            <w:r w:rsidR="007A63AA"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1</w:t>
            </w:r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, Moscow, 109028;</w:t>
            </w:r>
          </w:p>
        </w:tc>
      </w:tr>
      <w:tr w:rsidR="007A63AA" w:rsidRPr="00AD6DD5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7A63AA" w:rsidRPr="007A63AA" w:rsidRDefault="007A63AA" w:rsidP="007A63A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11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Pokrovsky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ulvar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, Bld. 2, Moscow, 109028;</w:t>
            </w:r>
          </w:p>
        </w:tc>
      </w:tr>
      <w:tr w:rsidR="007A63AA" w:rsidRPr="00AD6DD5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7A63AA" w:rsidRPr="007A63AA" w:rsidRDefault="007A63AA" w:rsidP="007A63A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11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Pokrovsky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ulvar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, Bld. 3, Moscow, 109028;</w:t>
            </w:r>
          </w:p>
        </w:tc>
      </w:tr>
      <w:tr w:rsidR="007A63AA" w:rsidRPr="00AD6DD5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7A63AA" w:rsidRPr="007A63AA" w:rsidRDefault="007A63AA" w:rsidP="007A63A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11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Pokrovsky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ulvar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, Bld. 4, Moscow, 109028;</w:t>
            </w:r>
          </w:p>
        </w:tc>
      </w:tr>
      <w:tr w:rsidR="007A63AA" w:rsidRPr="00AD6DD5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7A63AA" w:rsidRPr="007A63AA" w:rsidRDefault="007A63AA" w:rsidP="007A63A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11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Pokrovsky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ulvar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, Bld. 5, Moscow, 109028;</w:t>
            </w:r>
          </w:p>
        </w:tc>
      </w:tr>
      <w:tr w:rsidR="007A63AA" w:rsidRPr="00AD6DD5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7A63AA" w:rsidRPr="007A63AA" w:rsidRDefault="007A63AA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11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Pokrovsky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ulvar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, Bld. 10, Moscow, 109028;</w:t>
            </w:r>
          </w:p>
        </w:tc>
      </w:tr>
      <w:tr w:rsidR="007A63AA" w:rsidRPr="00AD6DD5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7A63AA" w:rsidRPr="007A63AA" w:rsidRDefault="007A63AA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11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Pokrovsky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ulvar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, Bld. 13, Moscow, 109028;</w:t>
            </w:r>
          </w:p>
        </w:tc>
      </w:tr>
      <w:tr w:rsidR="00CD3316" w:rsidRPr="00AD6DD5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7A63AA" w:rsidRDefault="00B32020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8/2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Maly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Tryokhsvyatitelsky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Pereulok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, Bld.1, Moscow, 109028;</w:t>
            </w:r>
          </w:p>
        </w:tc>
      </w:tr>
      <w:tr w:rsidR="00CD3316" w:rsidRPr="003C3A12" w:rsidTr="000B293A">
        <w:trPr>
          <w:trHeight w:val="343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4B26D1" w:rsidRDefault="004B26D1" w:rsidP="004B26D1">
            <w:pPr>
              <w:shd w:val="clear" w:color="auto" w:fill="FFFFFF"/>
              <w:spacing w:before="120"/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B26D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eries 90П01 No. 0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4257</w:t>
            </w:r>
          </w:p>
        </w:tc>
      </w:tr>
      <w:tr w:rsidR="007A63AA" w:rsidRPr="00AD6DD5" w:rsidTr="00F94EA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7A63AA" w:rsidRPr="003C3A12" w:rsidRDefault="007A63AA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7A63AA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/8-5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hitrovskyi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7A63AA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eulok</w:t>
            </w:r>
            <w:proofErr w:type="spellEnd"/>
            <w:r w:rsidRPr="007A63AA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09028;</w:t>
            </w:r>
          </w:p>
        </w:tc>
      </w:tr>
      <w:tr w:rsidR="00F94EA2" w:rsidRPr="003C3A12" w:rsidTr="00F94EA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94EA2" w:rsidRPr="003C3A12" w:rsidRDefault="00B70A1D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4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lavyan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loshchad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Bld. 2, Moscow, 109074;</w:t>
            </w:r>
          </w:p>
        </w:tc>
      </w:tr>
      <w:tr w:rsidR="000C3292" w:rsidRPr="000C3292" w:rsidTr="00F94EA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C3292" w:rsidRPr="000C3292" w:rsidRDefault="000C3292" w:rsidP="00A51D94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C329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14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a,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olyanka</w:t>
            </w:r>
            <w:proofErr w:type="spellEnd"/>
            <w:r w:rsidR="00A51D94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51D94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Ulits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, Bld. 1, Moscow 10924;</w:t>
            </w:r>
          </w:p>
        </w:tc>
      </w:tr>
      <w:tr w:rsidR="00E64B55" w:rsidRPr="000C3292" w:rsidTr="00F94EA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64B55" w:rsidRPr="003C3A12" w:rsidRDefault="00E64B55" w:rsidP="001A772F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2 Malaya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ioner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15054;</w:t>
            </w:r>
          </w:p>
        </w:tc>
      </w:tr>
      <w:tr w:rsidR="00A51D94" w:rsidRPr="000C3292" w:rsidTr="00F94EA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1D94" w:rsidRPr="003C3A12" w:rsidRDefault="00A51D94" w:rsidP="00A51D94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47/7</w:t>
            </w:r>
            <w:r w:rsidRPr="00A51D94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olshay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Ordynka</w:t>
            </w:r>
            <w:proofErr w:type="spellEnd"/>
            <w:r w:rsidRPr="00A51D94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A51D94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Bld. 1</w:t>
            </w:r>
            <w:r w:rsidRPr="00A51D94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15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84</w:t>
            </w:r>
            <w:r w:rsidRPr="00A51D94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;</w:t>
            </w:r>
          </w:p>
        </w:tc>
      </w:tr>
      <w:tr w:rsidR="00A51D94" w:rsidRPr="000C3292" w:rsidTr="00F94EA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1D94" w:rsidRPr="003C3A12" w:rsidRDefault="00A51D94" w:rsidP="00A51D94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A51D94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47/7 </w:t>
            </w:r>
            <w:proofErr w:type="spellStart"/>
            <w:r w:rsidRPr="00A51D94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olshaya</w:t>
            </w:r>
            <w:proofErr w:type="spellEnd"/>
            <w:r w:rsidRPr="00A51D94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A51D94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Ordynka</w:t>
            </w:r>
            <w:proofErr w:type="spellEnd"/>
            <w:r w:rsidRPr="00A51D94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A51D94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A51D94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Bld.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2</w:t>
            </w:r>
            <w:r w:rsidRPr="00A51D94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15184;</w:t>
            </w:r>
          </w:p>
        </w:tc>
      </w:tr>
      <w:tr w:rsidR="00E64B55" w:rsidRPr="000C3292" w:rsidTr="00F94EA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64B55" w:rsidRPr="003C3A12" w:rsidRDefault="00E64B55" w:rsidP="000160B2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7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Vavilov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Moscow, </w:t>
            </w:r>
            <w:r w:rsidR="00EE3648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17312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;</w:t>
            </w:r>
          </w:p>
        </w:tc>
      </w:tr>
      <w:tr w:rsidR="00E64B55" w:rsidRPr="00AD6DD5" w:rsidTr="00F94EA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64B55" w:rsidRPr="003C3A12" w:rsidRDefault="00E64B55" w:rsidP="001A772F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7 Malaya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Ordynk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Bld.1, Moscow, 119017;</w:t>
            </w:r>
          </w:p>
        </w:tc>
      </w:tr>
      <w:tr w:rsidR="00A15668" w:rsidRPr="003C3A12" w:rsidTr="004622DC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15668" w:rsidRPr="003C3A12" w:rsidRDefault="00A15668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6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sachev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19048</w:t>
            </w:r>
          </w:p>
        </w:tc>
      </w:tr>
      <w:tr w:rsidR="00A51D94" w:rsidRPr="00AD6DD5" w:rsidTr="000B293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1D94" w:rsidRPr="003C3A12" w:rsidRDefault="00A51D94" w:rsidP="00A51D94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A51D94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6 </w:t>
            </w:r>
            <w:proofErr w:type="spellStart"/>
            <w:r w:rsidRPr="00A51D94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habolovka</w:t>
            </w:r>
            <w:proofErr w:type="spellEnd"/>
            <w:r w:rsidRPr="00A51D94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A51D94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A51D94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Bld.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2</w:t>
            </w:r>
            <w:r w:rsidRPr="00A51D94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19049;</w:t>
            </w:r>
          </w:p>
        </w:tc>
      </w:tr>
      <w:tr w:rsidR="00A51D94" w:rsidRPr="00AD6DD5" w:rsidTr="000B293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1D94" w:rsidRPr="003C3A12" w:rsidRDefault="00A51D94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A51D94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6 </w:t>
            </w:r>
            <w:proofErr w:type="spellStart"/>
            <w:r w:rsidRPr="00A51D94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habolovka</w:t>
            </w:r>
            <w:proofErr w:type="spellEnd"/>
            <w:r w:rsidRPr="00A51D94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A51D94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A51D94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Bld. 3, 4 and 5, Moscow, 119049;</w:t>
            </w:r>
          </w:p>
        </w:tc>
      </w:tr>
      <w:tr w:rsidR="00CD3316" w:rsidRPr="00AD6DD5" w:rsidTr="000B293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A51D94" w:rsidP="00A51D94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28/11</w:t>
            </w:r>
            <w:r w:rsidR="00C00774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="00C00774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habolovka</w:t>
            </w:r>
            <w:proofErr w:type="spellEnd"/>
            <w:r w:rsidR="00C00774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="00C00774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="00C00774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Bld.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2</w:t>
            </w:r>
            <w:r w:rsidR="00C00774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19049;</w:t>
            </w:r>
          </w:p>
        </w:tc>
      </w:tr>
      <w:tr w:rsidR="00CD3316" w:rsidRPr="003C3A12" w:rsidTr="000B293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C00774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olshoy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Tryokhsvyatitelsky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eulok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23022;</w:t>
            </w:r>
          </w:p>
        </w:tc>
      </w:tr>
      <w:tr w:rsidR="00CD3316" w:rsidRPr="003C3A12" w:rsidTr="000B293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C00774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4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Tallinskaya</w:t>
            </w:r>
            <w:proofErr w:type="spellEnd"/>
            <w:r w:rsidR="00CD3316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="00CD3316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="00CD3316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Moscow,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23458</w:t>
            </w:r>
            <w:r w:rsidR="00CD3316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;</w:t>
            </w:r>
          </w:p>
        </w:tc>
      </w:tr>
      <w:tr w:rsidR="00CD3316" w:rsidRPr="003C3A12" w:rsidTr="000B293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CD3316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4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aly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Gnezdikovsky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eulok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25009;</w:t>
            </w:r>
          </w:p>
        </w:tc>
      </w:tr>
      <w:tr w:rsidR="00CD3316" w:rsidRPr="003C3A12" w:rsidTr="000B293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C00774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ochnovsky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roezd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25319;</w:t>
            </w:r>
          </w:p>
        </w:tc>
      </w:tr>
      <w:tr w:rsidR="00CD3316" w:rsidRPr="00AD6DD5" w:rsidTr="000B293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C00774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8</w:t>
            </w:r>
            <w:r w:rsidR="00CD3316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-rd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olobovsky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eulok</w:t>
            </w:r>
            <w:proofErr w:type="spellEnd"/>
            <w:r w:rsidR="00CD3316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Bld.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2</w:t>
            </w:r>
            <w:r w:rsidR="00CD3316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Moscow,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27051</w:t>
            </w:r>
          </w:p>
        </w:tc>
      </w:tr>
      <w:tr w:rsidR="00CD3316" w:rsidRPr="003C3A12" w:rsidTr="000B293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080C7F" w:rsidP="000160B2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8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osmonavt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Volkov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Moscow, </w:t>
            </w:r>
            <w:r w:rsidR="00104A50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27299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;</w:t>
            </w:r>
          </w:p>
        </w:tc>
      </w:tr>
      <w:tr w:rsidR="00CD3316" w:rsidRPr="00AD6DD5" w:rsidTr="000B293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557D07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57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Trifonov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Bld.1 and 2, Moscow, 129272</w:t>
            </w:r>
          </w:p>
        </w:tc>
      </w:tr>
    </w:tbl>
    <w:p w:rsidR="00CD3316" w:rsidRPr="003C3A12" w:rsidRDefault="00CD3316" w:rsidP="00CD3316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locations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where licensee or its branches provide educational services, </w:t>
      </w:r>
    </w:p>
    <w:p w:rsidR="00CD3316" w:rsidRPr="003C3A12" w:rsidRDefault="00CD3316" w:rsidP="00CD3316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except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locations where educational services are provided </w:t>
      </w:r>
    </w:p>
    <w:p w:rsidR="00CD3316" w:rsidRPr="003C3A12" w:rsidRDefault="00CD3316" w:rsidP="00CD3316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within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the scope of core and continuing professional programmes </w:t>
      </w: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803"/>
        <w:gridCol w:w="8768"/>
      </w:tblGrid>
      <w:tr w:rsidR="00CD3316" w:rsidRPr="003C3A12" w:rsidTr="000D0F00">
        <w:tc>
          <w:tcPr>
            <w:tcW w:w="95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General education</w:t>
            </w:r>
          </w:p>
        </w:tc>
      </w:tr>
      <w:tr w:rsidR="00CD3316" w:rsidRPr="003C3A12" w:rsidTr="000D0F00">
        <w:tc>
          <w:tcPr>
            <w:tcW w:w="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8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                                                                             Level of education</w:t>
            </w:r>
          </w:p>
        </w:tc>
      </w:tr>
      <w:tr w:rsidR="00CD3316" w:rsidRPr="003C3A12" w:rsidTr="000D0F00">
        <w:tc>
          <w:tcPr>
            <w:tcW w:w="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8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</w:tr>
      <w:tr w:rsidR="00CD3316" w:rsidRPr="003C3A12" w:rsidTr="000D0F00">
        <w:tc>
          <w:tcPr>
            <w:tcW w:w="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8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2A609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US"/>
              </w:rPr>
              <w:t>Core general education</w:t>
            </w:r>
          </w:p>
        </w:tc>
      </w:tr>
      <w:tr w:rsidR="002A6095" w:rsidRPr="003C3A12" w:rsidTr="000D0F00">
        <w:tc>
          <w:tcPr>
            <w:tcW w:w="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6095" w:rsidRPr="003C3A12" w:rsidRDefault="002A609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8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6095" w:rsidRPr="003C3A12" w:rsidRDefault="002A609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US"/>
              </w:rPr>
              <w:t>Secondary general education</w:t>
            </w:r>
          </w:p>
        </w:tc>
      </w:tr>
    </w:tbl>
    <w:p w:rsidR="00CD3316" w:rsidRPr="003C3A12" w:rsidRDefault="00CD3316" w:rsidP="00CD3316">
      <w:pPr>
        <w:shd w:val="clear" w:color="auto" w:fill="FFFFFF"/>
        <w:ind w:right="-2"/>
        <w:contextualSpacing/>
        <w:jc w:val="both"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790"/>
        <w:gridCol w:w="1394"/>
        <w:gridCol w:w="2780"/>
        <w:gridCol w:w="2310"/>
        <w:gridCol w:w="2297"/>
      </w:tblGrid>
      <w:tr w:rsidR="00CD3316" w:rsidRPr="003C3A12" w:rsidTr="00A014B1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Professional education</w:t>
            </w:r>
          </w:p>
        </w:tc>
      </w:tr>
      <w:tr w:rsidR="00CD3316" w:rsidRPr="00AD6DD5" w:rsidTr="00A014B1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Codes of professions, </w:t>
            </w:r>
          </w:p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Professions, </w:t>
            </w:r>
          </w:p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Level of education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Qualifications (degrees)</w:t>
            </w:r>
          </w:p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awarded upon graduation </w:t>
            </w:r>
          </w:p>
        </w:tc>
      </w:tr>
      <w:tr w:rsidR="00CD3316" w:rsidRPr="003C3A12" w:rsidTr="00A014B1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CD3316" w:rsidRPr="00AD6DD5" w:rsidTr="00A014B1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 undergraduate level programmes</w:t>
            </w:r>
          </w:p>
        </w:tc>
      </w:tr>
      <w:tr w:rsidR="00CD3316" w:rsidRPr="003C3A12" w:rsidTr="00A014B1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3.01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Mathematics 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:rsidTr="00A014B1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3.02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pplied mathematics and informatics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:rsidTr="00A014B1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3.04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Applied mathematics 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620FF5" w:rsidRPr="003C3A12" w:rsidTr="00A014B1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0FF5" w:rsidRPr="003C3A12" w:rsidRDefault="0038282F" w:rsidP="003828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620FF5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0FF5" w:rsidRPr="003C3A12" w:rsidRDefault="00620FF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3.03.02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0FF5" w:rsidRPr="003C3A12" w:rsidRDefault="0051409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ysics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F00" w:rsidRPr="003C3A12" w:rsidRDefault="00620FF5" w:rsidP="000D0F00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undergraduate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0FF5" w:rsidRPr="003C3A12" w:rsidRDefault="00620FF5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</w:tbl>
    <w:p w:rsidR="000D0F00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 w:rsidRPr="003C3A12">
        <w:rPr>
          <w:rFonts w:ascii="Times New Roman" w:hAnsi="Times New Roman" w:cs="Times New Roman"/>
          <w:spacing w:val="-9"/>
          <w:lang w:val="en-GB"/>
        </w:rPr>
        <w:t>01 No. 00</w:t>
      </w:r>
      <w:r w:rsidR="000D0F00">
        <w:rPr>
          <w:rFonts w:ascii="Times New Roman" w:hAnsi="Times New Roman" w:cs="Times New Roman"/>
          <w:spacing w:val="-9"/>
          <w:lang w:val="en-GB"/>
        </w:rPr>
        <w:t>44258</w:t>
      </w:r>
    </w:p>
    <w:p w:rsidR="000D0F00" w:rsidRDefault="000D0F00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0D0F00" w:rsidRDefault="000D0F00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9571" w:type="dxa"/>
        <w:tblInd w:w="0" w:type="dxa"/>
        <w:tblLook w:val="04A0" w:firstRow="1" w:lastRow="0" w:firstColumn="1" w:lastColumn="0" w:noHBand="0" w:noVBand="1"/>
      </w:tblPr>
      <w:tblGrid>
        <w:gridCol w:w="759"/>
        <w:gridCol w:w="31"/>
        <w:gridCol w:w="1300"/>
        <w:gridCol w:w="94"/>
        <w:gridCol w:w="2759"/>
        <w:gridCol w:w="21"/>
        <w:gridCol w:w="2310"/>
        <w:gridCol w:w="18"/>
        <w:gridCol w:w="2279"/>
      </w:tblGrid>
      <w:tr w:rsidR="00D53E18" w:rsidRPr="003C3A12" w:rsidTr="000A01B8">
        <w:tc>
          <w:tcPr>
            <w:tcW w:w="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3E18" w:rsidRDefault="00D53E18" w:rsidP="00D53E18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</w:p>
        </w:tc>
        <w:tc>
          <w:tcPr>
            <w:tcW w:w="1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3E18" w:rsidRDefault="00D53E18" w:rsidP="00D53E18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</w:p>
        </w:tc>
        <w:tc>
          <w:tcPr>
            <w:tcW w:w="2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3E18" w:rsidRDefault="00D53E18" w:rsidP="00D53E18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3E18" w:rsidRPr="003C3A12" w:rsidRDefault="00D53E18" w:rsidP="00D53E18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</w:p>
        </w:tc>
        <w:tc>
          <w:tcPr>
            <w:tcW w:w="22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3E18" w:rsidRPr="003C3A12" w:rsidRDefault="00D53E18" w:rsidP="00D53E18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</w:p>
        </w:tc>
      </w:tr>
      <w:tr w:rsidR="000D0F00" w:rsidRPr="003C3A12" w:rsidTr="000A01B8">
        <w:tc>
          <w:tcPr>
            <w:tcW w:w="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F00" w:rsidRDefault="000D0F00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.</w:t>
            </w:r>
          </w:p>
        </w:tc>
        <w:tc>
          <w:tcPr>
            <w:tcW w:w="1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F00" w:rsidRPr="003C3A12" w:rsidRDefault="000D0F00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4.03.01</w:t>
            </w:r>
          </w:p>
        </w:tc>
        <w:tc>
          <w:tcPr>
            <w:tcW w:w="2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F00" w:rsidRPr="003C3A12" w:rsidRDefault="000D0F00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Chemistry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F00" w:rsidRPr="003C3A12" w:rsidRDefault="000D0F00" w:rsidP="00EC333C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undergraduate</w:t>
            </w:r>
          </w:p>
        </w:tc>
        <w:tc>
          <w:tcPr>
            <w:tcW w:w="22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F00" w:rsidRPr="003C3A12" w:rsidRDefault="000D0F00" w:rsidP="00EC333C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577FB1" w:rsidRPr="003C3A12" w:rsidTr="000A01B8">
        <w:tc>
          <w:tcPr>
            <w:tcW w:w="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7FB1" w:rsidRDefault="00577FB1" w:rsidP="00577F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</w:t>
            </w:r>
          </w:p>
        </w:tc>
        <w:tc>
          <w:tcPr>
            <w:tcW w:w="1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7FB1" w:rsidRDefault="00577FB1" w:rsidP="00577F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5.03.02</w:t>
            </w:r>
          </w:p>
        </w:tc>
        <w:tc>
          <w:tcPr>
            <w:tcW w:w="2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7FB1" w:rsidRDefault="00577FB1" w:rsidP="00577F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Geography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7FB1" w:rsidRPr="003C3A12" w:rsidRDefault="00577FB1" w:rsidP="00577FB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undergraduate</w:t>
            </w:r>
          </w:p>
        </w:tc>
        <w:tc>
          <w:tcPr>
            <w:tcW w:w="22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7FB1" w:rsidRPr="003C3A12" w:rsidRDefault="00577FB1" w:rsidP="00577FB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D0F00" w:rsidRPr="003C3A12" w:rsidTr="000A01B8">
        <w:tc>
          <w:tcPr>
            <w:tcW w:w="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F00" w:rsidRDefault="000A01B8" w:rsidP="000A01B8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 w:rsidR="000D0F00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F00" w:rsidRDefault="000D0F00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6.03.01</w:t>
            </w:r>
          </w:p>
        </w:tc>
        <w:tc>
          <w:tcPr>
            <w:tcW w:w="2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F00" w:rsidRDefault="000D0F00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iology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F00" w:rsidRPr="003C3A12" w:rsidRDefault="000D0F00" w:rsidP="00EC333C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undergraduate</w:t>
            </w:r>
          </w:p>
        </w:tc>
        <w:tc>
          <w:tcPr>
            <w:tcW w:w="22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F00" w:rsidRPr="003C3A12" w:rsidRDefault="000D0F00" w:rsidP="00EC333C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D0F00" w:rsidRPr="003C3A12" w:rsidTr="000A01B8">
        <w:tc>
          <w:tcPr>
            <w:tcW w:w="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F00" w:rsidRPr="0038282F" w:rsidRDefault="000A01B8" w:rsidP="000A01B8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  <w:t>8</w:t>
            </w:r>
            <w:r w:rsidR="000D0F00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>.</w:t>
            </w:r>
          </w:p>
        </w:tc>
        <w:tc>
          <w:tcPr>
            <w:tcW w:w="1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F00" w:rsidRPr="0038282F" w:rsidRDefault="000D0F00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  <w:t>07.03.04</w:t>
            </w:r>
          </w:p>
        </w:tc>
        <w:tc>
          <w:tcPr>
            <w:tcW w:w="2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F00" w:rsidRDefault="000D0F00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8282F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Urban Development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F00" w:rsidRPr="003C3A12" w:rsidRDefault="000D0F00" w:rsidP="00EC333C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undergraduate</w:t>
            </w:r>
          </w:p>
        </w:tc>
        <w:tc>
          <w:tcPr>
            <w:tcW w:w="22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F00" w:rsidRPr="003C3A12" w:rsidRDefault="000D0F00" w:rsidP="00EC333C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D0F00" w:rsidRPr="003C3A12" w:rsidTr="000A01B8">
        <w:tc>
          <w:tcPr>
            <w:tcW w:w="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F00" w:rsidRPr="003C3A12" w:rsidRDefault="000A01B8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</w:t>
            </w:r>
            <w:r w:rsidR="000D0F00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F00" w:rsidRPr="003C3A12" w:rsidRDefault="000D0F00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3.01</w:t>
            </w:r>
          </w:p>
        </w:tc>
        <w:tc>
          <w:tcPr>
            <w:tcW w:w="2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F00" w:rsidRPr="003C3A12" w:rsidRDefault="000D0F00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formatics and computer engineering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F00" w:rsidRPr="003C3A12" w:rsidRDefault="000D0F00" w:rsidP="00EC333C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F00" w:rsidRPr="003C3A12" w:rsidRDefault="000D0F00" w:rsidP="00EC333C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D0F00" w:rsidRPr="003C3A12" w:rsidTr="000A01B8">
        <w:tc>
          <w:tcPr>
            <w:tcW w:w="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F00" w:rsidRPr="003C3A12" w:rsidRDefault="000A01B8" w:rsidP="000A01B8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</w:t>
            </w:r>
            <w:r w:rsidR="000D0F00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F00" w:rsidRPr="003C3A12" w:rsidRDefault="000D0F00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3.04</w:t>
            </w:r>
          </w:p>
        </w:tc>
        <w:tc>
          <w:tcPr>
            <w:tcW w:w="2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F00" w:rsidRPr="003C3A12" w:rsidRDefault="000D0F00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oftware engineering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F00" w:rsidRPr="003C3A12" w:rsidRDefault="000D0F00" w:rsidP="00EC333C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F00" w:rsidRPr="003C3A12" w:rsidRDefault="000D0F00" w:rsidP="00EC333C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D0F00" w:rsidRPr="003C3A12" w:rsidTr="000A01B8">
        <w:tc>
          <w:tcPr>
            <w:tcW w:w="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F00" w:rsidRPr="003C3A12" w:rsidRDefault="000D0F00" w:rsidP="000A01B8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="000A01B8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>.</w:t>
            </w:r>
          </w:p>
        </w:tc>
        <w:tc>
          <w:tcPr>
            <w:tcW w:w="1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F00" w:rsidRPr="003C3A12" w:rsidRDefault="000D0F00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.03.01</w:t>
            </w:r>
          </w:p>
        </w:tc>
        <w:tc>
          <w:tcPr>
            <w:tcW w:w="2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F00" w:rsidRPr="003C3A12" w:rsidRDefault="000D0F00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formation security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F00" w:rsidRPr="003C3A12" w:rsidRDefault="000D0F00" w:rsidP="00EC333C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undergraduate</w:t>
            </w:r>
          </w:p>
        </w:tc>
        <w:tc>
          <w:tcPr>
            <w:tcW w:w="22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F00" w:rsidRPr="003C3A12" w:rsidRDefault="000D0F00" w:rsidP="00EC333C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0A01B8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0A01B8" w:rsidP="000A01B8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2</w:t>
            </w:r>
            <w:r w:rsidR="00A014B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.03.02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Information and communication technologies and systems of communication </w:t>
            </w:r>
          </w:p>
        </w:tc>
        <w:tc>
          <w:tcPr>
            <w:tcW w:w="23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0A01B8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6C6A55" w:rsidP="000A01B8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="000A01B8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="00A014B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7.03.01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sychology</w:t>
            </w:r>
          </w:p>
        </w:tc>
        <w:tc>
          <w:tcPr>
            <w:tcW w:w="23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0A01B8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6C6A55" w:rsidP="000A01B8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="000A01B8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A014B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1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conomics</w:t>
            </w:r>
          </w:p>
        </w:tc>
        <w:tc>
          <w:tcPr>
            <w:tcW w:w="23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0A01B8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6C6A55" w:rsidP="000A01B8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="000A01B8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="00A014B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2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nagement</w:t>
            </w:r>
          </w:p>
        </w:tc>
        <w:tc>
          <w:tcPr>
            <w:tcW w:w="23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0A01B8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6C6A55" w:rsidP="000A01B8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="000A01B8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</w:t>
            </w:r>
            <w:r w:rsidR="00A014B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4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ublic and municipal administration</w:t>
            </w:r>
          </w:p>
        </w:tc>
        <w:tc>
          <w:tcPr>
            <w:tcW w:w="23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0A01B8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6C6A55" w:rsidP="000A01B8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="000A01B8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 w:rsidR="00A014B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5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usiness informatics</w:t>
            </w:r>
          </w:p>
        </w:tc>
        <w:tc>
          <w:tcPr>
            <w:tcW w:w="23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0A01B8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6C6A55" w:rsidP="000A01B8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="000A01B8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</w:t>
            </w:r>
            <w:r w:rsidR="00A014B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9.03.01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ociology</w:t>
            </w:r>
          </w:p>
        </w:tc>
        <w:tc>
          <w:tcPr>
            <w:tcW w:w="23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0A01B8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6C6A55" w:rsidP="000A01B8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="000A01B8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3.01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3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0A01B8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0A01B8" w:rsidP="000A01B8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0</w:t>
            </w:r>
            <w:r w:rsidR="006C6A55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3.01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ternational regional studies</w:t>
            </w:r>
          </w:p>
        </w:tc>
        <w:tc>
          <w:tcPr>
            <w:tcW w:w="23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6C6A55" w:rsidRPr="003C3A12" w:rsidTr="000A01B8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6A55" w:rsidRPr="003C3A12" w:rsidRDefault="006C6A55" w:rsidP="000A01B8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="000A01B8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6A55" w:rsidRPr="003C3A12" w:rsidRDefault="006C6A55" w:rsidP="006C6A5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.03.02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6A55" w:rsidRPr="003C3A12" w:rsidRDefault="006C6A55" w:rsidP="006C6A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ussian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 regional studies</w:t>
            </w:r>
          </w:p>
        </w:tc>
        <w:tc>
          <w:tcPr>
            <w:tcW w:w="23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6A55" w:rsidRPr="003C3A12" w:rsidRDefault="006C6A55" w:rsidP="006C6A55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6A55" w:rsidRPr="003C3A12" w:rsidRDefault="006C6A55" w:rsidP="006C6A55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0A01B8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6C6A55" w:rsidP="000A01B8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="000A01B8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="00A014B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3.03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3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0A01B8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6C6A55" w:rsidP="000A01B8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="000A01B8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="00A014B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3.04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olitical science</w:t>
            </w:r>
          </w:p>
        </w:tc>
        <w:tc>
          <w:tcPr>
            <w:tcW w:w="23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0A01B8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6C6A55" w:rsidP="000A01B8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="000A01B8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A014B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3.05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ternational relations</w:t>
            </w:r>
          </w:p>
        </w:tc>
        <w:tc>
          <w:tcPr>
            <w:tcW w:w="23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0A01B8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6C6A55" w:rsidP="000A01B8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="000A01B8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="00A014B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3.06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ublic policy and social sciences</w:t>
            </w:r>
          </w:p>
        </w:tc>
        <w:tc>
          <w:tcPr>
            <w:tcW w:w="23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0A01B8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6C6A55" w:rsidP="000A01B8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="000A01B8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</w:t>
            </w:r>
            <w:r w:rsidR="00A014B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2.03.01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dvertising and public relations</w:t>
            </w:r>
          </w:p>
        </w:tc>
        <w:tc>
          <w:tcPr>
            <w:tcW w:w="23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0A01B8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6C6A55" w:rsidP="000A01B8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="000A01B8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 w:rsidR="00A014B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2.03.02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Journalism</w:t>
            </w:r>
          </w:p>
        </w:tc>
        <w:tc>
          <w:tcPr>
            <w:tcW w:w="23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:rsidTr="000A01B8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6C6A55" w:rsidP="000A01B8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="000A01B8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</w:t>
            </w:r>
            <w:r w:rsidR="00A014B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2.03.05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edia communications</w:t>
            </w:r>
          </w:p>
        </w:tc>
        <w:tc>
          <w:tcPr>
            <w:tcW w:w="23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3C3A12" w:rsidRDefault="00A014B1" w:rsidP="001A772F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6C6A55" w:rsidRPr="003C3A12" w:rsidTr="000A01B8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6A55" w:rsidRPr="003C3A12" w:rsidRDefault="006C6A55" w:rsidP="000A01B8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="000A01B8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6A55" w:rsidRPr="003C3A12" w:rsidRDefault="006C6A55" w:rsidP="006C6A5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3.01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6A55" w:rsidRPr="003C3A12" w:rsidRDefault="006C6A55" w:rsidP="006C6A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ilology</w:t>
            </w:r>
          </w:p>
        </w:tc>
        <w:tc>
          <w:tcPr>
            <w:tcW w:w="23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6A55" w:rsidRPr="003C3A12" w:rsidRDefault="006C6A55" w:rsidP="006C6A55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6A55" w:rsidRPr="003C3A12" w:rsidRDefault="006C6A55" w:rsidP="006C6A55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6C6A55" w:rsidRPr="003C3A12" w:rsidTr="000A01B8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6A55" w:rsidRPr="003C3A12" w:rsidRDefault="000A01B8" w:rsidP="000A01B8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0</w:t>
            </w:r>
            <w:r w:rsidR="006C6A55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6A55" w:rsidRPr="003C3A12" w:rsidRDefault="006C6A55" w:rsidP="006C6A5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3.02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6A55" w:rsidRPr="003C3A12" w:rsidRDefault="006C6A55" w:rsidP="006C6A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inguistics</w:t>
            </w:r>
          </w:p>
        </w:tc>
        <w:tc>
          <w:tcPr>
            <w:tcW w:w="23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6A55" w:rsidRPr="003C3A12" w:rsidRDefault="006C6A55" w:rsidP="006C6A55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6A55" w:rsidRPr="003C3A12" w:rsidRDefault="006C6A55" w:rsidP="006C6A55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6C6A55" w:rsidRPr="003C3A12" w:rsidTr="000A01B8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6A55" w:rsidRPr="003C3A12" w:rsidRDefault="006C6A55" w:rsidP="000A01B8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="000A01B8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6A55" w:rsidRPr="003C3A12" w:rsidRDefault="006C6A55" w:rsidP="006C6A5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3.03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6A55" w:rsidRPr="003C3A12" w:rsidRDefault="006C6A55" w:rsidP="006C6A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undamental and applied linguistics</w:t>
            </w:r>
          </w:p>
        </w:tc>
        <w:tc>
          <w:tcPr>
            <w:tcW w:w="23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6C6A55" w:rsidP="003E2647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6A55" w:rsidRPr="003C3A12" w:rsidRDefault="006C6A55" w:rsidP="006C6A55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</w:tbl>
    <w:p w:rsidR="003E2647" w:rsidRDefault="003E2647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0A01B8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 w:rsidRPr="003C3A12">
        <w:rPr>
          <w:rFonts w:ascii="Times New Roman" w:hAnsi="Times New Roman" w:cs="Times New Roman"/>
          <w:spacing w:val="-9"/>
          <w:lang w:val="en-GB"/>
        </w:rPr>
        <w:t>01 No. 00</w:t>
      </w:r>
      <w:r w:rsidR="00686AC7">
        <w:rPr>
          <w:rFonts w:ascii="Times New Roman" w:hAnsi="Times New Roman" w:cs="Times New Roman"/>
          <w:spacing w:val="-9"/>
          <w:lang w:val="en-GB"/>
        </w:rPr>
        <w:t>44259</w:t>
      </w:r>
    </w:p>
    <w:p w:rsidR="000A01B8" w:rsidRDefault="000A01B8" w:rsidP="000A01B8">
      <w:pPr>
        <w:shd w:val="clear" w:color="auto" w:fill="FFFFFF"/>
        <w:ind w:right="-2"/>
        <w:contextualSpacing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9579" w:type="dxa"/>
        <w:tblInd w:w="0" w:type="dxa"/>
        <w:tblLook w:val="04A0" w:firstRow="1" w:lastRow="0" w:firstColumn="1" w:lastColumn="0" w:noHBand="0" w:noVBand="1"/>
      </w:tblPr>
      <w:tblGrid>
        <w:gridCol w:w="759"/>
        <w:gridCol w:w="1331"/>
        <w:gridCol w:w="2835"/>
        <w:gridCol w:w="18"/>
        <w:gridCol w:w="2284"/>
        <w:gridCol w:w="65"/>
        <w:gridCol w:w="2279"/>
        <w:gridCol w:w="8"/>
      </w:tblGrid>
      <w:tr w:rsidR="003E2647" w:rsidRPr="003C3A12" w:rsidTr="00EC333C">
        <w:trPr>
          <w:gridAfter w:val="1"/>
          <w:wAfter w:w="8" w:type="dxa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2647" w:rsidRDefault="003E2647" w:rsidP="003E2647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2647" w:rsidRPr="003C3A12" w:rsidRDefault="003E2647" w:rsidP="003E2647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2647" w:rsidRPr="003C3A12" w:rsidRDefault="003E2647" w:rsidP="003E2647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</w:p>
        </w:tc>
        <w:tc>
          <w:tcPr>
            <w:tcW w:w="2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2647" w:rsidRPr="003C3A12" w:rsidRDefault="003E2647" w:rsidP="003E2647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2647" w:rsidRPr="003C3A12" w:rsidRDefault="003E2647" w:rsidP="003E2647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</w:p>
        </w:tc>
      </w:tr>
      <w:tr w:rsidR="000A01B8" w:rsidRPr="003C3A12" w:rsidTr="00EC333C">
        <w:trPr>
          <w:gridAfter w:val="1"/>
          <w:wAfter w:w="8" w:type="dxa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60256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="00602569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6.03.01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story</w:t>
            </w:r>
          </w:p>
        </w:tc>
        <w:tc>
          <w:tcPr>
            <w:tcW w:w="2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EC333C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EC333C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A01B8" w:rsidRPr="003C3A12" w:rsidTr="00EC333C">
        <w:trPr>
          <w:gridAfter w:val="1"/>
          <w:wAfter w:w="8" w:type="dxa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60256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="00602569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7.03.01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ilosophy</w:t>
            </w:r>
          </w:p>
        </w:tc>
        <w:tc>
          <w:tcPr>
            <w:tcW w:w="2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EC333C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EC333C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A01B8" w:rsidRPr="003C3A12" w:rsidTr="00EC333C">
        <w:trPr>
          <w:gridAfter w:val="1"/>
          <w:wAfter w:w="8" w:type="dxa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60256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="00602569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0.03.02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ine arts</w:t>
            </w:r>
          </w:p>
        </w:tc>
        <w:tc>
          <w:tcPr>
            <w:tcW w:w="2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EC333C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EC333C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A01B8" w:rsidRPr="003C3A12" w:rsidTr="00EC333C">
        <w:trPr>
          <w:gridAfter w:val="1"/>
          <w:wAfter w:w="8" w:type="dxa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60256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="00602569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0.03.03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rt history</w:t>
            </w:r>
          </w:p>
        </w:tc>
        <w:tc>
          <w:tcPr>
            <w:tcW w:w="2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EC333C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EC333C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A01B8" w:rsidRPr="003C3A12" w:rsidTr="00EC333C">
        <w:trPr>
          <w:gridAfter w:val="1"/>
          <w:wAfter w:w="8" w:type="dxa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60256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="00602569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1.03.01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Cultural studies</w:t>
            </w:r>
          </w:p>
        </w:tc>
        <w:tc>
          <w:tcPr>
            <w:tcW w:w="2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EC333C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EC333C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A01B8" w:rsidRPr="003C3A12" w:rsidTr="00EC333C">
        <w:trPr>
          <w:gridAfter w:val="1"/>
          <w:wAfter w:w="8" w:type="dxa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60256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="00602569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4.03.01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Design</w:t>
            </w:r>
          </w:p>
        </w:tc>
        <w:tc>
          <w:tcPr>
            <w:tcW w:w="2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EC333C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EC333C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A01B8" w:rsidRPr="003C3A12" w:rsidTr="00EC333C">
        <w:trPr>
          <w:gridAfter w:val="1"/>
          <w:wAfter w:w="8" w:type="dxa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60256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="00602569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8.03.01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EC333C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EC333C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A01B8" w:rsidRPr="003C3A12" w:rsidTr="00EC333C">
        <w:trPr>
          <w:trHeight w:val="362"/>
        </w:trPr>
        <w:tc>
          <w:tcPr>
            <w:tcW w:w="957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1B8" w:rsidRPr="003C3A12" w:rsidRDefault="000A01B8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 Specialist level</w:t>
            </w:r>
          </w:p>
        </w:tc>
      </w:tr>
      <w:tr w:rsidR="000A01B8" w:rsidRPr="003C3A12" w:rsidTr="00EC333C">
        <w:trPr>
          <w:trHeight w:val="649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1B8" w:rsidRPr="003C3A12" w:rsidRDefault="000A01B8" w:rsidP="0060256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="00602569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1B8" w:rsidRPr="003C3A12" w:rsidRDefault="000A01B8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.05.0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1B8" w:rsidRPr="003C3A12" w:rsidRDefault="000A01B8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Computer security</w:t>
            </w:r>
          </w:p>
        </w:tc>
        <w:tc>
          <w:tcPr>
            <w:tcW w:w="2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1B8" w:rsidRPr="003C3A12" w:rsidRDefault="000A01B8" w:rsidP="00EC333C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specialist </w:t>
            </w:r>
          </w:p>
        </w:tc>
        <w:tc>
          <w:tcPr>
            <w:tcW w:w="23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1B8" w:rsidRPr="003C3A12" w:rsidRDefault="000A01B8" w:rsidP="00EC333C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nformation security specialist</w:t>
            </w:r>
          </w:p>
        </w:tc>
      </w:tr>
    </w:tbl>
    <w:p w:rsidR="00CD3316" w:rsidRPr="003C3A12" w:rsidRDefault="00CD3316" w:rsidP="00CD3316">
      <w:pPr>
        <w:shd w:val="clear" w:color="auto" w:fill="FFFFFF"/>
        <w:ind w:right="-2"/>
        <w:contextualSpacing/>
        <w:rPr>
          <w:rFonts w:ascii="Times New Roman" w:hAnsi="Times New Roman" w:cs="Times New Roman"/>
          <w:b/>
          <w:lang w:val="en-GB"/>
        </w:rPr>
      </w:pPr>
    </w:p>
    <w:tbl>
      <w:tblPr>
        <w:tblStyle w:val="ac"/>
        <w:tblW w:w="9631" w:type="dxa"/>
        <w:tblInd w:w="0" w:type="dxa"/>
        <w:tblLook w:val="04A0" w:firstRow="1" w:lastRow="0" w:firstColumn="1" w:lastColumn="0" w:noHBand="0" w:noVBand="1"/>
      </w:tblPr>
      <w:tblGrid>
        <w:gridCol w:w="772"/>
        <w:gridCol w:w="1345"/>
        <w:gridCol w:w="2885"/>
        <w:gridCol w:w="2336"/>
        <w:gridCol w:w="2293"/>
      </w:tblGrid>
      <w:tr w:rsidR="00CD3316" w:rsidRPr="003C3A12" w:rsidTr="003C0865">
        <w:trPr>
          <w:trHeight w:val="362"/>
        </w:trPr>
        <w:tc>
          <w:tcPr>
            <w:tcW w:w="96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6C6A55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6C6A55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 Master’s level</w:t>
            </w:r>
          </w:p>
        </w:tc>
      </w:tr>
      <w:tr w:rsidR="00CD3316" w:rsidRPr="003C3A12" w:rsidTr="003C0865">
        <w:trPr>
          <w:trHeight w:val="325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602569" w:rsidP="006C6A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</w:t>
            </w:r>
            <w:r w:rsidR="00837B8B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4.01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Mathematics 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:rsidTr="003C0865">
        <w:trPr>
          <w:trHeight w:val="659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6C6A55" w:rsidP="0060256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602569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="00837B8B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4.02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Applied mathematics and informatics 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:rsidTr="003C0865">
        <w:trPr>
          <w:trHeight w:val="325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6C6A55" w:rsidP="0060256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602569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="00837B8B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4.04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pplied mathematic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RPr="003C3A12" w:rsidTr="003C0865">
        <w:trPr>
          <w:trHeight w:val="325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6C6A55" w:rsidP="0060256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602569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="00596C6D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3.04.02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ysic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RPr="003C3A12" w:rsidTr="003C0865">
        <w:trPr>
          <w:trHeight w:val="325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6C6A55" w:rsidP="0060256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602569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596C6D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7.04.04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Urban development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RPr="003C3A12" w:rsidTr="003C0865">
        <w:trPr>
          <w:trHeight w:val="649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6C6A55" w:rsidP="0060256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602569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="00596C6D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4.01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formatics and computer engineering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RPr="003C3A12" w:rsidTr="003C0865">
        <w:trPr>
          <w:trHeight w:val="325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6C6A55" w:rsidP="0060256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602569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</w:t>
            </w:r>
            <w:r w:rsidR="00596C6D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4.04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oftware engineering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RPr="003C3A12" w:rsidTr="003C0865">
        <w:trPr>
          <w:trHeight w:val="325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6C6A55" w:rsidP="0060256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602569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 w:rsidR="00596C6D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>.04.01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  <w:t>Information security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RPr="003C3A12" w:rsidTr="003C0865">
        <w:trPr>
          <w:trHeight w:val="984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6C6A55" w:rsidP="0060256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602569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</w:t>
            </w:r>
            <w:r w:rsidR="00596C6D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.04.02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0160B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Information </w:t>
            </w:r>
            <w:r w:rsidR="00C13926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  <w:t xml:space="preserve">and communication 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technologies and communication system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3C0865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Master’s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RPr="003C3A12" w:rsidTr="003C0865">
        <w:trPr>
          <w:trHeight w:val="325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3C0865" w:rsidP="0060256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602569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</w:t>
            </w:r>
            <w:r w:rsidR="00596C6D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.04.04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Electronics and </w:t>
            </w:r>
            <w:proofErr w:type="spellStart"/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nanoelectronics</w:t>
            </w:r>
            <w:proofErr w:type="spellEnd"/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RPr="003C3A12" w:rsidTr="003C0865">
        <w:trPr>
          <w:trHeight w:val="325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602569" w:rsidP="0060256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0</w:t>
            </w:r>
            <w:r w:rsidR="00596C6D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7.04.05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novation studie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3C3A12" w:rsidRDefault="00596C6D" w:rsidP="001A772F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3C0865" w:rsidRPr="003C3A12" w:rsidTr="003C0865">
        <w:trPr>
          <w:trHeight w:val="325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865" w:rsidRPr="003C3A12" w:rsidRDefault="003C0865" w:rsidP="0060256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="00602569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865" w:rsidRPr="003C3A12" w:rsidRDefault="003C0865" w:rsidP="003C086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7.04.01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865" w:rsidRPr="003C3A12" w:rsidRDefault="003C0865" w:rsidP="003C086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Psychology 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865" w:rsidRPr="003C3A12" w:rsidRDefault="003C0865" w:rsidP="003C0865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865" w:rsidRPr="003C3A12" w:rsidRDefault="003C0865" w:rsidP="003C0865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3C0865" w:rsidRPr="003C3A12" w:rsidTr="003C0865">
        <w:trPr>
          <w:trHeight w:val="325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865" w:rsidRPr="003C3A12" w:rsidRDefault="003C0865" w:rsidP="0060256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="00602569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865" w:rsidRPr="003C3A12" w:rsidRDefault="003C0865" w:rsidP="003C086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1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865" w:rsidRPr="003C3A12" w:rsidRDefault="003C0865" w:rsidP="003C086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Economics 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865" w:rsidRPr="003C3A12" w:rsidRDefault="003C0865" w:rsidP="003C0865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865" w:rsidRPr="003C3A12" w:rsidRDefault="003C0865" w:rsidP="003C0865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3C0865" w:rsidRPr="003C3A12" w:rsidTr="003C0865">
        <w:trPr>
          <w:trHeight w:val="325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865" w:rsidRPr="003C3A12" w:rsidRDefault="003C0865" w:rsidP="0060256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="00602569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865" w:rsidRPr="003C3A12" w:rsidRDefault="003C0865" w:rsidP="003C086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2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865" w:rsidRPr="003C3A12" w:rsidRDefault="003C0865" w:rsidP="003C086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Management 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865" w:rsidRPr="003C3A12" w:rsidRDefault="003C0865" w:rsidP="003C0865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865" w:rsidRPr="003C3A12" w:rsidRDefault="003C0865" w:rsidP="003C0865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3C0865" w:rsidRPr="003C3A12" w:rsidTr="003C0865">
        <w:trPr>
          <w:trHeight w:val="325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865" w:rsidRPr="003C3A12" w:rsidRDefault="003C0865" w:rsidP="0060256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="00602569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865" w:rsidRPr="003C3A12" w:rsidRDefault="003C0865" w:rsidP="003C086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4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865" w:rsidRPr="003C3A12" w:rsidRDefault="003C0865" w:rsidP="003C086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ublic and municipal administration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865" w:rsidRPr="003C3A12" w:rsidRDefault="003C0865" w:rsidP="003C0865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865" w:rsidRPr="003C3A12" w:rsidRDefault="003C0865" w:rsidP="003C0865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3C0865" w:rsidRPr="003C3A12" w:rsidTr="003C0865">
        <w:trPr>
          <w:trHeight w:val="325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865" w:rsidRPr="003C3A12" w:rsidRDefault="003C0865" w:rsidP="0060256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="00602569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865" w:rsidRPr="003C3A12" w:rsidRDefault="003C0865" w:rsidP="003C086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5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865" w:rsidRPr="003C3A12" w:rsidRDefault="003C0865" w:rsidP="003C086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usiness informatic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865" w:rsidRPr="003C3A12" w:rsidRDefault="003C0865" w:rsidP="003C0865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865" w:rsidRPr="003C3A12" w:rsidRDefault="003C0865" w:rsidP="003C0865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3C0865" w:rsidRPr="003C3A12" w:rsidTr="003C0865">
        <w:trPr>
          <w:trHeight w:val="325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865" w:rsidRPr="003C3A12" w:rsidRDefault="003C0865" w:rsidP="0060256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="00602569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865" w:rsidRPr="003C3A12" w:rsidRDefault="003C0865" w:rsidP="003C086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8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865" w:rsidRPr="003C3A12" w:rsidRDefault="003C0865" w:rsidP="003C086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inance and credit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865" w:rsidRPr="003C3A12" w:rsidRDefault="003C0865" w:rsidP="003C0865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865" w:rsidRPr="003C3A12" w:rsidRDefault="003C0865" w:rsidP="003C0865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3C0865" w:rsidRPr="003C3A12" w:rsidTr="003C0865">
        <w:trPr>
          <w:trHeight w:val="325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865" w:rsidRPr="003C3A12" w:rsidRDefault="003C0865" w:rsidP="0060256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="00602569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865" w:rsidRPr="003C3A12" w:rsidRDefault="003C0865" w:rsidP="003C086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9.04.01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865" w:rsidRPr="003C3A12" w:rsidRDefault="003C0865" w:rsidP="003C086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ociology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865" w:rsidRPr="003C3A12" w:rsidRDefault="003C0865" w:rsidP="003C0865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3C0865" w:rsidP="00602569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</w:tbl>
    <w:p w:rsidR="00602569" w:rsidRDefault="008145F6" w:rsidP="008145F6">
      <w:pPr>
        <w:jc w:val="right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 w:rsidR="003C0865">
        <w:rPr>
          <w:rFonts w:ascii="Times New Roman" w:hAnsi="Times New Roman" w:cs="Times New Roman"/>
          <w:spacing w:val="-9"/>
          <w:lang w:val="en-GB"/>
        </w:rPr>
        <w:t>01 No. 00</w:t>
      </w:r>
      <w:r w:rsidR="000F6499">
        <w:rPr>
          <w:rFonts w:ascii="Times New Roman" w:hAnsi="Times New Roman" w:cs="Times New Roman"/>
          <w:spacing w:val="-9"/>
          <w:lang w:val="en-GB"/>
        </w:rPr>
        <w:t>44260</w:t>
      </w:r>
    </w:p>
    <w:p w:rsidR="00602569" w:rsidRDefault="00602569" w:rsidP="008145F6">
      <w:pPr>
        <w:jc w:val="right"/>
        <w:rPr>
          <w:rFonts w:ascii="Times New Roman" w:hAnsi="Times New Roman" w:cs="Times New Roman"/>
          <w:spacing w:val="-9"/>
          <w:lang w:val="en-GB"/>
        </w:rPr>
      </w:pPr>
    </w:p>
    <w:p w:rsidR="00602569" w:rsidRDefault="00602569" w:rsidP="00602569">
      <w:pPr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9631" w:type="dxa"/>
        <w:tblInd w:w="0" w:type="dxa"/>
        <w:tblLook w:val="04A0" w:firstRow="1" w:lastRow="0" w:firstColumn="1" w:lastColumn="0" w:noHBand="0" w:noVBand="1"/>
      </w:tblPr>
      <w:tblGrid>
        <w:gridCol w:w="775"/>
        <w:gridCol w:w="1346"/>
        <w:gridCol w:w="2852"/>
        <w:gridCol w:w="30"/>
        <w:gridCol w:w="2285"/>
        <w:gridCol w:w="48"/>
        <w:gridCol w:w="2258"/>
        <w:gridCol w:w="37"/>
      </w:tblGrid>
      <w:tr w:rsidR="00602569" w:rsidRPr="003C3A12" w:rsidTr="00711BFA">
        <w:trPr>
          <w:trHeight w:val="325"/>
        </w:trPr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Default="00602569" w:rsidP="00602569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602569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</w:p>
        </w:tc>
        <w:tc>
          <w:tcPr>
            <w:tcW w:w="2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602569">
            <w:pPr>
              <w:tabs>
                <w:tab w:val="left" w:pos="1340"/>
              </w:tabs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</w:p>
        </w:tc>
        <w:tc>
          <w:tcPr>
            <w:tcW w:w="2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60256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</w:p>
        </w:tc>
        <w:tc>
          <w:tcPr>
            <w:tcW w:w="2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60256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</w:p>
        </w:tc>
      </w:tr>
      <w:tr w:rsidR="00602569" w:rsidRPr="003C3A12" w:rsidTr="00711BFA">
        <w:trPr>
          <w:trHeight w:val="325"/>
        </w:trPr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711BF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="00711BFA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4.01</w:t>
            </w:r>
          </w:p>
        </w:tc>
        <w:tc>
          <w:tcPr>
            <w:tcW w:w="2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tabs>
                <w:tab w:val="left" w:pos="1340"/>
              </w:tabs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711BFA" w:rsidRPr="003C3A12" w:rsidTr="00711BFA">
        <w:trPr>
          <w:trHeight w:val="325"/>
        </w:trPr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1BFA" w:rsidRDefault="00711BFA" w:rsidP="00711BF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9.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1BFA" w:rsidRPr="003C3A12" w:rsidRDefault="00711BFA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4.01</w:t>
            </w:r>
          </w:p>
        </w:tc>
        <w:tc>
          <w:tcPr>
            <w:tcW w:w="2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1BFA" w:rsidRPr="003C3A12" w:rsidRDefault="00711BFA" w:rsidP="00EC333C">
            <w:pPr>
              <w:tabs>
                <w:tab w:val="left" w:pos="1340"/>
              </w:tabs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711BFA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ternational regional studies</w:t>
            </w:r>
          </w:p>
        </w:tc>
        <w:tc>
          <w:tcPr>
            <w:tcW w:w="2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1BFA" w:rsidRPr="003C3A12" w:rsidRDefault="00711BFA" w:rsidP="00EC333C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</w:p>
        </w:tc>
        <w:tc>
          <w:tcPr>
            <w:tcW w:w="2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1BFA" w:rsidRPr="003C3A12" w:rsidRDefault="00711BFA" w:rsidP="00EC333C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</w:p>
        </w:tc>
      </w:tr>
      <w:tr w:rsidR="00602569" w:rsidRPr="003C3A12" w:rsidTr="00711BFA">
        <w:trPr>
          <w:trHeight w:val="325"/>
        </w:trPr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711BFA" w:rsidP="00711BF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0</w:t>
            </w:r>
            <w:r w:rsidR="00602569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4.03</w:t>
            </w:r>
          </w:p>
        </w:tc>
        <w:tc>
          <w:tcPr>
            <w:tcW w:w="2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602569" w:rsidRPr="003C3A12" w:rsidTr="00711BFA">
        <w:trPr>
          <w:trHeight w:val="325"/>
        </w:trPr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711BFA" w:rsidP="00711BF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1</w:t>
            </w:r>
            <w:r w:rsidR="00602569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4.04</w:t>
            </w:r>
          </w:p>
        </w:tc>
        <w:tc>
          <w:tcPr>
            <w:tcW w:w="2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olitical science</w:t>
            </w:r>
          </w:p>
        </w:tc>
        <w:tc>
          <w:tcPr>
            <w:tcW w:w="2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602569" w:rsidRPr="003C3A12" w:rsidTr="00711BFA">
        <w:trPr>
          <w:trHeight w:val="325"/>
        </w:trPr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711BF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</w:t>
            </w:r>
            <w:r w:rsidR="00711BFA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4.05</w:t>
            </w:r>
          </w:p>
        </w:tc>
        <w:tc>
          <w:tcPr>
            <w:tcW w:w="2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ternational relations</w:t>
            </w:r>
          </w:p>
        </w:tc>
        <w:tc>
          <w:tcPr>
            <w:tcW w:w="2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602569" w:rsidRPr="003C3A12" w:rsidTr="00711BFA">
        <w:trPr>
          <w:trHeight w:val="325"/>
        </w:trPr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711BF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</w:t>
            </w:r>
            <w:r w:rsidR="00711BFA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2.04.01</w:t>
            </w:r>
          </w:p>
        </w:tc>
        <w:tc>
          <w:tcPr>
            <w:tcW w:w="2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dvertising and public relations</w:t>
            </w:r>
          </w:p>
        </w:tc>
        <w:tc>
          <w:tcPr>
            <w:tcW w:w="2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602569" w:rsidRPr="003C3A12" w:rsidTr="00711BFA">
        <w:trPr>
          <w:trHeight w:val="325"/>
        </w:trPr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711BF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</w:t>
            </w:r>
            <w:r w:rsidR="00711BFA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2.04.02</w:t>
            </w:r>
          </w:p>
        </w:tc>
        <w:tc>
          <w:tcPr>
            <w:tcW w:w="2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Journalism</w:t>
            </w:r>
          </w:p>
        </w:tc>
        <w:tc>
          <w:tcPr>
            <w:tcW w:w="2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602569" w:rsidRPr="003C3A12" w:rsidTr="00711BFA">
        <w:trPr>
          <w:trHeight w:val="325"/>
        </w:trPr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711BF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</w:t>
            </w:r>
            <w:r w:rsidR="00711BFA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2.04.05</w:t>
            </w:r>
          </w:p>
        </w:tc>
        <w:tc>
          <w:tcPr>
            <w:tcW w:w="2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edia communications</w:t>
            </w:r>
          </w:p>
        </w:tc>
        <w:tc>
          <w:tcPr>
            <w:tcW w:w="2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602569" w:rsidRPr="003C3A12" w:rsidTr="00711BFA">
        <w:trPr>
          <w:trHeight w:val="325"/>
        </w:trPr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711BF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</w:t>
            </w:r>
            <w:r w:rsidR="00711BFA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4.04.01</w:t>
            </w:r>
          </w:p>
        </w:tc>
        <w:tc>
          <w:tcPr>
            <w:tcW w:w="2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ducational studies</w:t>
            </w:r>
          </w:p>
        </w:tc>
        <w:tc>
          <w:tcPr>
            <w:tcW w:w="2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602569" w:rsidRPr="003C3A12" w:rsidTr="00711BFA">
        <w:trPr>
          <w:trHeight w:val="325"/>
        </w:trPr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711BF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</w:t>
            </w:r>
            <w:r w:rsidR="00711BFA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4.01</w:t>
            </w:r>
          </w:p>
        </w:tc>
        <w:tc>
          <w:tcPr>
            <w:tcW w:w="2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ilology</w:t>
            </w:r>
          </w:p>
        </w:tc>
        <w:tc>
          <w:tcPr>
            <w:tcW w:w="2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602569" w:rsidRPr="003C3A12" w:rsidTr="00711BFA">
        <w:trPr>
          <w:trHeight w:val="325"/>
        </w:trPr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711BF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</w:t>
            </w:r>
            <w:r w:rsidR="00711BFA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4.02</w:t>
            </w:r>
          </w:p>
        </w:tc>
        <w:tc>
          <w:tcPr>
            <w:tcW w:w="2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inguistics</w:t>
            </w:r>
          </w:p>
        </w:tc>
        <w:tc>
          <w:tcPr>
            <w:tcW w:w="2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569" w:rsidRPr="003C3A12" w:rsidRDefault="00602569" w:rsidP="00EC333C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16593F" w:rsidRPr="003C3A12" w:rsidTr="00711BFA">
        <w:trPr>
          <w:trHeight w:val="406"/>
        </w:trPr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543DDE" w:rsidP="0033420B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</w:t>
            </w:r>
            <w:r w:rsidR="0033420B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</w:t>
            </w:r>
            <w:r w:rsidR="0016593F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4.03</w:t>
            </w:r>
          </w:p>
        </w:tc>
        <w:tc>
          <w:tcPr>
            <w:tcW w:w="2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undamental and applied linguistics</w:t>
            </w:r>
          </w:p>
        </w:tc>
        <w:tc>
          <w:tcPr>
            <w:tcW w:w="2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16593F" w:rsidRPr="003C3A12" w:rsidTr="00711BFA">
        <w:trPr>
          <w:trHeight w:val="406"/>
        </w:trPr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33420B" w:rsidP="0033420B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0</w:t>
            </w:r>
            <w:r w:rsidR="0016593F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6.04.01</w:t>
            </w:r>
          </w:p>
        </w:tc>
        <w:tc>
          <w:tcPr>
            <w:tcW w:w="2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story </w:t>
            </w:r>
          </w:p>
        </w:tc>
        <w:tc>
          <w:tcPr>
            <w:tcW w:w="2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16593F" w:rsidRPr="003C3A12" w:rsidTr="00711BFA">
        <w:trPr>
          <w:trHeight w:val="406"/>
        </w:trPr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33420B" w:rsidP="0033420B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1</w:t>
            </w:r>
            <w:r w:rsidR="0016593F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7.04.01</w:t>
            </w:r>
          </w:p>
        </w:tc>
        <w:tc>
          <w:tcPr>
            <w:tcW w:w="2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ilosophy</w:t>
            </w:r>
          </w:p>
        </w:tc>
        <w:tc>
          <w:tcPr>
            <w:tcW w:w="2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16593F" w:rsidRPr="003C3A12" w:rsidTr="00711BFA">
        <w:trPr>
          <w:trHeight w:val="406"/>
        </w:trPr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543DDE" w:rsidP="0033420B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 w:rsidR="0033420B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="0016593F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0.04.02</w:t>
            </w:r>
          </w:p>
        </w:tc>
        <w:tc>
          <w:tcPr>
            <w:tcW w:w="2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ine arts</w:t>
            </w:r>
          </w:p>
        </w:tc>
        <w:tc>
          <w:tcPr>
            <w:tcW w:w="2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16593F" w:rsidRPr="003C3A12" w:rsidTr="00711BFA">
        <w:trPr>
          <w:trHeight w:val="406"/>
        </w:trPr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543DDE" w:rsidP="0033420B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 w:rsidR="0033420B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="0016593F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0.04.03</w:t>
            </w:r>
          </w:p>
        </w:tc>
        <w:tc>
          <w:tcPr>
            <w:tcW w:w="2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rt history</w:t>
            </w:r>
          </w:p>
        </w:tc>
        <w:tc>
          <w:tcPr>
            <w:tcW w:w="2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16593F" w:rsidRPr="003C3A12" w:rsidTr="00711BFA">
        <w:trPr>
          <w:trHeight w:val="406"/>
        </w:trPr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543DDE" w:rsidP="0033420B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 w:rsidR="0033420B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16593F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1.04.01</w:t>
            </w:r>
          </w:p>
        </w:tc>
        <w:tc>
          <w:tcPr>
            <w:tcW w:w="2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Cultural studies</w:t>
            </w:r>
          </w:p>
        </w:tc>
        <w:tc>
          <w:tcPr>
            <w:tcW w:w="2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16593F" w:rsidRPr="003C3A12" w:rsidTr="00711BFA">
        <w:trPr>
          <w:trHeight w:val="406"/>
        </w:trPr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543DDE" w:rsidP="0033420B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 w:rsidR="0033420B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4.04.01</w:t>
            </w:r>
          </w:p>
        </w:tc>
        <w:tc>
          <w:tcPr>
            <w:tcW w:w="2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Design</w:t>
            </w:r>
          </w:p>
        </w:tc>
        <w:tc>
          <w:tcPr>
            <w:tcW w:w="2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16593F" w:rsidRPr="003C3A12" w:rsidTr="00711BFA">
        <w:trPr>
          <w:trHeight w:val="416"/>
        </w:trPr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33420B" w:rsidP="00543DD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6</w:t>
            </w:r>
            <w:r w:rsidR="0016593F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7E69FD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8.04.01</w:t>
            </w:r>
          </w:p>
        </w:tc>
        <w:tc>
          <w:tcPr>
            <w:tcW w:w="2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Pr="003C3A12" w:rsidRDefault="0016593F" w:rsidP="001A772F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F248B1" w:rsidRPr="003C3A12" w:rsidTr="00711BFA">
        <w:trPr>
          <w:gridAfter w:val="1"/>
          <w:wAfter w:w="37" w:type="dxa"/>
          <w:trHeight w:val="349"/>
        </w:trPr>
        <w:tc>
          <w:tcPr>
            <w:tcW w:w="959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48B1" w:rsidRPr="003C3A12" w:rsidRDefault="00F248B1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- doctoral level</w:t>
            </w:r>
          </w:p>
        </w:tc>
      </w:tr>
      <w:tr w:rsidR="00F248B1" w:rsidRPr="003C3A12" w:rsidTr="00711BFA">
        <w:trPr>
          <w:gridAfter w:val="1"/>
          <w:wAfter w:w="37" w:type="dxa"/>
          <w:trHeight w:val="640"/>
        </w:trPr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8B1" w:rsidRPr="003C3A12" w:rsidRDefault="00F248B1" w:rsidP="0033420B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 w:rsidR="0033420B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48B1" w:rsidRPr="003C3A12" w:rsidRDefault="00F248B1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6.01</w:t>
            </w:r>
          </w:p>
        </w:tc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48B1" w:rsidRPr="003C3A12" w:rsidRDefault="00F248B1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3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48B1" w:rsidRPr="003C3A12" w:rsidRDefault="00F248B1" w:rsidP="00EC333C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F248B1" w:rsidRPr="003C3A12" w:rsidRDefault="00F248B1" w:rsidP="00EC333C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</w:t>
            </w:r>
          </w:p>
        </w:tc>
        <w:tc>
          <w:tcPr>
            <w:tcW w:w="23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48B1" w:rsidRPr="003C3A12" w:rsidRDefault="00F248B1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F248B1" w:rsidRPr="003C3A12" w:rsidRDefault="00F248B1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F248B1" w:rsidRPr="003C3A12" w:rsidTr="00711BFA">
        <w:trPr>
          <w:gridAfter w:val="1"/>
          <w:wAfter w:w="37" w:type="dxa"/>
          <w:trHeight w:val="650"/>
        </w:trPr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8B1" w:rsidRPr="003C3A12" w:rsidRDefault="00F248B1" w:rsidP="0033420B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 w:rsidR="0033420B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48B1" w:rsidRPr="003C3A12" w:rsidRDefault="00F248B1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2.06.01</w:t>
            </w:r>
          </w:p>
        </w:tc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48B1" w:rsidRPr="003C3A12" w:rsidRDefault="00F248B1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Computer science and informatics</w:t>
            </w:r>
          </w:p>
        </w:tc>
        <w:tc>
          <w:tcPr>
            <w:tcW w:w="23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48B1" w:rsidRPr="003C3A12" w:rsidRDefault="00F248B1" w:rsidP="00EC333C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F248B1" w:rsidRPr="003C3A12" w:rsidRDefault="00F248B1" w:rsidP="00EC333C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3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48B1" w:rsidRPr="003C3A12" w:rsidRDefault="00F248B1" w:rsidP="00EC333C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F248B1" w:rsidRPr="003C3A12" w:rsidRDefault="00F248B1" w:rsidP="00EC333C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F248B1" w:rsidRPr="003C3A12" w:rsidTr="00711BFA">
        <w:trPr>
          <w:gridAfter w:val="1"/>
          <w:wAfter w:w="37" w:type="dxa"/>
          <w:trHeight w:val="650"/>
        </w:trPr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8B1" w:rsidRPr="003C3A12" w:rsidRDefault="00F248B1" w:rsidP="0033420B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 w:rsidR="0033420B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8B1" w:rsidRPr="003C3A12" w:rsidRDefault="00F248B1" w:rsidP="00F248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3.06.01</w:t>
            </w:r>
          </w:p>
        </w:tc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8B1" w:rsidRPr="003C3A12" w:rsidRDefault="00F248B1" w:rsidP="00F248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ysics and astronomy</w:t>
            </w:r>
          </w:p>
        </w:tc>
        <w:tc>
          <w:tcPr>
            <w:tcW w:w="23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8B1" w:rsidRPr="003C3A12" w:rsidRDefault="00F248B1" w:rsidP="00F248B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F248B1" w:rsidRPr="003C3A12" w:rsidRDefault="00F248B1" w:rsidP="00F248B1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3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8B1" w:rsidRPr="003C3A12" w:rsidRDefault="00F248B1" w:rsidP="00F248B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Researcher/ </w:t>
            </w:r>
          </w:p>
          <w:p w:rsidR="00F248B1" w:rsidRPr="003C3A12" w:rsidRDefault="00F248B1" w:rsidP="00F248B1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F248B1" w:rsidRPr="003C3A12" w:rsidTr="00711BFA">
        <w:trPr>
          <w:gridAfter w:val="1"/>
          <w:wAfter w:w="37" w:type="dxa"/>
          <w:trHeight w:val="650"/>
        </w:trPr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8B1" w:rsidRPr="003C3A12" w:rsidRDefault="0033420B" w:rsidP="0033420B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0</w:t>
            </w:r>
            <w:r w:rsidR="00F248B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8B1" w:rsidRPr="003C3A12" w:rsidRDefault="00F248B1" w:rsidP="00F248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6.01</w:t>
            </w:r>
          </w:p>
        </w:tc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8B1" w:rsidRPr="003C3A12" w:rsidRDefault="00F248B1" w:rsidP="00F248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formatics and computer engineering</w:t>
            </w:r>
          </w:p>
        </w:tc>
        <w:tc>
          <w:tcPr>
            <w:tcW w:w="23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8B1" w:rsidRPr="003C3A12" w:rsidRDefault="00F248B1" w:rsidP="00F248B1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3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8B1" w:rsidRPr="003C3A12" w:rsidRDefault="00F248B1" w:rsidP="00F248B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F248B1" w:rsidRPr="003C3A12" w:rsidRDefault="00F248B1" w:rsidP="00F248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E40243" w:rsidRPr="003C3A12" w:rsidTr="00711BFA">
        <w:trPr>
          <w:gridAfter w:val="1"/>
          <w:wAfter w:w="37" w:type="dxa"/>
          <w:trHeight w:val="650"/>
        </w:trPr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0243" w:rsidRPr="003C3A12" w:rsidRDefault="0033420B" w:rsidP="0033420B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1</w:t>
            </w:r>
            <w:r w:rsidR="00E40243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0243" w:rsidRPr="003C3A12" w:rsidRDefault="00E40243" w:rsidP="00E40243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.06.01</w:t>
            </w:r>
          </w:p>
        </w:tc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0243" w:rsidRPr="003C3A12" w:rsidRDefault="00E40243" w:rsidP="00E4024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formation security</w:t>
            </w:r>
          </w:p>
        </w:tc>
        <w:tc>
          <w:tcPr>
            <w:tcW w:w="23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0243" w:rsidRPr="003C3A12" w:rsidRDefault="00E40243" w:rsidP="00E40243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3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0243" w:rsidRPr="003C3A12" w:rsidRDefault="00E40243" w:rsidP="00E40243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  <w:r w:rsidRPr="003C3A12">
              <w:rPr>
                <w:lang w:val="en-GB"/>
              </w:rPr>
              <w:t xml:space="preserve"> </w:t>
            </w:r>
          </w:p>
          <w:p w:rsidR="00E40243" w:rsidRPr="003C3A12" w:rsidRDefault="00E40243" w:rsidP="00E40243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E40243" w:rsidRPr="003C3A12" w:rsidTr="00711BFA">
        <w:trPr>
          <w:gridAfter w:val="1"/>
          <w:wAfter w:w="37" w:type="dxa"/>
          <w:trHeight w:val="650"/>
        </w:trPr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0243" w:rsidRPr="003C3A12" w:rsidRDefault="00E40243" w:rsidP="0033420B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</w:t>
            </w:r>
            <w:r w:rsidR="0033420B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0243" w:rsidRPr="003C3A12" w:rsidRDefault="00E40243" w:rsidP="00E40243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.06.01</w:t>
            </w:r>
          </w:p>
        </w:tc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0243" w:rsidRPr="003C3A12" w:rsidRDefault="00E40243" w:rsidP="00E4024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lectronic engineering, radio technology and communications</w:t>
            </w:r>
          </w:p>
        </w:tc>
        <w:tc>
          <w:tcPr>
            <w:tcW w:w="23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0243" w:rsidRPr="003C3A12" w:rsidRDefault="00E40243" w:rsidP="00E40243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3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0243" w:rsidRPr="003C3A12" w:rsidRDefault="00E40243" w:rsidP="00E40243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Researcher/ </w:t>
            </w:r>
          </w:p>
          <w:p w:rsidR="00E40243" w:rsidRPr="003C3A12" w:rsidRDefault="00E40243" w:rsidP="00E40243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</w:tbl>
    <w:p w:rsidR="00CD3316" w:rsidRPr="003C3A12" w:rsidRDefault="00CD3316" w:rsidP="00F248B1">
      <w:pPr>
        <w:shd w:val="clear" w:color="auto" w:fill="FFFFFF"/>
        <w:ind w:right="-2"/>
        <w:contextualSpacing/>
        <w:rPr>
          <w:rFonts w:ascii="Times New Roman" w:hAnsi="Times New Roman" w:cs="Times New Roman"/>
          <w:spacing w:val="-9"/>
          <w:lang w:val="en-GB"/>
        </w:rPr>
      </w:pPr>
    </w:p>
    <w:p w:rsidR="0033420B" w:rsidRDefault="00CD3316" w:rsidP="0033420B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 w:rsidRPr="003C3A12">
        <w:rPr>
          <w:rFonts w:ascii="Times New Roman" w:hAnsi="Times New Roman" w:cs="Times New Roman"/>
          <w:spacing w:val="-9"/>
          <w:lang w:val="en-GB"/>
        </w:rPr>
        <w:t>01 No. 00</w:t>
      </w:r>
      <w:r w:rsidR="0033420B">
        <w:rPr>
          <w:rFonts w:ascii="Times New Roman" w:hAnsi="Times New Roman" w:cs="Times New Roman"/>
          <w:spacing w:val="-9"/>
          <w:lang w:val="en-GB"/>
        </w:rPr>
        <w:t>44261</w:t>
      </w:r>
    </w:p>
    <w:p w:rsidR="0033420B" w:rsidRDefault="0033420B" w:rsidP="0033420B">
      <w:pPr>
        <w:shd w:val="clear" w:color="auto" w:fill="FFFFFF"/>
        <w:ind w:right="-2"/>
        <w:contextualSpacing/>
        <w:rPr>
          <w:rFonts w:ascii="Times New Roman" w:hAnsi="Times New Roman" w:cs="Times New Roman"/>
          <w:spacing w:val="-9"/>
          <w:lang w:val="en-GB"/>
        </w:rPr>
      </w:pPr>
    </w:p>
    <w:p w:rsidR="0033420B" w:rsidRDefault="0033420B" w:rsidP="0033420B">
      <w:pPr>
        <w:shd w:val="clear" w:color="auto" w:fill="FFFFFF"/>
        <w:ind w:right="-2"/>
        <w:contextualSpacing/>
        <w:rPr>
          <w:rFonts w:ascii="Times New Roman" w:hAnsi="Times New Roman" w:cs="Times New Roman"/>
          <w:spacing w:val="-9"/>
          <w:lang w:val="en-GB"/>
        </w:rPr>
      </w:pPr>
    </w:p>
    <w:p w:rsidR="002C40EF" w:rsidRDefault="002C40EF" w:rsidP="0033420B">
      <w:pPr>
        <w:shd w:val="clear" w:color="auto" w:fill="FFFFFF"/>
        <w:ind w:right="-2"/>
        <w:contextualSpacing/>
        <w:rPr>
          <w:rFonts w:ascii="Times New Roman" w:hAnsi="Times New Roman" w:cs="Times New Roman"/>
          <w:spacing w:val="-9"/>
          <w:lang w:val="en-GB"/>
        </w:rPr>
      </w:pPr>
    </w:p>
    <w:p w:rsidR="002C40EF" w:rsidRDefault="002C40EF" w:rsidP="0033420B">
      <w:pPr>
        <w:shd w:val="clear" w:color="auto" w:fill="FFFFFF"/>
        <w:ind w:right="-2"/>
        <w:contextualSpacing/>
        <w:rPr>
          <w:rFonts w:ascii="Times New Roman" w:hAnsi="Times New Roman" w:cs="Times New Roman"/>
          <w:spacing w:val="-9"/>
          <w:lang w:val="en-GB"/>
        </w:rPr>
      </w:pPr>
    </w:p>
    <w:p w:rsidR="0033420B" w:rsidRDefault="0033420B" w:rsidP="0033420B">
      <w:pPr>
        <w:shd w:val="clear" w:color="auto" w:fill="FFFFFF"/>
        <w:ind w:right="-2"/>
        <w:contextualSpacing/>
        <w:rPr>
          <w:rFonts w:ascii="Times New Roman" w:hAnsi="Times New Roman" w:cs="Times New Roman"/>
          <w:spacing w:val="-9"/>
          <w:lang w:val="en-GB"/>
        </w:rPr>
      </w:pPr>
    </w:p>
    <w:p w:rsidR="0033420B" w:rsidRDefault="0033420B" w:rsidP="0033420B">
      <w:pPr>
        <w:shd w:val="clear" w:color="auto" w:fill="FFFFFF"/>
        <w:ind w:right="-2"/>
        <w:contextualSpacing/>
        <w:rPr>
          <w:rFonts w:ascii="Times New Roman" w:hAnsi="Times New Roman" w:cs="Times New Roman"/>
          <w:spacing w:val="-9"/>
          <w:lang w:val="en-GB"/>
        </w:rPr>
      </w:pPr>
    </w:p>
    <w:p w:rsidR="0033420B" w:rsidRDefault="0033420B" w:rsidP="0033420B">
      <w:pPr>
        <w:shd w:val="clear" w:color="auto" w:fill="FFFFFF"/>
        <w:ind w:right="-2"/>
        <w:contextualSpacing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9631" w:type="dxa"/>
        <w:tblInd w:w="0" w:type="dxa"/>
        <w:tblLook w:val="04A0" w:firstRow="1" w:lastRow="0" w:firstColumn="1" w:lastColumn="0" w:noHBand="0" w:noVBand="1"/>
      </w:tblPr>
      <w:tblGrid>
        <w:gridCol w:w="768"/>
        <w:gridCol w:w="10"/>
        <w:gridCol w:w="1337"/>
        <w:gridCol w:w="14"/>
        <w:gridCol w:w="2863"/>
        <w:gridCol w:w="7"/>
        <w:gridCol w:w="2317"/>
        <w:gridCol w:w="17"/>
        <w:gridCol w:w="2298"/>
      </w:tblGrid>
      <w:tr w:rsidR="002C40EF" w:rsidRPr="003C3A12" w:rsidTr="002C40EF">
        <w:trPr>
          <w:trHeight w:val="650"/>
        </w:trPr>
        <w:tc>
          <w:tcPr>
            <w:tcW w:w="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40EF" w:rsidRDefault="002C40EF" w:rsidP="002C40E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40EF" w:rsidRPr="003C3A12" w:rsidRDefault="002C40EF" w:rsidP="002C40E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</w:p>
        </w:tc>
        <w:tc>
          <w:tcPr>
            <w:tcW w:w="2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40EF" w:rsidRPr="003C3A12" w:rsidRDefault="002C40EF" w:rsidP="002C40E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40EF" w:rsidRPr="003C3A12" w:rsidRDefault="002C40EF" w:rsidP="002C40EF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</w:p>
        </w:tc>
        <w:tc>
          <w:tcPr>
            <w:tcW w:w="23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40EF" w:rsidRPr="003C3A12" w:rsidRDefault="002C40EF" w:rsidP="002C40EF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</w:p>
        </w:tc>
      </w:tr>
      <w:tr w:rsidR="002C40EF" w:rsidRPr="003C3A12" w:rsidTr="002C40EF">
        <w:trPr>
          <w:trHeight w:val="650"/>
        </w:trPr>
        <w:tc>
          <w:tcPr>
            <w:tcW w:w="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40EF" w:rsidRPr="003C3A12" w:rsidRDefault="002C40EF" w:rsidP="002C40E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3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40EF" w:rsidRPr="003C3A12" w:rsidRDefault="002C40EF" w:rsidP="002C40E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7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06.01</w:t>
            </w:r>
          </w:p>
        </w:tc>
        <w:tc>
          <w:tcPr>
            <w:tcW w:w="2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40EF" w:rsidRPr="002C40EF" w:rsidRDefault="002C40EF" w:rsidP="002C40E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  <w:t>Engineering systems management</w:t>
            </w: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40EF" w:rsidRPr="003C3A12" w:rsidRDefault="002C40EF" w:rsidP="002C40EF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doctoral</w:t>
            </w:r>
          </w:p>
        </w:tc>
        <w:tc>
          <w:tcPr>
            <w:tcW w:w="23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40EF" w:rsidRPr="003C3A12" w:rsidRDefault="002C40EF" w:rsidP="002C40EF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2C40EF" w:rsidRPr="003C3A12" w:rsidRDefault="002C40EF" w:rsidP="002C40E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33420B" w:rsidRPr="003C3A12" w:rsidTr="002C40EF">
        <w:trPr>
          <w:trHeight w:val="650"/>
        </w:trPr>
        <w:tc>
          <w:tcPr>
            <w:tcW w:w="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420B" w:rsidRPr="003C3A12" w:rsidRDefault="0033420B" w:rsidP="002C40E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</w:t>
            </w:r>
            <w:r w:rsidR="002C40EF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420B" w:rsidRPr="003C3A12" w:rsidRDefault="0033420B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7.06.01</w:t>
            </w:r>
          </w:p>
        </w:tc>
        <w:tc>
          <w:tcPr>
            <w:tcW w:w="2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420B" w:rsidRPr="003C3A12" w:rsidRDefault="0033420B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sychological studies</w:t>
            </w: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420B" w:rsidRPr="003C3A12" w:rsidRDefault="0033420B" w:rsidP="00EC333C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doctoral</w:t>
            </w:r>
          </w:p>
        </w:tc>
        <w:tc>
          <w:tcPr>
            <w:tcW w:w="23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420B" w:rsidRPr="003C3A12" w:rsidRDefault="0033420B" w:rsidP="00EC333C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33420B" w:rsidRPr="003C3A12" w:rsidRDefault="0033420B" w:rsidP="00EC333C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33420B" w:rsidRPr="003C3A12" w:rsidTr="002C40EF">
        <w:trPr>
          <w:trHeight w:val="650"/>
        </w:trPr>
        <w:tc>
          <w:tcPr>
            <w:tcW w:w="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420B" w:rsidRPr="003C3A12" w:rsidRDefault="0033420B" w:rsidP="002C40E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</w:t>
            </w:r>
            <w:r w:rsidR="002C40EF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420B" w:rsidRPr="003C3A12" w:rsidRDefault="0033420B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6.01</w:t>
            </w:r>
          </w:p>
        </w:tc>
        <w:tc>
          <w:tcPr>
            <w:tcW w:w="2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420B" w:rsidRPr="003C3A12" w:rsidRDefault="0033420B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conomics</w:t>
            </w: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420B" w:rsidRPr="003C3A12" w:rsidRDefault="0033420B" w:rsidP="00EC333C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doctoral</w:t>
            </w:r>
          </w:p>
        </w:tc>
        <w:tc>
          <w:tcPr>
            <w:tcW w:w="23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420B" w:rsidRPr="003C3A12" w:rsidRDefault="0033420B" w:rsidP="00EC333C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33420B" w:rsidRPr="003C3A12" w:rsidRDefault="0033420B" w:rsidP="00EC333C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33420B" w:rsidRPr="003C3A12" w:rsidTr="002C40EF">
        <w:trPr>
          <w:trHeight w:val="650"/>
        </w:trPr>
        <w:tc>
          <w:tcPr>
            <w:tcW w:w="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420B" w:rsidRPr="003C3A12" w:rsidRDefault="0033420B" w:rsidP="002C40E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</w:t>
            </w:r>
            <w:r w:rsidR="002C40EF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420B" w:rsidRPr="003C3A12" w:rsidRDefault="0033420B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9.06.01</w:t>
            </w:r>
          </w:p>
        </w:tc>
        <w:tc>
          <w:tcPr>
            <w:tcW w:w="2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420B" w:rsidRPr="003C3A12" w:rsidRDefault="0033420B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ocial sciences</w:t>
            </w: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420B" w:rsidRPr="003C3A12" w:rsidRDefault="0033420B" w:rsidP="00EC333C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doctoral</w:t>
            </w:r>
          </w:p>
        </w:tc>
        <w:tc>
          <w:tcPr>
            <w:tcW w:w="23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420B" w:rsidRPr="003C3A12" w:rsidRDefault="0033420B" w:rsidP="00EC333C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33420B" w:rsidRPr="003C3A12" w:rsidRDefault="0033420B" w:rsidP="00EC333C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33420B" w:rsidRPr="003C3A12" w:rsidTr="002C40EF">
        <w:trPr>
          <w:trHeight w:val="650"/>
        </w:trPr>
        <w:tc>
          <w:tcPr>
            <w:tcW w:w="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420B" w:rsidRPr="003C3A12" w:rsidRDefault="0033420B" w:rsidP="002C40E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</w:t>
            </w:r>
            <w:r w:rsidR="002C40EF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420B" w:rsidRPr="003C3A12" w:rsidRDefault="0033420B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6.01</w:t>
            </w:r>
          </w:p>
        </w:tc>
        <w:tc>
          <w:tcPr>
            <w:tcW w:w="2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420B" w:rsidRPr="003C3A12" w:rsidRDefault="0033420B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420B" w:rsidRPr="003C3A12" w:rsidRDefault="0033420B" w:rsidP="00EC333C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doctoral</w:t>
            </w:r>
          </w:p>
        </w:tc>
        <w:tc>
          <w:tcPr>
            <w:tcW w:w="23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420B" w:rsidRPr="003C3A12" w:rsidRDefault="0033420B" w:rsidP="00EC333C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Researcher/ </w:t>
            </w:r>
          </w:p>
          <w:p w:rsidR="0033420B" w:rsidRPr="003C3A12" w:rsidRDefault="0033420B" w:rsidP="00EC333C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33420B" w:rsidRPr="003C3A12" w:rsidTr="002C40EF">
        <w:trPr>
          <w:trHeight w:val="650"/>
        </w:trPr>
        <w:tc>
          <w:tcPr>
            <w:tcW w:w="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420B" w:rsidRPr="003C3A12" w:rsidRDefault="0033420B" w:rsidP="002C40E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</w:t>
            </w:r>
            <w:r w:rsidR="002C40EF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420B" w:rsidRPr="003C3A12" w:rsidRDefault="0033420B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6.01</w:t>
            </w:r>
          </w:p>
        </w:tc>
        <w:tc>
          <w:tcPr>
            <w:tcW w:w="2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420B" w:rsidRPr="003C3A12" w:rsidRDefault="0033420B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420B" w:rsidRPr="003C3A12" w:rsidRDefault="0033420B" w:rsidP="00EC333C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3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420B" w:rsidRPr="003C3A12" w:rsidRDefault="0033420B" w:rsidP="00EC333C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33420B" w:rsidRPr="003C3A12" w:rsidRDefault="0033420B" w:rsidP="00EC333C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33420B" w:rsidRPr="003C3A12" w:rsidTr="002C40EF">
        <w:trPr>
          <w:trHeight w:val="650"/>
        </w:trPr>
        <w:tc>
          <w:tcPr>
            <w:tcW w:w="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420B" w:rsidRPr="003C3A12" w:rsidRDefault="0033420B" w:rsidP="002C40E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</w:t>
            </w:r>
            <w:r w:rsidR="002C40EF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420B" w:rsidRPr="003C3A12" w:rsidRDefault="0033420B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4.06.01</w:t>
            </w:r>
          </w:p>
        </w:tc>
        <w:tc>
          <w:tcPr>
            <w:tcW w:w="2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420B" w:rsidRPr="003C3A12" w:rsidRDefault="0033420B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ducation and educational studies</w:t>
            </w: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420B" w:rsidRPr="003C3A12" w:rsidRDefault="0033420B" w:rsidP="00EC333C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3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420B" w:rsidRPr="003C3A12" w:rsidRDefault="0033420B" w:rsidP="00EC333C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33420B" w:rsidRPr="003C3A12" w:rsidRDefault="0033420B" w:rsidP="00EC333C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33420B" w:rsidRPr="003C3A12" w:rsidTr="002C40EF">
        <w:trPr>
          <w:trHeight w:val="650"/>
        </w:trPr>
        <w:tc>
          <w:tcPr>
            <w:tcW w:w="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420B" w:rsidRPr="003C3A12" w:rsidRDefault="002C40EF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0</w:t>
            </w:r>
            <w:r w:rsidR="0033420B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420B" w:rsidRPr="003C3A12" w:rsidRDefault="0033420B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6.01</w:t>
            </w:r>
          </w:p>
        </w:tc>
        <w:tc>
          <w:tcPr>
            <w:tcW w:w="2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420B" w:rsidRPr="003C3A12" w:rsidRDefault="0033420B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420B" w:rsidRPr="003C3A12" w:rsidRDefault="0033420B" w:rsidP="00EC333C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3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420B" w:rsidRPr="003C3A12" w:rsidRDefault="0033420B" w:rsidP="00EC333C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33420B" w:rsidRPr="003C3A12" w:rsidRDefault="0033420B" w:rsidP="00EC333C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A270AA" w:rsidRPr="003C3A12" w:rsidTr="00EC333C">
        <w:trPr>
          <w:trHeight w:val="406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0AA" w:rsidRPr="003C3A12" w:rsidRDefault="002C40EF" w:rsidP="002C40E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1</w:t>
            </w:r>
            <w:r w:rsidR="00A270AA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0AA" w:rsidRPr="003C3A12" w:rsidRDefault="00A270AA" w:rsidP="00A270A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6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6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</w:t>
            </w:r>
          </w:p>
        </w:tc>
        <w:tc>
          <w:tcPr>
            <w:tcW w:w="28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0AA" w:rsidRPr="003C3A12" w:rsidRDefault="00A270AA" w:rsidP="00A270A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storical sciences and </w:t>
            </w:r>
            <w:proofErr w:type="spellStart"/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rcheology</w:t>
            </w:r>
            <w:proofErr w:type="spellEnd"/>
          </w:p>
        </w:tc>
        <w:tc>
          <w:tcPr>
            <w:tcW w:w="23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0AA" w:rsidRPr="003C3A12" w:rsidRDefault="00A270AA" w:rsidP="00A270AA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0AA" w:rsidRPr="003C3A12" w:rsidRDefault="00A270AA" w:rsidP="00A270AA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Researcher/ </w:t>
            </w:r>
          </w:p>
          <w:p w:rsidR="00A270AA" w:rsidRPr="003C3A12" w:rsidRDefault="00A270AA" w:rsidP="00A270AA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A270AA" w:rsidRPr="003C3A12" w:rsidTr="00EC333C">
        <w:trPr>
          <w:trHeight w:val="406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0AA" w:rsidRPr="003C3A12" w:rsidRDefault="00A270AA" w:rsidP="002C40E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</w:t>
            </w:r>
            <w:r w:rsidR="002C40EF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0AA" w:rsidRPr="003C3A12" w:rsidRDefault="00A270AA" w:rsidP="00A270A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7.06.01</w:t>
            </w:r>
          </w:p>
        </w:tc>
        <w:tc>
          <w:tcPr>
            <w:tcW w:w="28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0AA" w:rsidRPr="003C3A12" w:rsidRDefault="00A270AA" w:rsidP="00A270A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ilosophy, ethics and religious studies</w:t>
            </w:r>
          </w:p>
        </w:tc>
        <w:tc>
          <w:tcPr>
            <w:tcW w:w="23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0AA" w:rsidRPr="003C3A12" w:rsidRDefault="00A270AA" w:rsidP="00A270AA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0AA" w:rsidRPr="003C3A12" w:rsidRDefault="00A270AA" w:rsidP="00A270AA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Researcher/ </w:t>
            </w:r>
          </w:p>
          <w:p w:rsidR="00A270AA" w:rsidRPr="003C3A12" w:rsidRDefault="00A270AA" w:rsidP="00A270AA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A270AA" w:rsidRPr="003C3A12" w:rsidTr="00EC333C">
        <w:trPr>
          <w:trHeight w:val="406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0AA" w:rsidRPr="003C3A12" w:rsidRDefault="00A270AA" w:rsidP="002C40E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</w:t>
            </w:r>
            <w:r w:rsidR="002C40EF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0AA" w:rsidRPr="003C3A12" w:rsidRDefault="00A270AA" w:rsidP="00A270A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0.06.01</w:t>
            </w:r>
          </w:p>
        </w:tc>
        <w:tc>
          <w:tcPr>
            <w:tcW w:w="28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0AA" w:rsidRPr="00166384" w:rsidRDefault="00A270AA" w:rsidP="00A270A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rt studies</w:t>
            </w:r>
          </w:p>
        </w:tc>
        <w:tc>
          <w:tcPr>
            <w:tcW w:w="23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0AA" w:rsidRPr="003C3A12" w:rsidRDefault="00A270AA" w:rsidP="00A270AA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0AA" w:rsidRPr="003C3A12" w:rsidRDefault="00A270AA" w:rsidP="00A270AA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A270AA" w:rsidRPr="003C3A12" w:rsidRDefault="00A270AA" w:rsidP="00A270AA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A270AA" w:rsidRPr="003C3A12" w:rsidTr="00EC333C">
        <w:trPr>
          <w:trHeight w:val="406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0AA" w:rsidRDefault="00A270AA" w:rsidP="002C40E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</w:t>
            </w:r>
            <w:r w:rsidR="002C40EF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0AA" w:rsidRPr="003C3A12" w:rsidRDefault="00A270AA" w:rsidP="00A270A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1.03.01</w:t>
            </w:r>
          </w:p>
        </w:tc>
        <w:tc>
          <w:tcPr>
            <w:tcW w:w="28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0AA" w:rsidRPr="003C3A12" w:rsidRDefault="00A270AA" w:rsidP="00A270A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Cultural studies</w:t>
            </w:r>
          </w:p>
        </w:tc>
        <w:tc>
          <w:tcPr>
            <w:tcW w:w="23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0AA" w:rsidRPr="003C3A12" w:rsidRDefault="00A270AA" w:rsidP="00A270AA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0AA" w:rsidRPr="003C3A12" w:rsidRDefault="00A270AA" w:rsidP="00A270AA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A270AA" w:rsidRPr="003C3A12" w:rsidRDefault="00A270AA" w:rsidP="00A270AA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</w:tbl>
    <w:p w:rsidR="00CD3316" w:rsidRPr="003C3A12" w:rsidRDefault="00CD3316" w:rsidP="00A270AA">
      <w:pPr>
        <w:shd w:val="clear" w:color="auto" w:fill="FFFFFF"/>
        <w:ind w:right="-2"/>
        <w:contextualSpacing/>
        <w:rPr>
          <w:rFonts w:ascii="Times New Roman" w:hAnsi="Times New Roman" w:cs="Times New Roman"/>
          <w:spacing w:val="-9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802"/>
        <w:gridCol w:w="8769"/>
      </w:tblGrid>
      <w:tr w:rsidR="00CD3316" w:rsidRPr="003C3A12" w:rsidTr="003A1E07">
        <w:tc>
          <w:tcPr>
            <w:tcW w:w="95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Continuing education</w:t>
            </w:r>
          </w:p>
        </w:tc>
      </w:tr>
      <w:tr w:rsidR="00CD3316" w:rsidRPr="003C3A12" w:rsidTr="003A1E07"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8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Sub-categories</w:t>
            </w:r>
          </w:p>
        </w:tc>
      </w:tr>
      <w:tr w:rsidR="00CD3316" w:rsidRPr="003C3A12" w:rsidTr="003A1E07"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8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</w:tr>
      <w:tr w:rsidR="00CD3316" w:rsidRPr="00AD6DD5" w:rsidTr="003A1E07"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8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6E56C3" w:rsidP="006E56C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US"/>
              </w:rPr>
              <w:t xml:space="preserve">Continuing education for children and adults </w:t>
            </w:r>
          </w:p>
        </w:tc>
      </w:tr>
      <w:tr w:rsidR="00CD3316" w:rsidRPr="003C3A12" w:rsidTr="003A1E07"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8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6E56C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US"/>
              </w:rPr>
              <w:t>Continuing professional education</w:t>
            </w:r>
          </w:p>
        </w:tc>
      </w:tr>
    </w:tbl>
    <w:p w:rsidR="00CD3316" w:rsidRPr="003C3A12" w:rsidRDefault="00CD3316" w:rsidP="00CD3316">
      <w:pPr>
        <w:spacing w:after="0" w:line="240" w:lineRule="auto"/>
        <w:rPr>
          <w:rFonts w:ascii="Calibri" w:eastAsia="Calibri" w:hAnsi="Calibri" w:cs="Times New Roman"/>
          <w:lang w:val="en-GB"/>
        </w:rPr>
      </w:pPr>
    </w:p>
    <w:tbl>
      <w:tblPr>
        <w:tblW w:w="5031" w:type="pct"/>
        <w:tblInd w:w="-102" w:type="dxa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4819"/>
        <w:gridCol w:w="4674"/>
      </w:tblGrid>
      <w:tr w:rsidR="00CD3316" w:rsidRPr="00AD6DD5" w:rsidTr="00CD3316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CD3316" w:rsidRPr="003C3A12" w:rsidRDefault="00CD3316">
            <w:pPr>
              <w:shd w:val="clear" w:color="auto" w:fill="FFFFFF"/>
              <w:spacing w:after="0" w:line="240" w:lineRule="auto"/>
              <w:ind w:left="14" w:right="67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Regulatory document of licensing authority on the issuance of a license for provision of educational services:</w:t>
            </w: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CD3316" w:rsidRPr="003C3A12" w:rsidRDefault="00CD3316">
            <w:pPr>
              <w:shd w:val="clear" w:color="auto" w:fill="FFFFFF"/>
              <w:spacing w:after="0" w:line="240" w:lineRule="auto"/>
              <w:ind w:right="120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Regulatory document of licensing authority on the re-issuance of a license for provision of educational services:</w:t>
            </w:r>
          </w:p>
        </w:tc>
      </w:tr>
      <w:tr w:rsidR="00CD3316" w:rsidRPr="003C3A12" w:rsidTr="00CD3316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CD3316" w:rsidRPr="003C3A12" w:rsidRDefault="00CD3316">
            <w:pPr>
              <w:shd w:val="clear" w:color="auto" w:fill="FFFFFF"/>
              <w:spacing w:after="0" w:line="240" w:lineRule="auto"/>
              <w:rPr>
                <w:rFonts w:ascii="Times New Roman" w:eastAsia="Calibri" w:hAnsi="Times New Roman" w:cs="Times New Roman"/>
                <w:lang w:val="en-GB"/>
              </w:rPr>
            </w:pP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CD3316" w:rsidRPr="003C3A12" w:rsidRDefault="002C40EF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>
              <w:rPr>
                <w:rFonts w:ascii="Times New Roman" w:eastAsia="Calibri" w:hAnsi="Times New Roman" w:cs="Times New Roman"/>
                <w:lang w:val="en-GB"/>
              </w:rPr>
              <w:t>Directive</w:t>
            </w:r>
          </w:p>
          <w:p w:rsidR="00CD3316" w:rsidRPr="003C3A12" w:rsidRDefault="00CD3316" w:rsidP="002C40EF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No. </w:t>
            </w:r>
            <w:r w:rsidR="002C40EF">
              <w:rPr>
                <w:rFonts w:ascii="Times New Roman" w:eastAsia="Calibri" w:hAnsi="Times New Roman" w:cs="Times New Roman"/>
                <w:lang w:val="en-GB"/>
              </w:rPr>
              <w:t>1272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 dated </w:t>
            </w:r>
            <w:r w:rsidR="002C40EF">
              <w:rPr>
                <w:rFonts w:ascii="Times New Roman" w:eastAsia="Calibri" w:hAnsi="Times New Roman" w:cs="Times New Roman"/>
                <w:lang w:val="en-GB"/>
              </w:rPr>
              <w:t>September 09,</w:t>
            </w:r>
            <w:r w:rsidR="003A1E07" w:rsidRPr="003C3A12">
              <w:rPr>
                <w:rFonts w:ascii="Times New Roman" w:eastAsia="Calibri" w:hAnsi="Times New Roman" w:cs="Times New Roman"/>
                <w:lang w:val="en-GB"/>
              </w:rPr>
              <w:t xml:space="preserve"> 201</w:t>
            </w:r>
            <w:r w:rsidR="00166384">
              <w:rPr>
                <w:rFonts w:ascii="Times New Roman" w:eastAsia="Calibri" w:hAnsi="Times New Roman" w:cs="Times New Roman"/>
                <w:lang w:val="en-GB"/>
              </w:rPr>
              <w:t>9</w:t>
            </w:r>
          </w:p>
        </w:tc>
      </w:tr>
    </w:tbl>
    <w:p w:rsidR="00CD3316" w:rsidRPr="003C3A12" w:rsidRDefault="00CD3316" w:rsidP="00CD3316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:rsidR="00CD3316" w:rsidRPr="003C3A12" w:rsidRDefault="003A1E07" w:rsidP="00CD3316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 xml:space="preserve">Head </w:t>
      </w:r>
    </w:p>
    <w:tbl>
      <w:tblPr>
        <w:tblStyle w:val="ac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81"/>
        <w:gridCol w:w="776"/>
        <w:gridCol w:w="3152"/>
        <w:gridCol w:w="777"/>
        <w:gridCol w:w="2385"/>
      </w:tblGrid>
      <w:tr w:rsidR="00CD3316" w:rsidRPr="003C3A12" w:rsidTr="00CD3316"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850" w:type="dxa"/>
          </w:tcPr>
          <w:p w:rsidR="00CD3316" w:rsidRPr="003C3A12" w:rsidRDefault="00CD3316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&lt;signature&gt;</w:t>
            </w:r>
          </w:p>
        </w:tc>
        <w:tc>
          <w:tcPr>
            <w:tcW w:w="851" w:type="dxa"/>
          </w:tcPr>
          <w:p w:rsidR="00CD3316" w:rsidRPr="003C3A12" w:rsidRDefault="00CD3316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F65AC4" w:rsidP="00F65AC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S</w:t>
            </w:r>
            <w:r w:rsidR="00CD3316" w:rsidRPr="003C3A12">
              <w:rPr>
                <w:rFonts w:ascii="Times New Roman" w:eastAsia="Arial Unicode MS" w:hAnsi="Times New Roman" w:cs="Times New Roman"/>
                <w:lang w:val="en-GB"/>
              </w:rPr>
              <w:t>.</w:t>
            </w:r>
            <w:r w:rsidRPr="003C3A12">
              <w:rPr>
                <w:rFonts w:ascii="Times New Roman" w:eastAsia="Arial Unicode MS" w:hAnsi="Times New Roman" w:cs="Times New Roman"/>
                <w:lang w:val="en-GB"/>
              </w:rPr>
              <w:t>S</w:t>
            </w:r>
            <w:r w:rsidR="00CD3316" w:rsidRPr="003C3A12">
              <w:rPr>
                <w:rFonts w:ascii="Times New Roman" w:eastAsia="Arial Unicode MS" w:hAnsi="Times New Roman" w:cs="Times New Roman"/>
                <w:lang w:val="en-GB"/>
              </w:rPr>
              <w:t xml:space="preserve">. </w:t>
            </w:r>
            <w:proofErr w:type="spellStart"/>
            <w:r w:rsidRPr="003C3A12">
              <w:rPr>
                <w:rFonts w:ascii="Times New Roman" w:eastAsia="Arial Unicode MS" w:hAnsi="Times New Roman" w:cs="Times New Roman"/>
                <w:lang w:val="en-GB"/>
              </w:rPr>
              <w:t>Kravtsov</w:t>
            </w:r>
            <w:proofErr w:type="spellEnd"/>
          </w:p>
        </w:tc>
      </w:tr>
      <w:tr w:rsidR="00CD3316" w:rsidRPr="00AD6DD5" w:rsidTr="00CD3316">
        <w:tc>
          <w:tcPr>
            <w:tcW w:w="266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position of authorised person of licensing authority)</w:t>
            </w:r>
          </w:p>
        </w:tc>
        <w:tc>
          <w:tcPr>
            <w:tcW w:w="850" w:type="dxa"/>
          </w:tcPr>
          <w:p w:rsidR="00CD3316" w:rsidRPr="003C3A12" w:rsidRDefault="00CD3316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hideMark/>
          </w:tcPr>
          <w:p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signature of authorised person)</w:t>
            </w:r>
          </w:p>
        </w:tc>
        <w:tc>
          <w:tcPr>
            <w:tcW w:w="851" w:type="dxa"/>
          </w:tcPr>
          <w:p w:rsidR="00CD3316" w:rsidRPr="003C3A12" w:rsidRDefault="00CD3316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hideMark/>
          </w:tcPr>
          <w:p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full name of authorised person)</w:t>
            </w:r>
          </w:p>
        </w:tc>
      </w:tr>
    </w:tbl>
    <w:p w:rsidR="00CD3316" w:rsidRPr="003C3A12" w:rsidRDefault="00CD3316" w:rsidP="00CD3316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Round seal: Ministry of Education and Science of the Russian Federation,</w:t>
      </w: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:rsidR="00CD3316" w:rsidRPr="003C3A12" w:rsidRDefault="00CD3316" w:rsidP="002C40EF">
      <w:pPr>
        <w:spacing w:after="0" w:line="240" w:lineRule="auto"/>
        <w:rPr>
          <w:rFonts w:ascii="Times New Roman" w:eastAsia="Calibri" w:hAnsi="Times New Roman" w:cs="Times New Roman"/>
          <w:spacing w:val="-9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INN: 7701537808 OKPO: 0008397</w:t>
      </w:r>
    </w:p>
    <w:p w:rsidR="00CD3316" w:rsidRPr="003C3A12" w:rsidRDefault="00EF4F63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  <w:r>
        <w:rPr>
          <w:rFonts w:ascii="Times New Roman" w:eastAsia="Calibri" w:hAnsi="Times New Roman" w:cs="Times New Roman"/>
          <w:spacing w:val="-9"/>
          <w:lang w:val="en-GB"/>
        </w:rPr>
        <w:t>Series 90П01 No. 00</w:t>
      </w:r>
      <w:r w:rsidR="002C40EF">
        <w:rPr>
          <w:rFonts w:ascii="Times New Roman" w:eastAsia="Calibri" w:hAnsi="Times New Roman" w:cs="Times New Roman"/>
          <w:spacing w:val="-9"/>
          <w:lang w:val="en-GB"/>
        </w:rPr>
        <w:t>44262</w:t>
      </w:r>
    </w:p>
    <w:p w:rsidR="00CD3316" w:rsidRPr="003C3A12" w:rsidRDefault="00793023" w:rsidP="0020390C">
      <w:pPr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6</w:t>
      </w:r>
      <w:r w:rsidR="00CD3316" w:rsidRPr="003C3A12">
        <w:rPr>
          <w:rFonts w:ascii="Times New Roman" w:eastAsia="Times New Roman" w:hAnsi="Times New Roman" w:cs="Times New Roman"/>
          <w:lang w:val="en-GB"/>
        </w:rPr>
        <w:t xml:space="preserve"> pages numbered and sealed</w:t>
      </w:r>
    </w:p>
    <w:p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Department Head</w:t>
      </w:r>
    </w:p>
    <w:p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  <w:r w:rsidRPr="003C3A12">
        <w:rPr>
          <w:rFonts w:ascii="Times New Roman" w:eastAsia="Times New Roman" w:hAnsi="Times New Roman" w:cs="Times New Roman"/>
          <w:i/>
          <w:lang w:val="en-GB"/>
        </w:rPr>
        <w:t>Signature</w:t>
      </w:r>
    </w:p>
    <w:p w:rsidR="00CD3316" w:rsidRPr="003C3A12" w:rsidRDefault="007E69FD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O</w:t>
      </w:r>
      <w:r w:rsidR="00CD3316" w:rsidRPr="003C3A12">
        <w:rPr>
          <w:rFonts w:ascii="Times New Roman" w:eastAsia="Times New Roman" w:hAnsi="Times New Roman" w:cs="Times New Roman"/>
          <w:lang w:val="en-GB"/>
        </w:rPr>
        <w:t>.</w:t>
      </w:r>
      <w:r w:rsidRPr="003C3A12">
        <w:rPr>
          <w:rFonts w:ascii="Times New Roman" w:eastAsia="Times New Roman" w:hAnsi="Times New Roman" w:cs="Times New Roman"/>
          <w:lang w:val="en-GB"/>
        </w:rPr>
        <w:t>N</w:t>
      </w:r>
      <w:r w:rsidR="00CD3316" w:rsidRPr="003C3A12">
        <w:rPr>
          <w:rFonts w:ascii="Times New Roman" w:eastAsia="Times New Roman" w:hAnsi="Times New Roman" w:cs="Times New Roman"/>
          <w:lang w:val="en-GB"/>
        </w:rPr>
        <w:t xml:space="preserve">. </w:t>
      </w:r>
      <w:proofErr w:type="spellStart"/>
      <w:r w:rsidRPr="003C3A12">
        <w:rPr>
          <w:rFonts w:ascii="Times New Roman" w:eastAsia="Times New Roman" w:hAnsi="Times New Roman" w:cs="Times New Roman"/>
          <w:lang w:val="en-GB"/>
        </w:rPr>
        <w:t>Yakimchuk</w:t>
      </w:r>
      <w:proofErr w:type="spellEnd"/>
    </w:p>
    <w:p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Round seal:</w:t>
      </w:r>
    </w:p>
    <w:p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Ministry of Education and Science of the Russian Federation</w:t>
      </w:r>
    </w:p>
    <w:p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INN: 7701537808 OKPO: 0008397</w:t>
      </w:r>
    </w:p>
    <w:p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OR DOCUMENTS</w:t>
      </w: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2C3A90" w:rsidRPr="003C3A12" w:rsidRDefault="00C33840" w:rsidP="00332BB3">
      <w:pPr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br w:type="page"/>
      </w:r>
    </w:p>
    <w:p w:rsidR="0005534E" w:rsidRPr="003C3A12" w:rsidRDefault="0005534E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>Annex No. 2.</w:t>
      </w:r>
      <w:r w:rsidR="00EC333C">
        <w:rPr>
          <w:rFonts w:ascii="Times New Roman" w:hAnsi="Times New Roman" w:cs="Times New Roman"/>
          <w:lang w:val="en-GB"/>
        </w:rPr>
        <w:t>4</w:t>
      </w:r>
      <w:r w:rsidRPr="003C3A12">
        <w:rPr>
          <w:rFonts w:ascii="Times New Roman" w:hAnsi="Times New Roman" w:cs="Times New Roman"/>
          <w:lang w:val="en-GB"/>
        </w:rPr>
        <w:t xml:space="preserve"> to License</w:t>
      </w:r>
    </w:p>
    <w:p w:rsidR="0005534E" w:rsidRPr="003C3A12" w:rsidRDefault="0005534E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proofErr w:type="gramStart"/>
      <w:r w:rsidRPr="003C3A12">
        <w:rPr>
          <w:rFonts w:ascii="Times New Roman" w:hAnsi="Times New Roman" w:cs="Times New Roman"/>
          <w:lang w:val="en-GB"/>
        </w:rPr>
        <w:t>for</w:t>
      </w:r>
      <w:proofErr w:type="gramEnd"/>
      <w:r w:rsidRPr="003C3A12">
        <w:rPr>
          <w:rFonts w:ascii="Times New Roman" w:hAnsi="Times New Roman" w:cs="Times New Roman"/>
          <w:lang w:val="en-GB"/>
        </w:rPr>
        <w:t xml:space="preserve"> Provision of Educational Services</w:t>
      </w:r>
    </w:p>
    <w:p w:rsidR="0005534E" w:rsidRPr="003C3A12" w:rsidRDefault="0005534E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>No. 2593 dated May 24, 2017</w:t>
      </w:r>
    </w:p>
    <w:tbl>
      <w:tblPr>
        <w:tblStyle w:val="ac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1"/>
      </w:tblGrid>
      <w:tr w:rsidR="0005534E" w:rsidRPr="00AD6DD5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05534E" w:rsidRPr="003C3A12" w:rsidRDefault="0005534E" w:rsidP="00087E34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z w:val="24"/>
                <w:lang w:val="en-GB"/>
              </w:rPr>
              <w:t>FEDERAL EDUCATION AND SCIENCE SUPERVISION AGENCY</w:t>
            </w:r>
          </w:p>
        </w:tc>
      </w:tr>
      <w:tr w:rsidR="0005534E" w:rsidRPr="003C3A12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05534E" w:rsidRPr="003C3A12" w:rsidRDefault="0005534E" w:rsidP="00087E34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10"/>
                <w:sz w:val="20"/>
                <w:lang w:val="en-GB"/>
              </w:rPr>
              <w:t>name of licensing authority</w:t>
            </w:r>
          </w:p>
        </w:tc>
      </w:tr>
      <w:tr w:rsidR="0005534E" w:rsidRPr="00AD6DD5" w:rsidTr="000B293A">
        <w:trPr>
          <w:trHeight w:val="525"/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05534E" w:rsidRPr="003C3A12" w:rsidRDefault="009A1925" w:rsidP="000160B2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Perm branch </w:t>
            </w:r>
            <w:r w:rsidR="000579C8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of federal state autonomous </w:t>
            </w:r>
          </w:p>
        </w:tc>
      </w:tr>
      <w:tr w:rsidR="000579C8" w:rsidRPr="00AD6DD5" w:rsidTr="000B293A">
        <w:trPr>
          <w:trHeight w:val="278"/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579C8" w:rsidRPr="003C3A12" w:rsidDel="002C3522" w:rsidRDefault="000579C8" w:rsidP="000B293A">
            <w:pPr>
              <w:spacing w:before="8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educational institution of higher education</w:t>
            </w:r>
          </w:p>
        </w:tc>
      </w:tr>
      <w:tr w:rsidR="000579C8" w:rsidRPr="00AD6DD5" w:rsidTr="000B293A">
        <w:trPr>
          <w:trHeight w:val="339"/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579C8" w:rsidRPr="003C3A12" w:rsidRDefault="009A1925" w:rsidP="000160B2">
            <w:pPr>
              <w:spacing w:before="8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="000579C8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National Research University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="000579C8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Higher School of Economics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”</w:t>
            </w:r>
          </w:p>
        </w:tc>
      </w:tr>
      <w:tr w:rsidR="0005534E" w:rsidRPr="003C3A12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05534E" w:rsidRPr="003C3A12" w:rsidRDefault="000579C8" w:rsidP="000B293A">
            <w:pPr>
              <w:spacing w:before="8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(NRU HSE – Perm)</w:t>
            </w:r>
          </w:p>
        </w:tc>
      </w:tr>
      <w:tr w:rsidR="0005534E" w:rsidRPr="00AD6DD5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05534E" w:rsidRPr="003C3A12" w:rsidRDefault="0005534E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 xml:space="preserve">(full and short name (if any) (including brand name) of legal entity or its branch, </w:t>
            </w:r>
          </w:p>
          <w:p w:rsidR="0005534E" w:rsidRPr="003C3A12" w:rsidRDefault="0005534E" w:rsidP="00087E34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organisational and legal form of entity)</w:t>
            </w:r>
          </w:p>
        </w:tc>
      </w:tr>
      <w:tr w:rsidR="0005534E" w:rsidRPr="00EC333C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05534E" w:rsidRPr="003C3A12" w:rsidRDefault="0005534E" w:rsidP="00087E34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8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tudenche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Perm</w:t>
            </w:r>
            <w:r w:rsidR="00EC333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proofErr w:type="spellStart"/>
            <w:r w:rsidR="00EC333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msky</w:t>
            </w:r>
            <w:proofErr w:type="spellEnd"/>
            <w:r w:rsidR="00EC333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="00EC333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rai</w:t>
            </w:r>
            <w:proofErr w:type="spellEnd"/>
            <w:r w:rsidR="00EC333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614070</w:t>
            </w:r>
          </w:p>
        </w:tc>
      </w:tr>
      <w:tr w:rsidR="0005534E" w:rsidRPr="00AD6DD5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05534E" w:rsidRPr="003C3A12" w:rsidRDefault="0005534E" w:rsidP="00087E34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address of legal entity or its branch</w:t>
            </w:r>
          </w:p>
        </w:tc>
      </w:tr>
      <w:tr w:rsidR="0005534E" w:rsidRPr="00EC333C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56B7F" w:rsidRPr="003C3A12" w:rsidRDefault="0005534E" w:rsidP="000F4F9E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7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ebedev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Perm, </w:t>
            </w:r>
            <w:proofErr w:type="spellStart"/>
            <w:r w:rsidR="00EC333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msky</w:t>
            </w:r>
            <w:proofErr w:type="spellEnd"/>
            <w:r w:rsidR="00EC333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="00EC333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rai</w:t>
            </w:r>
            <w:proofErr w:type="spellEnd"/>
            <w:r w:rsidR="00EC333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614017</w:t>
            </w:r>
            <w:r w:rsidR="00E56B7F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;</w:t>
            </w:r>
          </w:p>
        </w:tc>
      </w:tr>
      <w:tr w:rsidR="00765500" w:rsidRPr="00AD6DD5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765500" w:rsidRDefault="00765500" w:rsidP="00765500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76550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7 </w:t>
            </w:r>
            <w:proofErr w:type="spellStart"/>
            <w:r w:rsidRPr="0076550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Gagarina</w:t>
            </w:r>
            <w:proofErr w:type="spellEnd"/>
            <w:r w:rsidRPr="0076550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76550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ulvar</w:t>
            </w:r>
            <w:proofErr w:type="spellEnd"/>
            <w:r w:rsidRPr="0076550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</w:p>
          <w:p w:rsidR="00765500" w:rsidRPr="003C3A12" w:rsidRDefault="00765500" w:rsidP="00765500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76550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Perm, </w:t>
            </w:r>
            <w:proofErr w:type="spellStart"/>
            <w:r w:rsidRPr="0076550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msky</w:t>
            </w:r>
            <w:proofErr w:type="spellEnd"/>
            <w:r w:rsidRPr="0076550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76550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rai</w:t>
            </w:r>
            <w:proofErr w:type="spellEnd"/>
            <w:r w:rsidRPr="0076550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proofErr w:type="spellStart"/>
            <w:r w:rsidRPr="0076550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otovilikhinsky</w:t>
            </w:r>
            <w:proofErr w:type="spellEnd"/>
            <w:r w:rsidRPr="0076550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District, 614060;</w:t>
            </w:r>
          </w:p>
        </w:tc>
      </w:tr>
      <w:tr w:rsidR="0005534E" w:rsidRPr="00AD6DD5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765500" w:rsidRDefault="00E56B7F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7a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Gagarin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ulvar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</w:p>
          <w:p w:rsidR="00765500" w:rsidRDefault="00765500" w:rsidP="00765500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23</w:t>
            </w:r>
            <w:r w:rsidRPr="0076550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76550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tudencheskaya</w:t>
            </w:r>
            <w:proofErr w:type="spellEnd"/>
            <w:r w:rsidRPr="0076550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76550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76550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</w:p>
          <w:p w:rsidR="0005534E" w:rsidRPr="003C3A12" w:rsidRDefault="00E56B7F" w:rsidP="00765500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Perm, </w:t>
            </w:r>
            <w:proofErr w:type="spellStart"/>
            <w:r w:rsidR="00EC333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msky</w:t>
            </w:r>
            <w:proofErr w:type="spellEnd"/>
            <w:r w:rsidR="00EC333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="00EC333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rai</w:t>
            </w:r>
            <w:proofErr w:type="spellEnd"/>
            <w:r w:rsidR="00EC333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otovilikhinsky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District, 6140</w:t>
            </w:r>
            <w:r w:rsidR="0076550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7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0; </w:t>
            </w:r>
          </w:p>
        </w:tc>
      </w:tr>
      <w:tr w:rsidR="0005534E" w:rsidRPr="00765500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5534E" w:rsidRPr="003C3A12" w:rsidRDefault="00E56B7F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8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tudenche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Perm</w:t>
            </w:r>
            <w:r w:rsidR="009A1925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r w:rsidR="0076550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="0076550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msly</w:t>
            </w:r>
            <w:proofErr w:type="spellEnd"/>
            <w:r w:rsidR="0076550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="0076550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rai</w:t>
            </w:r>
            <w:proofErr w:type="spellEnd"/>
            <w:r w:rsidR="0076550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614070</w:t>
            </w:r>
          </w:p>
        </w:tc>
      </w:tr>
    </w:tbl>
    <w:p w:rsidR="0005534E" w:rsidRPr="003C3A12" w:rsidRDefault="0005534E" w:rsidP="0005534E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locations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where the licensee or its branches provide educational services, </w:t>
      </w:r>
    </w:p>
    <w:p w:rsidR="0005534E" w:rsidRPr="003C3A12" w:rsidRDefault="0005534E" w:rsidP="0005534E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except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locations where educational services are provided </w:t>
      </w:r>
    </w:p>
    <w:p w:rsidR="0005534E" w:rsidRPr="003C3A12" w:rsidRDefault="0005534E" w:rsidP="000B293A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within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the scope of core and continuing professional programmes </w:t>
      </w:r>
    </w:p>
    <w:p w:rsidR="00CA5B35" w:rsidRPr="003C3A12" w:rsidRDefault="00CA5B35" w:rsidP="000B293A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795"/>
        <w:gridCol w:w="1408"/>
        <w:gridCol w:w="2767"/>
        <w:gridCol w:w="2305"/>
        <w:gridCol w:w="2296"/>
      </w:tblGrid>
      <w:tr w:rsidR="0005534E" w:rsidRPr="003C3A12" w:rsidTr="000F4F9E">
        <w:trPr>
          <w:trHeight w:val="344"/>
        </w:trPr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Professional education</w:t>
            </w:r>
          </w:p>
        </w:tc>
      </w:tr>
      <w:tr w:rsidR="0005534E" w:rsidRPr="00AD6DD5" w:rsidTr="000F4F9E">
        <w:trPr>
          <w:trHeight w:val="1697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Codes of professions, </w:t>
            </w:r>
          </w:p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Professions, </w:t>
            </w:r>
          </w:p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Level of education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(degrees) </w:t>
            </w:r>
          </w:p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awarded upon graduation </w:t>
            </w:r>
          </w:p>
        </w:tc>
      </w:tr>
      <w:tr w:rsidR="0005534E" w:rsidRPr="003C3A12" w:rsidTr="000F4F9E">
        <w:trPr>
          <w:trHeight w:val="344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05534E" w:rsidRPr="003C3A12" w:rsidTr="000F4F9E">
        <w:trPr>
          <w:trHeight w:val="344"/>
        </w:trPr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 xml:space="preserve">Higher education – undergraduate level </w:t>
            </w:r>
          </w:p>
        </w:tc>
      </w:tr>
      <w:tr w:rsidR="0005534E" w:rsidRPr="003C3A12" w:rsidTr="000F4F9E">
        <w:trPr>
          <w:trHeight w:val="617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3.04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oftware engineering</w:t>
            </w:r>
          </w:p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5534E" w:rsidRPr="003C3A12" w:rsidTr="000F4F9E">
        <w:trPr>
          <w:trHeight w:val="617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1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conomics</w:t>
            </w:r>
          </w:p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5534E" w:rsidRPr="003C3A12" w:rsidTr="000F4F9E">
        <w:trPr>
          <w:trHeight w:val="617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2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nagement</w:t>
            </w: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5534E" w:rsidRPr="003C3A12" w:rsidTr="000F4F9E">
        <w:trPr>
          <w:trHeight w:val="629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5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usiness informatics</w:t>
            </w: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</w:tbl>
    <w:p w:rsidR="00765500" w:rsidRDefault="00765500" w:rsidP="0005534E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765500" w:rsidRDefault="0005534E" w:rsidP="0005534E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 w:rsidR="008B7B98">
        <w:rPr>
          <w:rFonts w:ascii="Times New Roman" w:hAnsi="Times New Roman" w:cs="Times New Roman"/>
          <w:spacing w:val="-9"/>
          <w:lang w:val="en-GB"/>
        </w:rPr>
        <w:t>01 No. 00</w:t>
      </w:r>
      <w:r w:rsidR="00765500">
        <w:rPr>
          <w:rFonts w:ascii="Times New Roman" w:hAnsi="Times New Roman" w:cs="Times New Roman"/>
          <w:spacing w:val="-9"/>
          <w:lang w:val="en-GB"/>
        </w:rPr>
        <w:t>44255</w:t>
      </w:r>
    </w:p>
    <w:p w:rsidR="00765500" w:rsidRDefault="00765500" w:rsidP="00765500">
      <w:pPr>
        <w:shd w:val="clear" w:color="auto" w:fill="FFFFFF"/>
        <w:ind w:right="-2"/>
        <w:contextualSpacing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9594" w:type="dxa"/>
        <w:tblInd w:w="0" w:type="dxa"/>
        <w:tblLook w:val="04A0" w:firstRow="1" w:lastRow="0" w:firstColumn="1" w:lastColumn="0" w:noHBand="0" w:noVBand="1"/>
      </w:tblPr>
      <w:tblGrid>
        <w:gridCol w:w="765"/>
        <w:gridCol w:w="10"/>
        <w:gridCol w:w="20"/>
        <w:gridCol w:w="1308"/>
        <w:gridCol w:w="18"/>
        <w:gridCol w:w="82"/>
        <w:gridCol w:w="2758"/>
        <w:gridCol w:w="11"/>
        <w:gridCol w:w="2304"/>
        <w:gridCol w:w="10"/>
        <w:gridCol w:w="2285"/>
        <w:gridCol w:w="23"/>
      </w:tblGrid>
      <w:tr w:rsidR="00765500" w:rsidRPr="003C3A12" w:rsidTr="00DB2DE2">
        <w:trPr>
          <w:gridAfter w:val="1"/>
          <w:wAfter w:w="23" w:type="dxa"/>
          <w:trHeight w:val="453"/>
        </w:trPr>
        <w:tc>
          <w:tcPr>
            <w:tcW w:w="7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5500" w:rsidRDefault="00765500" w:rsidP="007655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</w:p>
        </w:tc>
        <w:tc>
          <w:tcPr>
            <w:tcW w:w="14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5500" w:rsidRPr="003C3A12" w:rsidRDefault="00765500" w:rsidP="007655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</w:p>
        </w:tc>
        <w:tc>
          <w:tcPr>
            <w:tcW w:w="2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5500" w:rsidRPr="003C3A12" w:rsidRDefault="00765500" w:rsidP="007655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5500" w:rsidRPr="003C3A12" w:rsidRDefault="00765500" w:rsidP="00765500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</w:p>
        </w:tc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5500" w:rsidRPr="003C3A12" w:rsidRDefault="00765500" w:rsidP="00765500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</w:p>
        </w:tc>
      </w:tr>
      <w:tr w:rsidR="00765500" w:rsidRPr="003C3A12" w:rsidTr="00DB2DE2">
        <w:trPr>
          <w:gridAfter w:val="1"/>
          <w:wAfter w:w="23" w:type="dxa"/>
          <w:trHeight w:val="453"/>
        </w:trPr>
        <w:tc>
          <w:tcPr>
            <w:tcW w:w="7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65500" w:rsidRPr="003C3A12" w:rsidRDefault="00765500" w:rsidP="004D421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4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65500" w:rsidRPr="003C3A12" w:rsidRDefault="00765500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3.01</w:t>
            </w:r>
          </w:p>
        </w:tc>
        <w:tc>
          <w:tcPr>
            <w:tcW w:w="2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65500" w:rsidRPr="003C3A12" w:rsidRDefault="00765500" w:rsidP="004D421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65500" w:rsidRPr="003C3A12" w:rsidRDefault="00765500" w:rsidP="004D4215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65500" w:rsidRPr="003C3A12" w:rsidRDefault="00765500" w:rsidP="004D4215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765500" w:rsidRPr="003C3A12" w:rsidTr="00DB2DE2">
        <w:trPr>
          <w:gridAfter w:val="1"/>
          <w:wAfter w:w="23" w:type="dxa"/>
          <w:trHeight w:val="533"/>
        </w:trPr>
        <w:tc>
          <w:tcPr>
            <w:tcW w:w="7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5500" w:rsidRPr="003C3A12" w:rsidRDefault="00765500" w:rsidP="004D421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4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5500" w:rsidRPr="003C3A12" w:rsidRDefault="00765500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3.04</w:t>
            </w:r>
          </w:p>
        </w:tc>
        <w:tc>
          <w:tcPr>
            <w:tcW w:w="2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5500" w:rsidRPr="003C3A12" w:rsidRDefault="00765500" w:rsidP="004D421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olitical science</w:t>
            </w: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5500" w:rsidRPr="003C3A12" w:rsidRDefault="00765500" w:rsidP="004D4215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5500" w:rsidRPr="003C3A12" w:rsidRDefault="00765500" w:rsidP="004D4215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765500" w:rsidRPr="003C3A12" w:rsidTr="00DB2DE2">
        <w:trPr>
          <w:gridAfter w:val="1"/>
          <w:wAfter w:w="23" w:type="dxa"/>
          <w:trHeight w:val="454"/>
        </w:trPr>
        <w:tc>
          <w:tcPr>
            <w:tcW w:w="7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5500" w:rsidRPr="003C3A12" w:rsidRDefault="00765500" w:rsidP="004D421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4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5500" w:rsidRPr="003C3A12" w:rsidRDefault="00765500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6.03.01</w:t>
            </w:r>
          </w:p>
        </w:tc>
        <w:tc>
          <w:tcPr>
            <w:tcW w:w="2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5500" w:rsidRPr="003C3A12" w:rsidRDefault="00765500" w:rsidP="004D421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story </w:t>
            </w: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5500" w:rsidRPr="003C3A12" w:rsidRDefault="00765500" w:rsidP="004D4215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5500" w:rsidRPr="003C3A12" w:rsidRDefault="00765500" w:rsidP="004D4215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765500" w:rsidRPr="003C3A12" w:rsidTr="00DB2DE2">
        <w:trPr>
          <w:gridAfter w:val="1"/>
          <w:wAfter w:w="23" w:type="dxa"/>
        </w:trPr>
        <w:tc>
          <w:tcPr>
            <w:tcW w:w="957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65500" w:rsidRPr="003C3A12" w:rsidRDefault="00765500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 xml:space="preserve">Higher education – Master’s level </w:t>
            </w:r>
          </w:p>
        </w:tc>
      </w:tr>
      <w:tr w:rsidR="00765500" w:rsidRPr="003C3A12" w:rsidTr="00DB2DE2">
        <w:trPr>
          <w:gridAfter w:val="1"/>
          <w:wAfter w:w="23" w:type="dxa"/>
        </w:trPr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65500" w:rsidRPr="003C3A12" w:rsidRDefault="00765500" w:rsidP="004D421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65500" w:rsidRPr="003C3A12" w:rsidRDefault="00765500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2</w:t>
            </w:r>
          </w:p>
        </w:tc>
        <w:tc>
          <w:tcPr>
            <w:tcW w:w="28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65500" w:rsidRPr="003C3A12" w:rsidRDefault="00765500" w:rsidP="004D421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Management </w:t>
            </w:r>
          </w:p>
        </w:tc>
        <w:tc>
          <w:tcPr>
            <w:tcW w:w="23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65500" w:rsidRPr="003C3A12" w:rsidRDefault="00765500" w:rsidP="004D4215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65500" w:rsidRPr="003C3A12" w:rsidRDefault="00765500" w:rsidP="004D4215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05534E" w:rsidRPr="003C3A12" w:rsidTr="00DB2DE2">
        <w:trPr>
          <w:gridAfter w:val="1"/>
          <w:wAfter w:w="23" w:type="dxa"/>
        </w:trPr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8B7B98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</w:t>
            </w:r>
            <w:r w:rsidR="0005534E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4</w:t>
            </w:r>
          </w:p>
        </w:tc>
        <w:tc>
          <w:tcPr>
            <w:tcW w:w="28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160B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Public and municipal </w:t>
            </w:r>
            <w:r w:rsidR="00E67C2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dministration</w:t>
            </w:r>
          </w:p>
        </w:tc>
        <w:tc>
          <w:tcPr>
            <w:tcW w:w="23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05534E" w:rsidRPr="003C3A12" w:rsidTr="00DB2DE2">
        <w:trPr>
          <w:gridAfter w:val="1"/>
          <w:wAfter w:w="23" w:type="dxa"/>
        </w:trPr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8B7B98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</w:t>
            </w:r>
            <w:r w:rsidR="0005534E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5</w:t>
            </w:r>
          </w:p>
        </w:tc>
        <w:tc>
          <w:tcPr>
            <w:tcW w:w="28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usiness informatics</w:t>
            </w:r>
          </w:p>
        </w:tc>
        <w:tc>
          <w:tcPr>
            <w:tcW w:w="23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05534E" w:rsidRPr="003C3A12" w:rsidTr="00DB2DE2">
        <w:trPr>
          <w:gridAfter w:val="1"/>
          <w:wAfter w:w="23" w:type="dxa"/>
        </w:trPr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8B7B98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</w:t>
            </w:r>
            <w:r w:rsidR="0005534E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8</w:t>
            </w:r>
          </w:p>
        </w:tc>
        <w:tc>
          <w:tcPr>
            <w:tcW w:w="28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inance and credit</w:t>
            </w:r>
          </w:p>
        </w:tc>
        <w:tc>
          <w:tcPr>
            <w:tcW w:w="23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05534E" w:rsidRPr="003C3A12" w:rsidTr="00DB2DE2">
        <w:trPr>
          <w:gridAfter w:val="1"/>
          <w:wAfter w:w="23" w:type="dxa"/>
        </w:trPr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8B7B98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2</w:t>
            </w:r>
            <w:r w:rsidR="0005534E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5D1401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4.01</w:t>
            </w:r>
          </w:p>
        </w:tc>
        <w:tc>
          <w:tcPr>
            <w:tcW w:w="28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3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EA17BD" w:rsidRPr="003C3A12" w:rsidTr="00DB2DE2">
        <w:trPr>
          <w:gridAfter w:val="1"/>
          <w:wAfter w:w="23" w:type="dxa"/>
        </w:trPr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7BD" w:rsidRDefault="00EA17BD" w:rsidP="00EA17BD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3.</w:t>
            </w:r>
          </w:p>
        </w:tc>
        <w:tc>
          <w:tcPr>
            <w:tcW w:w="13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7BD" w:rsidRPr="003C3A12" w:rsidRDefault="00EA17BD" w:rsidP="00EA17BD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6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04.01</w:t>
            </w:r>
          </w:p>
        </w:tc>
        <w:tc>
          <w:tcPr>
            <w:tcW w:w="28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7BD" w:rsidRPr="003C3A12" w:rsidRDefault="00EA17BD" w:rsidP="00EA17BD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story</w:t>
            </w:r>
          </w:p>
        </w:tc>
        <w:tc>
          <w:tcPr>
            <w:tcW w:w="23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7BD" w:rsidRPr="003C3A12" w:rsidRDefault="00EA17BD" w:rsidP="00EA17BD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7BD" w:rsidRPr="003C3A12" w:rsidRDefault="00EA17BD" w:rsidP="00EA17BD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DB2DE2" w:rsidRPr="003C3A12" w:rsidTr="00DB2DE2">
        <w:trPr>
          <w:trHeight w:val="349"/>
        </w:trPr>
        <w:tc>
          <w:tcPr>
            <w:tcW w:w="9594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2DE2" w:rsidRPr="003C3A12" w:rsidRDefault="00DB2DE2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- doctoral level</w:t>
            </w:r>
          </w:p>
        </w:tc>
      </w:tr>
      <w:tr w:rsidR="00DB2DE2" w:rsidRPr="003C3A12" w:rsidTr="00DB2DE2">
        <w:trPr>
          <w:trHeight w:val="640"/>
        </w:trPr>
        <w:tc>
          <w:tcPr>
            <w:tcW w:w="7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2DE2" w:rsidRPr="003C3A12" w:rsidRDefault="00DB2DE2" w:rsidP="004D421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4.</w:t>
            </w:r>
          </w:p>
        </w:tc>
        <w:tc>
          <w:tcPr>
            <w:tcW w:w="13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2DE2" w:rsidRPr="003C3A12" w:rsidRDefault="00DB2DE2" w:rsidP="00DB2DE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06.01</w:t>
            </w:r>
          </w:p>
        </w:tc>
        <w:tc>
          <w:tcPr>
            <w:tcW w:w="28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2DE2" w:rsidRPr="003C3A12" w:rsidRDefault="00DB2DE2" w:rsidP="004D421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conomics</w:t>
            </w:r>
          </w:p>
        </w:tc>
        <w:tc>
          <w:tcPr>
            <w:tcW w:w="23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2DE2" w:rsidRPr="003C3A12" w:rsidRDefault="00DB2DE2" w:rsidP="004D4215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DB2DE2" w:rsidRPr="003C3A12" w:rsidRDefault="00DB2DE2" w:rsidP="004D4215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</w:t>
            </w:r>
          </w:p>
        </w:tc>
        <w:tc>
          <w:tcPr>
            <w:tcW w:w="23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2DE2" w:rsidRPr="003C3A12" w:rsidRDefault="00DB2DE2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DB2DE2" w:rsidRPr="003C3A12" w:rsidRDefault="00DB2DE2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</w:tbl>
    <w:p w:rsidR="0005534E" w:rsidRPr="003C3A12" w:rsidRDefault="0005534E" w:rsidP="0005534E">
      <w:pPr>
        <w:spacing w:after="0" w:line="240" w:lineRule="auto"/>
        <w:rPr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802"/>
        <w:gridCol w:w="8769"/>
      </w:tblGrid>
      <w:tr w:rsidR="0005534E" w:rsidRPr="003C3A12" w:rsidTr="00087E34">
        <w:tc>
          <w:tcPr>
            <w:tcW w:w="10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Continuing education</w:t>
            </w:r>
          </w:p>
        </w:tc>
      </w:tr>
      <w:tr w:rsidR="0005534E" w:rsidRPr="003C3A12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Sub-categories</w:t>
            </w:r>
          </w:p>
        </w:tc>
      </w:tr>
      <w:tr w:rsidR="0005534E" w:rsidRPr="003C3A12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</w:tr>
      <w:tr w:rsidR="0005534E" w:rsidRPr="00AD6DD5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9F6803" w:rsidP="009F680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US"/>
              </w:rPr>
              <w:t xml:space="preserve">Continuing education for children and adults </w:t>
            </w:r>
          </w:p>
        </w:tc>
      </w:tr>
      <w:tr w:rsidR="0005534E" w:rsidRPr="003C3A12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Pr="003C3A12" w:rsidRDefault="009F6803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US"/>
              </w:rPr>
              <w:t>Continuing professional education</w:t>
            </w:r>
          </w:p>
        </w:tc>
      </w:tr>
    </w:tbl>
    <w:p w:rsidR="0005534E" w:rsidRPr="003C3A12" w:rsidRDefault="0005534E" w:rsidP="0005534E">
      <w:pPr>
        <w:spacing w:after="0" w:line="240" w:lineRule="auto"/>
        <w:rPr>
          <w:rFonts w:ascii="Calibri" w:eastAsia="Calibri" w:hAnsi="Calibri" w:cs="Times New Roman"/>
          <w:lang w:val="en-GB"/>
        </w:rPr>
      </w:pPr>
    </w:p>
    <w:p w:rsidR="0005534E" w:rsidRPr="003C3A12" w:rsidRDefault="0005534E" w:rsidP="0005534E">
      <w:pPr>
        <w:spacing w:after="0" w:line="240" w:lineRule="auto"/>
        <w:rPr>
          <w:rFonts w:ascii="Calibri" w:eastAsia="Calibri" w:hAnsi="Calibri" w:cs="Times New Roman"/>
          <w:lang w:val="en-GB"/>
        </w:rPr>
      </w:pPr>
    </w:p>
    <w:tbl>
      <w:tblPr>
        <w:tblW w:w="5031" w:type="pct"/>
        <w:tblInd w:w="-102" w:type="dxa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4819"/>
        <w:gridCol w:w="4674"/>
      </w:tblGrid>
      <w:tr w:rsidR="0005534E" w:rsidRPr="00AD6DD5" w:rsidTr="00087E34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05534E" w:rsidRPr="003C3A12" w:rsidRDefault="0005534E" w:rsidP="00087E34">
            <w:pPr>
              <w:shd w:val="clear" w:color="auto" w:fill="FFFFFF"/>
              <w:spacing w:after="0" w:line="240" w:lineRule="auto"/>
              <w:ind w:left="14" w:right="67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Regulatory document of the licensing authority on the issuance of the license for the provision of educational services:</w:t>
            </w: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05534E" w:rsidRPr="003C3A12" w:rsidRDefault="0005534E" w:rsidP="00087E34">
            <w:pPr>
              <w:shd w:val="clear" w:color="auto" w:fill="FFFFFF"/>
              <w:spacing w:after="0" w:line="240" w:lineRule="auto"/>
              <w:ind w:right="120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Regulatory document of the licensing authority on re-issuance of the license for the provision of educational services:</w:t>
            </w:r>
          </w:p>
        </w:tc>
      </w:tr>
      <w:tr w:rsidR="0005534E" w:rsidRPr="003C3A12" w:rsidTr="00087E34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5534E" w:rsidRPr="003C3A12" w:rsidRDefault="0005534E" w:rsidP="00087E34">
            <w:pPr>
              <w:shd w:val="clear" w:color="auto" w:fill="FFFFFF"/>
              <w:spacing w:after="0" w:line="240" w:lineRule="auto"/>
              <w:rPr>
                <w:rFonts w:ascii="Times New Roman" w:eastAsia="Calibri" w:hAnsi="Times New Roman" w:cs="Times New Roman"/>
                <w:lang w:val="en-GB"/>
              </w:rPr>
            </w:pP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05534E" w:rsidRPr="003C3A12" w:rsidRDefault="0005534E" w:rsidP="00087E34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Directive</w:t>
            </w:r>
          </w:p>
          <w:p w:rsidR="0005534E" w:rsidRPr="003C3A12" w:rsidRDefault="0005534E" w:rsidP="00BA3817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No. </w:t>
            </w:r>
            <w:r w:rsidR="00DB2DE2">
              <w:rPr>
                <w:rFonts w:ascii="Times New Roman" w:eastAsia="Calibri" w:hAnsi="Times New Roman" w:cs="Times New Roman"/>
                <w:lang w:val="en-GB"/>
              </w:rPr>
              <w:t>1272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 dated </w:t>
            </w:r>
            <w:r w:rsidR="00DB2DE2">
              <w:rPr>
                <w:rFonts w:ascii="Times New Roman" w:eastAsia="Calibri" w:hAnsi="Times New Roman" w:cs="Times New Roman"/>
                <w:lang w:val="en-GB"/>
              </w:rPr>
              <w:t>September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 </w:t>
            </w:r>
            <w:r w:rsidR="00BA3817">
              <w:rPr>
                <w:rFonts w:ascii="Times New Roman" w:eastAsia="Calibri" w:hAnsi="Times New Roman" w:cs="Times New Roman"/>
                <w:lang w:val="en-GB"/>
              </w:rPr>
              <w:t>09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, 201</w:t>
            </w:r>
            <w:r w:rsidR="00A717AB">
              <w:rPr>
                <w:rFonts w:ascii="Times New Roman" w:eastAsia="Calibri" w:hAnsi="Times New Roman" w:cs="Times New Roman"/>
                <w:lang w:val="en-GB"/>
              </w:rPr>
              <w:t>9</w:t>
            </w:r>
          </w:p>
        </w:tc>
      </w:tr>
    </w:tbl>
    <w:p w:rsidR="0005534E" w:rsidRPr="003C3A12" w:rsidRDefault="0005534E" w:rsidP="0005534E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:rsidR="0005534E" w:rsidRPr="003C3A12" w:rsidRDefault="0005534E" w:rsidP="0005534E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tbl>
      <w:tblPr>
        <w:tblStyle w:val="ac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81"/>
        <w:gridCol w:w="776"/>
        <w:gridCol w:w="3152"/>
        <w:gridCol w:w="777"/>
        <w:gridCol w:w="2385"/>
      </w:tblGrid>
      <w:tr w:rsidR="009F6803" w:rsidRPr="003C3A12" w:rsidTr="00087E34"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05534E" w:rsidRPr="003C3A12" w:rsidRDefault="008E6433" w:rsidP="008E6433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Head</w:t>
            </w:r>
          </w:p>
        </w:tc>
        <w:tc>
          <w:tcPr>
            <w:tcW w:w="850" w:type="dxa"/>
          </w:tcPr>
          <w:p w:rsidR="0005534E" w:rsidRPr="003C3A12" w:rsidRDefault="0005534E" w:rsidP="00087E34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05534E" w:rsidRPr="003C3A12" w:rsidRDefault="0005534E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&lt;signature&gt;</w:t>
            </w:r>
          </w:p>
        </w:tc>
        <w:tc>
          <w:tcPr>
            <w:tcW w:w="851" w:type="dxa"/>
          </w:tcPr>
          <w:p w:rsidR="0005534E" w:rsidRPr="003C3A12" w:rsidRDefault="0005534E" w:rsidP="00087E34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05534E" w:rsidRPr="003C3A12" w:rsidRDefault="009F6803" w:rsidP="009F6803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S</w:t>
            </w:r>
            <w:r w:rsidR="0005534E" w:rsidRPr="003C3A12">
              <w:rPr>
                <w:rFonts w:ascii="Times New Roman" w:eastAsia="Arial Unicode MS" w:hAnsi="Times New Roman" w:cs="Times New Roman"/>
                <w:lang w:val="en-GB"/>
              </w:rPr>
              <w:t>.</w:t>
            </w:r>
            <w:r w:rsidRPr="003C3A12">
              <w:rPr>
                <w:rFonts w:ascii="Times New Roman" w:eastAsia="Arial Unicode MS" w:hAnsi="Times New Roman" w:cs="Times New Roman"/>
                <w:lang w:val="en-GB"/>
              </w:rPr>
              <w:t>S</w:t>
            </w:r>
            <w:r w:rsidR="0005534E" w:rsidRPr="003C3A12">
              <w:rPr>
                <w:rFonts w:ascii="Times New Roman" w:eastAsia="Arial Unicode MS" w:hAnsi="Times New Roman" w:cs="Times New Roman"/>
                <w:lang w:val="en-GB"/>
              </w:rPr>
              <w:t xml:space="preserve">. </w:t>
            </w:r>
            <w:proofErr w:type="spellStart"/>
            <w:r w:rsidRPr="003C3A12">
              <w:rPr>
                <w:rFonts w:ascii="Times New Roman" w:eastAsia="Arial Unicode MS" w:hAnsi="Times New Roman" w:cs="Times New Roman"/>
                <w:lang w:val="en-GB"/>
              </w:rPr>
              <w:t>Kravtsov</w:t>
            </w:r>
            <w:proofErr w:type="spellEnd"/>
          </w:p>
        </w:tc>
      </w:tr>
      <w:tr w:rsidR="009F6803" w:rsidRPr="00AD6DD5" w:rsidTr="00087E34">
        <w:tc>
          <w:tcPr>
            <w:tcW w:w="266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05534E" w:rsidRPr="003C3A12" w:rsidRDefault="0005534E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position of authorised person of licensing authority)</w:t>
            </w:r>
          </w:p>
        </w:tc>
        <w:tc>
          <w:tcPr>
            <w:tcW w:w="850" w:type="dxa"/>
          </w:tcPr>
          <w:p w:rsidR="0005534E" w:rsidRPr="003C3A12" w:rsidRDefault="0005534E" w:rsidP="00087E34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hideMark/>
          </w:tcPr>
          <w:p w:rsidR="0005534E" w:rsidRPr="003C3A12" w:rsidRDefault="0005534E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signature of authorised person)</w:t>
            </w:r>
          </w:p>
        </w:tc>
        <w:tc>
          <w:tcPr>
            <w:tcW w:w="851" w:type="dxa"/>
          </w:tcPr>
          <w:p w:rsidR="0005534E" w:rsidRPr="003C3A12" w:rsidRDefault="0005534E" w:rsidP="00087E34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hideMark/>
          </w:tcPr>
          <w:p w:rsidR="0005534E" w:rsidRPr="003C3A12" w:rsidRDefault="0005534E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full name of authorised person)</w:t>
            </w:r>
          </w:p>
        </w:tc>
      </w:tr>
    </w:tbl>
    <w:p w:rsidR="0005534E" w:rsidRPr="003C3A12" w:rsidRDefault="0005534E" w:rsidP="0005534E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05534E" w:rsidRPr="003C3A12" w:rsidRDefault="0005534E" w:rsidP="0005534E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Round seal: Ministry of Education and Science of the Russian Federation,</w:t>
      </w:r>
    </w:p>
    <w:p w:rsidR="0005534E" w:rsidRPr="003C3A12" w:rsidRDefault="0005534E" w:rsidP="0005534E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05534E" w:rsidRPr="003C3A12" w:rsidRDefault="0005534E" w:rsidP="0005534E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:rsidR="0005534E" w:rsidRPr="003C3A12" w:rsidRDefault="0005534E" w:rsidP="00BA3817">
      <w:pPr>
        <w:spacing w:after="0" w:line="240" w:lineRule="auto"/>
        <w:rPr>
          <w:rFonts w:ascii="Times New Roman" w:eastAsia="Calibri" w:hAnsi="Times New Roman" w:cs="Times New Roman"/>
          <w:spacing w:val="-9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INN: 7701537808 OKPO: 0008397</w:t>
      </w:r>
    </w:p>
    <w:p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05534E" w:rsidRPr="003C3A12" w:rsidRDefault="00E90F35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  <w:r>
        <w:rPr>
          <w:rFonts w:ascii="Times New Roman" w:eastAsia="Calibri" w:hAnsi="Times New Roman" w:cs="Times New Roman"/>
          <w:spacing w:val="-9"/>
          <w:lang w:val="en-GB"/>
        </w:rPr>
        <w:t>Series 90П01 No. 00</w:t>
      </w:r>
      <w:r w:rsidR="00BA3817">
        <w:rPr>
          <w:rFonts w:ascii="Times New Roman" w:eastAsia="Calibri" w:hAnsi="Times New Roman" w:cs="Times New Roman"/>
          <w:spacing w:val="-9"/>
          <w:lang w:val="en-GB"/>
        </w:rPr>
        <w:t>44256</w:t>
      </w:r>
    </w:p>
    <w:p w:rsidR="0005534E" w:rsidRPr="003C3A12" w:rsidRDefault="0005534E" w:rsidP="0005534E">
      <w:pPr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br w:type="page"/>
      </w:r>
    </w:p>
    <w:p w:rsidR="0005534E" w:rsidRPr="003C3A12" w:rsidRDefault="0005534E" w:rsidP="0005534E">
      <w:pPr>
        <w:spacing w:after="0" w:line="240" w:lineRule="auto"/>
        <w:ind w:left="7788"/>
        <w:contextualSpacing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2 pages numbered and sealed</w:t>
      </w:r>
    </w:p>
    <w:p w:rsidR="0005534E" w:rsidRPr="003C3A12" w:rsidRDefault="0005534E" w:rsidP="0005534E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</w:p>
    <w:p w:rsidR="0005534E" w:rsidRPr="003C3A12" w:rsidRDefault="0005534E" w:rsidP="0005534E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Department Head</w:t>
      </w:r>
    </w:p>
    <w:p w:rsidR="0005534E" w:rsidRPr="003C3A12" w:rsidRDefault="0005534E" w:rsidP="0005534E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</w:p>
    <w:p w:rsidR="0005534E" w:rsidRPr="003C3A12" w:rsidRDefault="0005534E" w:rsidP="0005534E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  <w:r w:rsidRPr="003C3A12">
        <w:rPr>
          <w:rFonts w:ascii="Times New Roman" w:eastAsia="Times New Roman" w:hAnsi="Times New Roman" w:cs="Times New Roman"/>
          <w:i/>
          <w:lang w:val="en-GB"/>
        </w:rPr>
        <w:t>Signature</w:t>
      </w:r>
    </w:p>
    <w:p w:rsidR="0005534E" w:rsidRPr="003C3A12" w:rsidRDefault="009F6803" w:rsidP="0005534E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O</w:t>
      </w:r>
      <w:r w:rsidR="0005534E" w:rsidRPr="003C3A12">
        <w:rPr>
          <w:rFonts w:ascii="Times New Roman" w:eastAsia="Times New Roman" w:hAnsi="Times New Roman" w:cs="Times New Roman"/>
          <w:lang w:val="en-GB"/>
        </w:rPr>
        <w:t>.</w:t>
      </w:r>
      <w:r w:rsidRPr="003C3A12">
        <w:rPr>
          <w:rFonts w:ascii="Times New Roman" w:eastAsia="Times New Roman" w:hAnsi="Times New Roman" w:cs="Times New Roman"/>
          <w:lang w:val="en-GB"/>
        </w:rPr>
        <w:t>N</w:t>
      </w:r>
      <w:r w:rsidR="0005534E" w:rsidRPr="003C3A12">
        <w:rPr>
          <w:rFonts w:ascii="Times New Roman" w:eastAsia="Times New Roman" w:hAnsi="Times New Roman" w:cs="Times New Roman"/>
          <w:lang w:val="en-GB"/>
        </w:rPr>
        <w:t>.</w:t>
      </w:r>
      <w:r w:rsidRPr="003C3A12">
        <w:rPr>
          <w:rFonts w:ascii="Times New Roman" w:eastAsia="Times New Roman" w:hAnsi="Times New Roman" w:cs="Times New Roman"/>
          <w:lang w:val="en-GB"/>
        </w:rPr>
        <w:t xml:space="preserve"> </w:t>
      </w:r>
      <w:proofErr w:type="spellStart"/>
      <w:r w:rsidRPr="003C3A12">
        <w:rPr>
          <w:rFonts w:ascii="Times New Roman" w:eastAsia="Times New Roman" w:hAnsi="Times New Roman" w:cs="Times New Roman"/>
          <w:lang w:val="en-GB"/>
        </w:rPr>
        <w:t>Yakimchuk</w:t>
      </w:r>
      <w:proofErr w:type="spellEnd"/>
    </w:p>
    <w:p w:rsidR="0005534E" w:rsidRPr="003C3A12" w:rsidRDefault="0005534E" w:rsidP="0005534E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Round seal:</w:t>
      </w:r>
    </w:p>
    <w:p w:rsidR="0005534E" w:rsidRPr="003C3A12" w:rsidRDefault="0005534E" w:rsidP="0005534E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Ministry of Education and Science of the Russian Federation</w:t>
      </w:r>
    </w:p>
    <w:p w:rsidR="0005534E" w:rsidRPr="003C3A12" w:rsidRDefault="0005534E" w:rsidP="0005534E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05534E" w:rsidRPr="003C3A12" w:rsidRDefault="0005534E" w:rsidP="0005534E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:rsidR="0005534E" w:rsidRPr="003C3A12" w:rsidRDefault="0005534E" w:rsidP="0005534E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INN: 7701537808 OKPO: 0008397</w:t>
      </w:r>
    </w:p>
    <w:p w:rsidR="0005534E" w:rsidRPr="003C3A12" w:rsidRDefault="0005534E" w:rsidP="0005534E">
      <w:pPr>
        <w:spacing w:after="0" w:line="240" w:lineRule="auto"/>
        <w:contextualSpacing/>
        <w:jc w:val="right"/>
        <w:rPr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OR DOCUMENTS</w:t>
      </w: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DA1AC4" w:rsidRPr="003C3A12" w:rsidRDefault="00782AC4" w:rsidP="00DA1AC4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>Annex No. 3.</w:t>
      </w:r>
      <w:r w:rsidR="006A6710">
        <w:rPr>
          <w:rFonts w:ascii="Times New Roman" w:hAnsi="Times New Roman" w:cs="Times New Roman"/>
          <w:lang w:val="en-GB"/>
        </w:rPr>
        <w:t>4</w:t>
      </w:r>
      <w:r w:rsidR="00DA1AC4" w:rsidRPr="003C3A12">
        <w:rPr>
          <w:rFonts w:ascii="Times New Roman" w:hAnsi="Times New Roman" w:cs="Times New Roman"/>
          <w:lang w:val="en-GB"/>
        </w:rPr>
        <w:t xml:space="preserve"> to the License</w:t>
      </w:r>
    </w:p>
    <w:p w:rsidR="00DA1AC4" w:rsidRPr="003C3A12" w:rsidRDefault="00DA1AC4" w:rsidP="00DA1AC4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proofErr w:type="gramStart"/>
      <w:r w:rsidRPr="003C3A12">
        <w:rPr>
          <w:rFonts w:ascii="Times New Roman" w:hAnsi="Times New Roman" w:cs="Times New Roman"/>
          <w:lang w:val="en-GB"/>
        </w:rPr>
        <w:t>for</w:t>
      </w:r>
      <w:proofErr w:type="gramEnd"/>
      <w:r w:rsidRPr="003C3A12">
        <w:rPr>
          <w:rFonts w:ascii="Times New Roman" w:hAnsi="Times New Roman" w:cs="Times New Roman"/>
          <w:lang w:val="en-GB"/>
        </w:rPr>
        <w:t xml:space="preserve"> the Provision of Educational Services</w:t>
      </w:r>
    </w:p>
    <w:p w:rsidR="00DA1AC4" w:rsidRPr="003C3A12" w:rsidRDefault="00DA1AC4" w:rsidP="000B293A">
      <w:pPr>
        <w:shd w:val="clear" w:color="auto" w:fill="FFFFFF"/>
        <w:spacing w:after="120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>No. 2593 dated May 24, 2017</w:t>
      </w:r>
    </w:p>
    <w:tbl>
      <w:tblPr>
        <w:tblStyle w:val="ac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1"/>
      </w:tblGrid>
      <w:tr w:rsidR="00DA1AC4" w:rsidRPr="00AD6DD5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DA1AC4" w:rsidRPr="003C3A12" w:rsidRDefault="00DA1AC4" w:rsidP="00087E34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z w:val="24"/>
                <w:lang w:val="en-GB"/>
              </w:rPr>
              <w:t>FEDERAL EDUCATION AND SCIENCE SUPERVISION AGENCY</w:t>
            </w:r>
          </w:p>
        </w:tc>
      </w:tr>
      <w:tr w:rsidR="00DA1AC4" w:rsidRPr="003C3A12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DA1AC4" w:rsidRPr="003C3A12" w:rsidRDefault="00DA1AC4" w:rsidP="00087E34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10"/>
                <w:sz w:val="20"/>
                <w:lang w:val="en-GB"/>
              </w:rPr>
              <w:t>name of licensing authority</w:t>
            </w:r>
          </w:p>
        </w:tc>
      </w:tr>
      <w:tr w:rsidR="00DA1AC4" w:rsidRPr="00AD6DD5" w:rsidTr="000B293A">
        <w:trPr>
          <w:trHeight w:val="402"/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DA1AC4" w:rsidRPr="003C3A12" w:rsidRDefault="00E67C21" w:rsidP="000160B2">
            <w:pPr>
              <w:spacing w:before="12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Nizhny Novgorod branch </w:t>
            </w:r>
            <w:r w:rsidR="002C3522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of </w:t>
            </w:r>
            <w:r w:rsidR="00130D5F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federal state autonomous </w:t>
            </w:r>
          </w:p>
        </w:tc>
      </w:tr>
      <w:tr w:rsidR="00284A6A" w:rsidRPr="00AD6DD5" w:rsidTr="00284A6A">
        <w:trPr>
          <w:trHeight w:val="402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84A6A" w:rsidRPr="003C3A12" w:rsidDel="00C10714" w:rsidRDefault="000579C8" w:rsidP="002C3522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educational </w:t>
            </w:r>
            <w:r w:rsidR="00130D5F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institution of higher education</w:t>
            </w:r>
          </w:p>
        </w:tc>
      </w:tr>
      <w:tr w:rsidR="00DA1AC4" w:rsidRPr="00AD6DD5" w:rsidTr="000B293A">
        <w:trPr>
          <w:trHeight w:val="33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DA1AC4" w:rsidRPr="003C3A12" w:rsidRDefault="00E67C21" w:rsidP="000160B2">
            <w:pPr>
              <w:spacing w:before="12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="00130D5F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National Research University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="00130D5F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Higher School of Economics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”</w:t>
            </w:r>
          </w:p>
        </w:tc>
      </w:tr>
      <w:tr w:rsidR="006A30A0" w:rsidRPr="003C3A12" w:rsidTr="002C3522">
        <w:trPr>
          <w:trHeight w:val="301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A30A0" w:rsidRPr="003C3A12" w:rsidRDefault="00130D5F" w:rsidP="000B293A">
            <w:pPr>
              <w:spacing w:before="12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(HSE - Nizhny Novgorod)</w:t>
            </w:r>
          </w:p>
        </w:tc>
      </w:tr>
      <w:tr w:rsidR="00DA1AC4" w:rsidRPr="00AD6DD5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DA1AC4" w:rsidRPr="003C3A12" w:rsidRDefault="00DA1AC4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 xml:space="preserve">(full and short name (if any) (including brand name) of legal entity or its branch, </w:t>
            </w:r>
          </w:p>
          <w:p w:rsidR="00DA1AC4" w:rsidRPr="003C3A12" w:rsidRDefault="00DA1AC4" w:rsidP="00087E34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organisational and legal form of entity)</w:t>
            </w:r>
          </w:p>
        </w:tc>
      </w:tr>
      <w:tr w:rsidR="00DA1AC4" w:rsidRPr="003C3A12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DA1AC4" w:rsidRPr="003C3A12" w:rsidRDefault="00DA1AC4" w:rsidP="00087E34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0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ormovskoye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hosse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Nizhny Novgorod, 603014 </w:t>
            </w:r>
          </w:p>
        </w:tc>
      </w:tr>
      <w:tr w:rsidR="00DA1AC4" w:rsidRPr="00AD6DD5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DA1AC4" w:rsidRPr="003C3A12" w:rsidRDefault="00DA1AC4" w:rsidP="00087E34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address of legal entity or its branch</w:t>
            </w:r>
          </w:p>
        </w:tc>
      </w:tr>
      <w:tr w:rsidR="006A6710" w:rsidRPr="006A6710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A6710" w:rsidRDefault="006A6710" w:rsidP="00217900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ostin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Office P</w:t>
            </w:r>
            <w:r w:rsidRPr="006A671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1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, </w:t>
            </w:r>
          </w:p>
          <w:p w:rsidR="006A6710" w:rsidRPr="006A6710" w:rsidRDefault="006A6710" w:rsidP="00217900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Nizhny Novgorod,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Nishegorodsky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district, 603000</w:t>
            </w:r>
          </w:p>
        </w:tc>
      </w:tr>
      <w:tr w:rsidR="006A6710" w:rsidRPr="006A6710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A6710" w:rsidRPr="006A6710" w:rsidRDefault="006A6710" w:rsidP="006A6710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6A671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 </w:t>
            </w:r>
            <w:proofErr w:type="spellStart"/>
            <w:r w:rsidRPr="006A671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ostina</w:t>
            </w:r>
            <w:proofErr w:type="spellEnd"/>
            <w:r w:rsidRPr="006A671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6A671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6A671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Offic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2</w:t>
            </w:r>
            <w:r w:rsidRPr="006A671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</w:p>
          <w:p w:rsidR="006A6710" w:rsidRPr="003C3A12" w:rsidRDefault="006A6710" w:rsidP="006A6710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6A671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Nizhny Novgorod, </w:t>
            </w:r>
            <w:proofErr w:type="spellStart"/>
            <w:r w:rsidRPr="006A671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Nishegorodsky</w:t>
            </w:r>
            <w:proofErr w:type="spellEnd"/>
            <w:r w:rsidRPr="006A671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district, 603000</w:t>
            </w:r>
          </w:p>
        </w:tc>
      </w:tr>
      <w:tr w:rsidR="006A6710" w:rsidRPr="006A6710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A6710" w:rsidRPr="006A6710" w:rsidRDefault="006A6710" w:rsidP="006A6710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6A671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 </w:t>
            </w:r>
            <w:proofErr w:type="spellStart"/>
            <w:r w:rsidRPr="006A671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ostina</w:t>
            </w:r>
            <w:proofErr w:type="spellEnd"/>
            <w:r w:rsidRPr="006A671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6A671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6A671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 </w:t>
            </w:r>
          </w:p>
          <w:p w:rsidR="006A6710" w:rsidRPr="003C3A12" w:rsidRDefault="006A6710" w:rsidP="006A6710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6A671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Nizhny Novgorod, </w:t>
            </w:r>
            <w:proofErr w:type="spellStart"/>
            <w:r w:rsidRPr="006A671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Nishegorodsky</w:t>
            </w:r>
            <w:proofErr w:type="spellEnd"/>
            <w:r w:rsidRPr="006A671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district, 603000</w:t>
            </w:r>
          </w:p>
        </w:tc>
      </w:tr>
      <w:tr w:rsidR="00DA1AC4" w:rsidRPr="003C3A12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A1AC4" w:rsidRPr="003C3A12" w:rsidRDefault="00217900" w:rsidP="00217900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36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Rodionov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Nizhny Novgorod, 603000; </w:t>
            </w:r>
          </w:p>
        </w:tc>
      </w:tr>
      <w:tr w:rsidR="00DA1AC4" w:rsidRPr="003C3A12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A1AC4" w:rsidRPr="003C3A12" w:rsidRDefault="00DA1AC4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0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ormovskoye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hosse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Nizhny Novgorod, 603014;</w:t>
            </w:r>
          </w:p>
        </w:tc>
      </w:tr>
      <w:tr w:rsidR="00DA1AC4" w:rsidRPr="00AD6DD5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A1AC4" w:rsidRPr="003C3A12" w:rsidRDefault="003979CA" w:rsidP="000160B2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Offices P1 and P2, </w:t>
            </w:r>
            <w:r w:rsidR="00DA1AC4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v </w:t>
            </w:r>
            <w:proofErr w:type="spellStart"/>
            <w:r w:rsidR="00DA1AC4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vovskaya</w:t>
            </w:r>
            <w:proofErr w:type="spellEnd"/>
            <w:r w:rsidR="00DA1AC4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="00DA1AC4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="00DA1AC4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Nizhny Novgorod, 603095;</w:t>
            </w:r>
          </w:p>
        </w:tc>
      </w:tr>
      <w:tr w:rsidR="00DA1AC4" w:rsidRPr="00AD6DD5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A1AC4" w:rsidRPr="003C3A12" w:rsidRDefault="00217900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5/12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olsh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chyor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Bld. 2 and 3, Nizhny Novgorod, 603155</w:t>
            </w:r>
          </w:p>
        </w:tc>
      </w:tr>
      <w:tr w:rsidR="006A6710" w:rsidRPr="00AD6DD5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A6710" w:rsidRPr="003C3A12" w:rsidRDefault="006A6710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5/12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olshay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chorskay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Nizhny Novgorod, 603155</w:t>
            </w:r>
          </w:p>
        </w:tc>
      </w:tr>
    </w:tbl>
    <w:p w:rsidR="00DA1AC4" w:rsidRPr="003C3A12" w:rsidRDefault="00DA1AC4" w:rsidP="00DA1AC4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locations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where the licensee or its branches provide educational services, </w:t>
      </w:r>
    </w:p>
    <w:p w:rsidR="00DA1AC4" w:rsidRPr="003C3A12" w:rsidRDefault="00DA1AC4" w:rsidP="00DA1AC4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except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locations where educational services are provided </w:t>
      </w:r>
    </w:p>
    <w:p w:rsidR="00DA1AC4" w:rsidRPr="003C3A12" w:rsidRDefault="00DA1AC4" w:rsidP="00DA1AC4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within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the scope of core and continuing professional programmes </w:t>
      </w:r>
    </w:p>
    <w:tbl>
      <w:tblPr>
        <w:tblStyle w:val="ac"/>
        <w:tblW w:w="9923" w:type="dxa"/>
        <w:tblInd w:w="-176" w:type="dxa"/>
        <w:tblLook w:val="04A0" w:firstRow="1" w:lastRow="0" w:firstColumn="1" w:lastColumn="0" w:noHBand="0" w:noVBand="1"/>
      </w:tblPr>
      <w:tblGrid>
        <w:gridCol w:w="670"/>
        <w:gridCol w:w="1461"/>
        <w:gridCol w:w="3126"/>
        <w:gridCol w:w="2568"/>
        <w:gridCol w:w="2098"/>
      </w:tblGrid>
      <w:tr w:rsidR="00DA1AC4" w:rsidRPr="003C3A12" w:rsidTr="00BE204F">
        <w:trPr>
          <w:trHeight w:val="344"/>
        </w:trPr>
        <w:tc>
          <w:tcPr>
            <w:tcW w:w="99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Professional education</w:t>
            </w:r>
          </w:p>
        </w:tc>
      </w:tr>
      <w:tr w:rsidR="00DA1AC4" w:rsidRPr="00AD6DD5" w:rsidTr="006A6710">
        <w:trPr>
          <w:trHeight w:val="1358"/>
        </w:trPr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Codes of professions, </w:t>
            </w:r>
          </w:p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3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Professions, </w:t>
            </w:r>
          </w:p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Level of education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74A9E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</w:t>
            </w:r>
          </w:p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(degrees) </w:t>
            </w:r>
          </w:p>
          <w:p w:rsidR="00174A9E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awarded </w:t>
            </w:r>
          </w:p>
          <w:p w:rsidR="00DA1AC4" w:rsidRPr="003C3A12" w:rsidRDefault="00DA1AC4" w:rsidP="000606E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upon graduation</w:t>
            </w:r>
          </w:p>
        </w:tc>
      </w:tr>
      <w:tr w:rsidR="00DA1AC4" w:rsidRPr="003C3A12" w:rsidTr="006A6710">
        <w:trPr>
          <w:trHeight w:val="332"/>
        </w:trPr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3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DA1AC4" w:rsidRPr="003C3A12" w:rsidTr="00BE204F">
        <w:trPr>
          <w:trHeight w:val="344"/>
        </w:trPr>
        <w:tc>
          <w:tcPr>
            <w:tcW w:w="99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 undergraduate level</w:t>
            </w:r>
          </w:p>
        </w:tc>
      </w:tr>
      <w:tr w:rsidR="00DA1AC4" w:rsidRPr="003C3A12" w:rsidTr="006A6710">
        <w:trPr>
          <w:trHeight w:val="565"/>
        </w:trPr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.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3.01</w:t>
            </w:r>
          </w:p>
        </w:tc>
        <w:tc>
          <w:tcPr>
            <w:tcW w:w="3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thematics</w:t>
            </w:r>
          </w:p>
        </w:tc>
        <w:tc>
          <w:tcPr>
            <w:tcW w:w="2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</w:tbl>
    <w:p w:rsidR="0033472E" w:rsidRDefault="0033472E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33472E" w:rsidRDefault="0033472E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33472E" w:rsidRDefault="0033472E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33472E" w:rsidRDefault="0033472E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33472E" w:rsidRDefault="0033472E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33472E" w:rsidRDefault="0033472E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6A6710" w:rsidRDefault="00DA1AC4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 w:rsidR="00C0667B">
        <w:rPr>
          <w:rFonts w:ascii="Times New Roman" w:hAnsi="Times New Roman" w:cs="Times New Roman"/>
          <w:spacing w:val="-9"/>
          <w:lang w:val="en-GB"/>
        </w:rPr>
        <w:t>01 No. 0043948</w:t>
      </w:r>
    </w:p>
    <w:p w:rsidR="006A6710" w:rsidRDefault="006A6710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9923" w:type="dxa"/>
        <w:tblInd w:w="-176" w:type="dxa"/>
        <w:tblLook w:val="04A0" w:firstRow="1" w:lastRow="0" w:firstColumn="1" w:lastColumn="0" w:noHBand="0" w:noVBand="1"/>
      </w:tblPr>
      <w:tblGrid>
        <w:gridCol w:w="528"/>
        <w:gridCol w:w="1467"/>
        <w:gridCol w:w="3109"/>
        <w:gridCol w:w="81"/>
        <w:gridCol w:w="2614"/>
        <w:gridCol w:w="2124"/>
      </w:tblGrid>
      <w:tr w:rsidR="006A6710" w:rsidRPr="003C3A12" w:rsidTr="00C0667B">
        <w:trPr>
          <w:trHeight w:val="417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A6710" w:rsidRPr="003C3A12" w:rsidRDefault="006A6710" w:rsidP="004D421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bookmarkStart w:id="0" w:name="_GoBack"/>
            <w:bookmarkEnd w:id="0"/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.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A6710" w:rsidRPr="003C3A12" w:rsidRDefault="006A6710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3.02</w:t>
            </w:r>
          </w:p>
        </w:tc>
        <w:tc>
          <w:tcPr>
            <w:tcW w:w="31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A6710" w:rsidRPr="003C3A12" w:rsidRDefault="006A6710" w:rsidP="004D421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Applied mathematics and informatics 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A6710" w:rsidRPr="003C3A12" w:rsidRDefault="006A6710" w:rsidP="004D4215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A6710" w:rsidRPr="003C3A12" w:rsidRDefault="006A6710" w:rsidP="004D4215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6A6710" w:rsidRPr="003C3A12" w:rsidTr="00C0667B">
        <w:trPr>
          <w:trHeight w:val="629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A6710" w:rsidRPr="003C3A12" w:rsidRDefault="006A6710" w:rsidP="004D421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.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A6710" w:rsidRPr="003C3A12" w:rsidRDefault="006A6710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3.04</w:t>
            </w:r>
          </w:p>
        </w:tc>
        <w:tc>
          <w:tcPr>
            <w:tcW w:w="31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A6710" w:rsidRPr="003C3A12" w:rsidRDefault="006A6710" w:rsidP="004D421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oftware engineering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A6710" w:rsidRPr="003C3A12" w:rsidRDefault="006A6710" w:rsidP="004D4215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A6710" w:rsidRPr="003C3A12" w:rsidRDefault="006A6710" w:rsidP="004D4215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6A6710" w:rsidRPr="003C3A12" w:rsidTr="00C0667B">
        <w:trPr>
          <w:trHeight w:val="617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A6710" w:rsidRPr="003C3A12" w:rsidRDefault="006A6710" w:rsidP="004D421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.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A6710" w:rsidRPr="003C3A12" w:rsidRDefault="006A6710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1</w:t>
            </w:r>
          </w:p>
        </w:tc>
        <w:tc>
          <w:tcPr>
            <w:tcW w:w="31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A6710" w:rsidRPr="003C3A12" w:rsidRDefault="006A6710" w:rsidP="004D421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Economics 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A6710" w:rsidRPr="003C3A12" w:rsidRDefault="006A6710" w:rsidP="004D4215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A6710" w:rsidRPr="003C3A12" w:rsidRDefault="006A6710" w:rsidP="004D4215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6A6710" w:rsidRPr="003C3A12" w:rsidTr="00C0667B">
        <w:trPr>
          <w:trHeight w:val="617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A6710" w:rsidRPr="003C3A12" w:rsidRDefault="006A6710" w:rsidP="004D421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.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A6710" w:rsidRPr="003C3A12" w:rsidRDefault="006A6710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2</w:t>
            </w:r>
          </w:p>
        </w:tc>
        <w:tc>
          <w:tcPr>
            <w:tcW w:w="31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A6710" w:rsidRPr="003C3A12" w:rsidRDefault="006A6710" w:rsidP="004D421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Management 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A6710" w:rsidRPr="003C3A12" w:rsidRDefault="006A6710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A6710" w:rsidRPr="003C3A12" w:rsidRDefault="006A6710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6A6710" w:rsidRPr="003C3A12" w:rsidTr="00C0667B">
        <w:trPr>
          <w:trHeight w:val="617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6710" w:rsidRPr="003C3A12" w:rsidRDefault="006A6710" w:rsidP="004D421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.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6710" w:rsidRPr="003C3A12" w:rsidRDefault="006A6710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5</w:t>
            </w:r>
          </w:p>
        </w:tc>
        <w:tc>
          <w:tcPr>
            <w:tcW w:w="31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6710" w:rsidRPr="003C3A12" w:rsidRDefault="006A6710" w:rsidP="004D421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usiness informatics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6710" w:rsidRPr="003C3A12" w:rsidRDefault="006A6710" w:rsidP="004D4215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6710" w:rsidRPr="003C3A12" w:rsidRDefault="006A6710" w:rsidP="004D4215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6A6710" w:rsidRPr="003C3A12" w:rsidTr="00C0667B">
        <w:trPr>
          <w:trHeight w:val="439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6710" w:rsidRPr="003C3A12" w:rsidRDefault="006A6710" w:rsidP="004D421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.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6710" w:rsidRPr="003C3A12" w:rsidRDefault="006A6710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3.01</w:t>
            </w:r>
          </w:p>
        </w:tc>
        <w:tc>
          <w:tcPr>
            <w:tcW w:w="31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6710" w:rsidRPr="003C3A12" w:rsidRDefault="006A6710" w:rsidP="004D421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6710" w:rsidRPr="003C3A12" w:rsidRDefault="006A6710" w:rsidP="004D4215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6710" w:rsidRPr="003C3A12" w:rsidRDefault="006A6710" w:rsidP="004D4215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6A6710" w:rsidRPr="003C3A12" w:rsidTr="00C0667B">
        <w:trPr>
          <w:trHeight w:val="557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6710" w:rsidRPr="003C3A12" w:rsidRDefault="006A6710" w:rsidP="004D421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.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6710" w:rsidRPr="003C3A12" w:rsidRDefault="006A6710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3.01</w:t>
            </w:r>
          </w:p>
        </w:tc>
        <w:tc>
          <w:tcPr>
            <w:tcW w:w="31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6710" w:rsidRPr="003C3A12" w:rsidRDefault="006A6710" w:rsidP="004D421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Philology 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6710" w:rsidRPr="003C3A12" w:rsidRDefault="006A6710" w:rsidP="004D4215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6710" w:rsidRPr="003C3A12" w:rsidRDefault="006A6710" w:rsidP="004D4215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DA1AC4" w:rsidRPr="003C3A12" w:rsidTr="00C0667B"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.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3.03</w:t>
            </w:r>
          </w:p>
        </w:tc>
        <w:tc>
          <w:tcPr>
            <w:tcW w:w="3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undamental and applied linguistics</w:t>
            </w:r>
          </w:p>
        </w:tc>
        <w:tc>
          <w:tcPr>
            <w:tcW w:w="26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</w:tbl>
    <w:p w:rsidR="00DA1AC4" w:rsidRPr="003C3A12" w:rsidRDefault="00DA1AC4" w:rsidP="00DA1AC4">
      <w:pPr>
        <w:shd w:val="clear" w:color="auto" w:fill="FFFFFF"/>
        <w:ind w:right="-2"/>
        <w:contextualSpacing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9923" w:type="dxa"/>
        <w:tblInd w:w="-176" w:type="dxa"/>
        <w:tblLook w:val="04A0" w:firstRow="1" w:lastRow="0" w:firstColumn="1" w:lastColumn="0" w:noHBand="0" w:noVBand="1"/>
      </w:tblPr>
      <w:tblGrid>
        <w:gridCol w:w="568"/>
        <w:gridCol w:w="1559"/>
        <w:gridCol w:w="3005"/>
        <w:gridCol w:w="2665"/>
        <w:gridCol w:w="2126"/>
      </w:tblGrid>
      <w:tr w:rsidR="00DA1AC4" w:rsidRPr="003C3A12" w:rsidTr="00C0667B">
        <w:tc>
          <w:tcPr>
            <w:tcW w:w="99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</w:t>
            </w:r>
            <w:r w:rsidR="00D71F00"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 xml:space="preserve"> </w:t>
            </w: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 xml:space="preserve"> Master’s level</w:t>
            </w:r>
          </w:p>
        </w:tc>
      </w:tr>
      <w:tr w:rsidR="00C0667B" w:rsidRPr="003C3A12" w:rsidTr="00C0667B"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667B" w:rsidRPr="003C3A12" w:rsidRDefault="00C0667B" w:rsidP="00C0667B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667B" w:rsidRPr="003C3A12" w:rsidRDefault="00C0667B" w:rsidP="00C0667B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4.01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667B" w:rsidRPr="003C3A12" w:rsidRDefault="00C0667B" w:rsidP="00C0667B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thematics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667B" w:rsidRPr="003C3A12" w:rsidRDefault="00C0667B" w:rsidP="00C0667B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667B" w:rsidRPr="003C3A12" w:rsidRDefault="00C0667B" w:rsidP="00C0667B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DA1AC4" w:rsidRPr="003C3A12" w:rsidTr="00C0667B"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AC4" w:rsidRPr="003C3A12" w:rsidRDefault="00795225" w:rsidP="0079522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</w:t>
            </w:r>
            <w:r w:rsidR="00A2182E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4.02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Applied mathematics and informatics 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DA1AC4" w:rsidRPr="003C3A12" w:rsidTr="00C0667B"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AC4" w:rsidRPr="003C3A12" w:rsidRDefault="00DC5836" w:rsidP="00DC583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2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1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Economics 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DA1AC4" w:rsidRPr="003C3A12" w:rsidTr="00C0667B"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AC4" w:rsidRPr="003C3A12" w:rsidRDefault="00DC5836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3</w:t>
            </w:r>
            <w:r w:rsidR="00A2182E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2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Management 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DA1AC4" w:rsidRPr="003C3A12" w:rsidTr="00C0667B"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AC4" w:rsidRPr="003C3A12" w:rsidRDefault="00DC5836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4</w:t>
            </w:r>
            <w:r w:rsidR="00A2182E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160B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</w:t>
            </w:r>
            <w:r w:rsidR="003979CA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4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05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usiness informatics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DA1AC4" w:rsidRPr="003C3A12" w:rsidTr="00C0667B"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AC4" w:rsidRPr="003C3A12" w:rsidRDefault="00DC5836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5</w:t>
            </w:r>
            <w:r w:rsidR="00A2182E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8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inance and credit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DA1AC4" w:rsidRPr="003C3A12" w:rsidTr="00C0667B"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AC4" w:rsidRPr="003C3A12" w:rsidRDefault="00A2182E" w:rsidP="0066239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="00662391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4.01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0606E5" w:rsidRPr="003C3A12" w:rsidTr="00C0667B"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662391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7</w:t>
            </w:r>
            <w:r w:rsidR="00A2182E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0606E5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4.01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0606E5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ilology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0606E5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0606E5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DA1AC4" w:rsidRPr="003C3A12" w:rsidTr="00C0667B"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A2182E" w:rsidP="0066239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="00662391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4.03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undamental and applied linguistics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</w:tbl>
    <w:p w:rsidR="00DA1AC4" w:rsidRPr="003C3A12" w:rsidRDefault="00DA1AC4" w:rsidP="00DA1AC4">
      <w:pPr>
        <w:spacing w:after="0" w:line="240" w:lineRule="auto"/>
        <w:rPr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763"/>
        <w:gridCol w:w="1336"/>
        <w:gridCol w:w="2846"/>
        <w:gridCol w:w="2318"/>
        <w:gridCol w:w="2308"/>
      </w:tblGrid>
      <w:tr w:rsidR="00DA1AC4" w:rsidRPr="003C3A12" w:rsidTr="000606E5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160B2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</w:t>
            </w:r>
            <w:r w:rsidR="003979CA"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 xml:space="preserve"> </w:t>
            </w: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doctoral level</w:t>
            </w:r>
          </w:p>
        </w:tc>
      </w:tr>
      <w:tr w:rsidR="00DA1AC4" w:rsidRPr="003C3A12" w:rsidTr="000606E5"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AC4" w:rsidRPr="003C3A12" w:rsidRDefault="00A2182E" w:rsidP="00C12D0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="00C12D0A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AC4" w:rsidRPr="003C3A12" w:rsidRDefault="000606E5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6.01</w:t>
            </w:r>
          </w:p>
        </w:tc>
        <w:tc>
          <w:tcPr>
            <w:tcW w:w="2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AC4" w:rsidRPr="003C3A12" w:rsidRDefault="000606E5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0606E5" w:rsidP="000606E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-</w:t>
            </w:r>
          </w:p>
          <w:p w:rsidR="00DA1AC4" w:rsidRPr="003C3A12" w:rsidRDefault="000606E5" w:rsidP="000606E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doctoral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0606E5" w:rsidP="000606E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DA1AC4" w:rsidRPr="003C3A12" w:rsidRDefault="000606E5" w:rsidP="000606E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DA1AC4" w:rsidRPr="003C3A12" w:rsidTr="000606E5"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AC4" w:rsidRPr="003C3A12" w:rsidRDefault="00C12D0A" w:rsidP="00C12D0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0</w:t>
            </w:r>
            <w:r w:rsidR="00A2182E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6.01</w:t>
            </w:r>
          </w:p>
        </w:tc>
        <w:tc>
          <w:tcPr>
            <w:tcW w:w="2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formatics and computer engineering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DA1AC4" w:rsidRPr="003C3A12" w:rsidRDefault="00DA1AC4" w:rsidP="00087E34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DA1AC4" w:rsidRPr="003C3A12" w:rsidTr="00A2182E"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AC4" w:rsidRPr="003C3A12" w:rsidRDefault="00A2182E" w:rsidP="00C12D0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="00C12D0A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6.01</w:t>
            </w:r>
          </w:p>
        </w:tc>
        <w:tc>
          <w:tcPr>
            <w:tcW w:w="2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Economics 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DA1AC4" w:rsidRPr="003C3A12" w:rsidRDefault="00DA1AC4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DA1AC4" w:rsidRPr="003C3A12" w:rsidRDefault="00DA1AC4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C12D0A" w:rsidRPr="003C3A12" w:rsidTr="00A2182E"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2D0A" w:rsidRPr="003C3A12" w:rsidRDefault="00C12D0A" w:rsidP="00C12D0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2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2D0A" w:rsidRPr="003C3A12" w:rsidRDefault="00C12D0A" w:rsidP="00C12D0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06.01</w:t>
            </w:r>
          </w:p>
        </w:tc>
        <w:tc>
          <w:tcPr>
            <w:tcW w:w="2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2D0A" w:rsidRPr="003C3A12" w:rsidRDefault="00C12D0A" w:rsidP="00C12D0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2D0A" w:rsidRPr="003C3A12" w:rsidRDefault="00C12D0A" w:rsidP="00C12D0A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C12D0A" w:rsidRPr="003C3A12" w:rsidRDefault="00C12D0A" w:rsidP="00C12D0A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2D0A" w:rsidRPr="003C3A12" w:rsidRDefault="00C12D0A" w:rsidP="00C12D0A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C12D0A" w:rsidRPr="003C3A12" w:rsidRDefault="00C12D0A" w:rsidP="00C12D0A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0606E5" w:rsidRPr="003C3A12" w:rsidTr="000606E5"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A2182E" w:rsidP="00C12D0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="00C12D0A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0606E5" w:rsidP="000606E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6.01</w:t>
            </w:r>
          </w:p>
        </w:tc>
        <w:tc>
          <w:tcPr>
            <w:tcW w:w="2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0606E5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0606E5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0606E5" w:rsidRPr="003C3A12" w:rsidRDefault="000606E5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3C3A12" w:rsidRDefault="000606E5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0606E5" w:rsidRPr="003C3A12" w:rsidRDefault="000606E5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</w:tbl>
    <w:p w:rsidR="00DA1AC4" w:rsidRDefault="00DA1AC4" w:rsidP="00DA1AC4">
      <w:pPr>
        <w:spacing w:after="0" w:line="240" w:lineRule="auto"/>
        <w:rPr>
          <w:lang w:val="en-GB"/>
        </w:rPr>
      </w:pPr>
    </w:p>
    <w:p w:rsidR="00356FEB" w:rsidRDefault="00356FEB" w:rsidP="00774AD1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356FEB" w:rsidRDefault="00356FEB" w:rsidP="00774AD1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356FEB" w:rsidRDefault="00356FEB" w:rsidP="00774AD1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356FEB" w:rsidRDefault="00356FEB" w:rsidP="00774AD1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356FEB" w:rsidRDefault="00356FEB" w:rsidP="00774AD1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356FEB" w:rsidRDefault="00356FEB" w:rsidP="00774AD1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356FEB" w:rsidRDefault="00356FEB" w:rsidP="00774AD1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356FEB" w:rsidRDefault="00356FEB" w:rsidP="00774AD1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356FEB" w:rsidRDefault="00356FEB" w:rsidP="00774AD1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356FEB" w:rsidRDefault="00356FEB" w:rsidP="00774AD1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356FEB" w:rsidRDefault="00356FEB" w:rsidP="00774AD1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356FEB" w:rsidRDefault="00356FEB" w:rsidP="00774AD1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774AD1" w:rsidRDefault="00774AD1" w:rsidP="00774AD1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>
        <w:rPr>
          <w:rFonts w:ascii="Times New Roman" w:hAnsi="Times New Roman" w:cs="Times New Roman"/>
          <w:spacing w:val="-9"/>
          <w:lang w:val="en-GB"/>
        </w:rPr>
        <w:t>01 No. 004394</w:t>
      </w:r>
      <w:r>
        <w:rPr>
          <w:rFonts w:ascii="Times New Roman" w:hAnsi="Times New Roman" w:cs="Times New Roman"/>
          <w:spacing w:val="-9"/>
          <w:lang w:val="en-GB"/>
        </w:rPr>
        <w:t>9</w:t>
      </w:r>
    </w:p>
    <w:p w:rsidR="00774AD1" w:rsidRDefault="00774AD1" w:rsidP="00DA1AC4">
      <w:pPr>
        <w:spacing w:after="0" w:line="240" w:lineRule="auto"/>
        <w:rPr>
          <w:lang w:val="en-GB"/>
        </w:rPr>
      </w:pPr>
    </w:p>
    <w:p w:rsidR="00774AD1" w:rsidRDefault="00774AD1" w:rsidP="00DA1AC4">
      <w:pPr>
        <w:spacing w:after="0" w:line="240" w:lineRule="auto"/>
        <w:rPr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802"/>
        <w:gridCol w:w="8769"/>
      </w:tblGrid>
      <w:tr w:rsidR="00DA1AC4" w:rsidRPr="003C3A12" w:rsidTr="00356FEB">
        <w:tc>
          <w:tcPr>
            <w:tcW w:w="95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Continuing education</w:t>
            </w:r>
          </w:p>
        </w:tc>
      </w:tr>
      <w:tr w:rsidR="00DA1AC4" w:rsidRPr="003C3A12" w:rsidTr="00356FEB"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8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Sub-categories</w:t>
            </w:r>
          </w:p>
        </w:tc>
      </w:tr>
      <w:tr w:rsidR="00DA1AC4" w:rsidRPr="003C3A12" w:rsidTr="00356FEB"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8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</w:tr>
      <w:tr w:rsidR="00DA1AC4" w:rsidRPr="00AD6DD5" w:rsidTr="00356FEB"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8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8E6433" w:rsidP="008E643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US"/>
              </w:rPr>
              <w:t xml:space="preserve">Continuing education for children and adults </w:t>
            </w:r>
          </w:p>
        </w:tc>
      </w:tr>
      <w:tr w:rsidR="00DA1AC4" w:rsidRPr="003C3A12" w:rsidTr="00356FEB"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8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Pr="003C3A12" w:rsidRDefault="008E6433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US"/>
              </w:rPr>
              <w:t>Continuing professional education</w:t>
            </w:r>
          </w:p>
        </w:tc>
      </w:tr>
    </w:tbl>
    <w:p w:rsidR="00C86CFF" w:rsidRPr="003C3A12" w:rsidRDefault="00C86CFF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tbl>
      <w:tblPr>
        <w:tblW w:w="5031" w:type="pct"/>
        <w:tblInd w:w="-102" w:type="dxa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4819"/>
        <w:gridCol w:w="4674"/>
      </w:tblGrid>
      <w:tr w:rsidR="00DA1AC4" w:rsidRPr="00AD6DD5" w:rsidTr="00087E34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DA1AC4" w:rsidRPr="003C3A12" w:rsidRDefault="00DA1AC4" w:rsidP="00087E34">
            <w:pPr>
              <w:shd w:val="clear" w:color="auto" w:fill="FFFFFF"/>
              <w:spacing w:after="0" w:line="240" w:lineRule="auto"/>
              <w:ind w:left="14" w:right="67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Regulatory document of licensing authority on the issuance of the license for the provision of educational services:</w:t>
            </w: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DA1AC4" w:rsidRPr="003C3A12" w:rsidRDefault="00DA1AC4" w:rsidP="00087E34">
            <w:pPr>
              <w:shd w:val="clear" w:color="auto" w:fill="FFFFFF"/>
              <w:spacing w:after="0" w:line="240" w:lineRule="auto"/>
              <w:ind w:right="120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Regulatory document of licensing authority on re-issuance of the license for the provision of educational services:</w:t>
            </w:r>
          </w:p>
        </w:tc>
      </w:tr>
      <w:tr w:rsidR="00DA1AC4" w:rsidRPr="003C3A12" w:rsidTr="00087E34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DA1AC4" w:rsidRPr="003C3A12" w:rsidRDefault="00DA1AC4" w:rsidP="00087E34">
            <w:pPr>
              <w:shd w:val="clear" w:color="auto" w:fill="FFFFFF"/>
              <w:spacing w:after="0" w:line="240" w:lineRule="auto"/>
              <w:rPr>
                <w:rFonts w:ascii="Times New Roman" w:eastAsia="Calibri" w:hAnsi="Times New Roman" w:cs="Times New Roman"/>
                <w:lang w:val="en-GB"/>
              </w:rPr>
            </w:pP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DA1AC4" w:rsidRPr="003C3A12" w:rsidRDefault="00774AD1" w:rsidP="00087E34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>
              <w:rPr>
                <w:rFonts w:ascii="Times New Roman" w:eastAsia="Calibri" w:hAnsi="Times New Roman" w:cs="Times New Roman"/>
                <w:lang w:val="en-GB"/>
              </w:rPr>
              <w:t>Directive</w:t>
            </w:r>
          </w:p>
          <w:p w:rsidR="00DA1AC4" w:rsidRPr="003C3A12" w:rsidRDefault="00DA1AC4" w:rsidP="00774AD1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No. </w:t>
            </w:r>
            <w:r w:rsidR="00774AD1">
              <w:rPr>
                <w:rFonts w:ascii="Times New Roman" w:eastAsia="Calibri" w:hAnsi="Times New Roman" w:cs="Times New Roman"/>
                <w:lang w:val="en-GB"/>
              </w:rPr>
              <w:t>957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 dated </w:t>
            </w:r>
            <w:r w:rsidR="00774AD1">
              <w:rPr>
                <w:rFonts w:ascii="Times New Roman" w:eastAsia="Calibri" w:hAnsi="Times New Roman" w:cs="Times New Roman"/>
                <w:lang w:val="en-GB"/>
              </w:rPr>
              <w:t>July 04, 2019</w:t>
            </w:r>
          </w:p>
        </w:tc>
      </w:tr>
    </w:tbl>
    <w:p w:rsidR="00442484" w:rsidRPr="003C3A12" w:rsidRDefault="00442484" w:rsidP="00442484">
      <w:pPr>
        <w:spacing w:after="0" w:line="240" w:lineRule="auto"/>
        <w:rPr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>Deputy Minister of</w:t>
      </w:r>
      <w:r w:rsidRPr="003C3A12">
        <w:rPr>
          <w:lang w:val="en-US"/>
        </w:rPr>
        <w:t xml:space="preserve"> </w:t>
      </w:r>
    </w:p>
    <w:p w:rsidR="00442484" w:rsidRPr="003C3A12" w:rsidRDefault="00442484" w:rsidP="00442484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 xml:space="preserve">Education and Science </w:t>
      </w:r>
    </w:p>
    <w:p w:rsidR="00442484" w:rsidRPr="003C3A12" w:rsidRDefault="00442484" w:rsidP="00442484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proofErr w:type="gramStart"/>
      <w:r w:rsidRPr="003C3A12">
        <w:rPr>
          <w:rFonts w:ascii="Times New Roman" w:eastAsia="Calibri" w:hAnsi="Times New Roman" w:cs="Times New Roman"/>
          <w:lang w:val="en-US"/>
        </w:rPr>
        <w:t>of</w:t>
      </w:r>
      <w:proofErr w:type="gramEnd"/>
      <w:r w:rsidRPr="003C3A12">
        <w:rPr>
          <w:rFonts w:ascii="Times New Roman" w:eastAsia="Calibri" w:hAnsi="Times New Roman" w:cs="Times New Roman"/>
          <w:lang w:val="en-US"/>
        </w:rPr>
        <w:t xml:space="preserve"> the Russian Federation – </w:t>
      </w:r>
    </w:p>
    <w:p w:rsidR="00442484" w:rsidRPr="003C3A12" w:rsidRDefault="00442484" w:rsidP="00442484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 xml:space="preserve">Head of </w:t>
      </w:r>
    </w:p>
    <w:p w:rsidR="00442484" w:rsidRPr="003C3A12" w:rsidRDefault="00442484" w:rsidP="00442484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>The Federal Education and Science</w:t>
      </w:r>
    </w:p>
    <w:p w:rsidR="00442484" w:rsidRPr="003C3A12" w:rsidRDefault="00442484" w:rsidP="00442484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 xml:space="preserve">Supervision Agency </w:t>
      </w:r>
    </w:p>
    <w:p w:rsidR="00DA1AC4" w:rsidRPr="003C3A12" w:rsidRDefault="00DA1AC4" w:rsidP="00442484">
      <w:pPr>
        <w:tabs>
          <w:tab w:val="left" w:pos="3686"/>
        </w:tabs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:rsidR="00DA1AC4" w:rsidRPr="003C3A12" w:rsidRDefault="00DA1AC4" w:rsidP="00DA1AC4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tbl>
      <w:tblPr>
        <w:tblStyle w:val="ac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81"/>
        <w:gridCol w:w="776"/>
        <w:gridCol w:w="3152"/>
        <w:gridCol w:w="777"/>
        <w:gridCol w:w="2385"/>
      </w:tblGrid>
      <w:tr w:rsidR="008E6433" w:rsidRPr="003C3A12" w:rsidTr="00087E34"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DA1AC4" w:rsidRPr="003C3A12" w:rsidRDefault="00DA1AC4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Head</w:t>
            </w:r>
          </w:p>
        </w:tc>
        <w:tc>
          <w:tcPr>
            <w:tcW w:w="850" w:type="dxa"/>
          </w:tcPr>
          <w:p w:rsidR="00DA1AC4" w:rsidRPr="003C3A12" w:rsidRDefault="00DA1AC4" w:rsidP="00087E34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DA1AC4" w:rsidRPr="003C3A12" w:rsidRDefault="00DA1AC4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&lt;signature&gt;</w:t>
            </w:r>
          </w:p>
        </w:tc>
        <w:tc>
          <w:tcPr>
            <w:tcW w:w="851" w:type="dxa"/>
          </w:tcPr>
          <w:p w:rsidR="00DA1AC4" w:rsidRPr="003C3A12" w:rsidRDefault="00DA1AC4" w:rsidP="00087E34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DA1AC4" w:rsidRPr="003C3A12" w:rsidRDefault="008E6433" w:rsidP="008E6433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S</w:t>
            </w:r>
            <w:r w:rsidR="00DA1AC4" w:rsidRPr="003C3A12">
              <w:rPr>
                <w:rFonts w:ascii="Times New Roman" w:eastAsia="Arial Unicode MS" w:hAnsi="Times New Roman" w:cs="Times New Roman"/>
                <w:lang w:val="en-GB"/>
              </w:rPr>
              <w:t>.</w:t>
            </w:r>
            <w:r w:rsidRPr="003C3A12">
              <w:rPr>
                <w:rFonts w:ascii="Times New Roman" w:eastAsia="Arial Unicode MS" w:hAnsi="Times New Roman" w:cs="Times New Roman"/>
                <w:lang w:val="en-GB"/>
              </w:rPr>
              <w:t>S</w:t>
            </w:r>
            <w:r w:rsidR="00DA1AC4" w:rsidRPr="003C3A12">
              <w:rPr>
                <w:rFonts w:ascii="Times New Roman" w:eastAsia="Arial Unicode MS" w:hAnsi="Times New Roman" w:cs="Times New Roman"/>
                <w:lang w:val="en-GB"/>
              </w:rPr>
              <w:t xml:space="preserve">. </w:t>
            </w:r>
            <w:proofErr w:type="spellStart"/>
            <w:r w:rsidRPr="003C3A12">
              <w:rPr>
                <w:rFonts w:ascii="Times New Roman" w:eastAsia="Arial Unicode MS" w:hAnsi="Times New Roman" w:cs="Times New Roman"/>
                <w:lang w:val="en-GB"/>
              </w:rPr>
              <w:t>Kravtsov</w:t>
            </w:r>
            <w:proofErr w:type="spellEnd"/>
          </w:p>
        </w:tc>
      </w:tr>
      <w:tr w:rsidR="008E6433" w:rsidRPr="00AD6DD5" w:rsidTr="00087E34">
        <w:tc>
          <w:tcPr>
            <w:tcW w:w="266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DA1AC4" w:rsidRPr="003C3A12" w:rsidRDefault="00DA1AC4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position of authorised person of the licensing authority)</w:t>
            </w:r>
          </w:p>
        </w:tc>
        <w:tc>
          <w:tcPr>
            <w:tcW w:w="850" w:type="dxa"/>
          </w:tcPr>
          <w:p w:rsidR="00DA1AC4" w:rsidRPr="003C3A12" w:rsidRDefault="00DA1AC4" w:rsidP="00087E34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hideMark/>
          </w:tcPr>
          <w:p w:rsidR="00DA1AC4" w:rsidRPr="003C3A12" w:rsidRDefault="00DA1AC4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signature of authorised person)</w:t>
            </w:r>
          </w:p>
        </w:tc>
        <w:tc>
          <w:tcPr>
            <w:tcW w:w="851" w:type="dxa"/>
          </w:tcPr>
          <w:p w:rsidR="00DA1AC4" w:rsidRPr="003C3A12" w:rsidRDefault="00DA1AC4" w:rsidP="00087E34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hideMark/>
          </w:tcPr>
          <w:p w:rsidR="00DA1AC4" w:rsidRPr="003C3A12" w:rsidRDefault="00DA1AC4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full name of authorised person)</w:t>
            </w:r>
          </w:p>
        </w:tc>
      </w:tr>
    </w:tbl>
    <w:p w:rsidR="00DA1AC4" w:rsidRPr="003C3A12" w:rsidRDefault="00DA1AC4" w:rsidP="00DA1AC4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DA1AC4" w:rsidRPr="003C3A12" w:rsidRDefault="00DA1AC4" w:rsidP="00DA1AC4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Round seal: Ministry of Education and Science of the Russian Federation,</w:t>
      </w:r>
    </w:p>
    <w:p w:rsidR="00DA1AC4" w:rsidRPr="003C3A12" w:rsidRDefault="00DA1AC4" w:rsidP="00DA1AC4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DA1AC4" w:rsidRPr="003C3A12" w:rsidRDefault="00DA1AC4" w:rsidP="00DA1AC4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:rsidR="00DA1AC4" w:rsidRPr="003C3A12" w:rsidRDefault="00DA1AC4" w:rsidP="00442484">
      <w:pPr>
        <w:spacing w:after="0" w:line="240" w:lineRule="auto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INN: 7701537808 OKPO: 0008397</w:t>
      </w:r>
    </w:p>
    <w:p w:rsidR="000C3FCA" w:rsidRDefault="000C3FCA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0C3FCA" w:rsidRDefault="000C3FCA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0C3FCA" w:rsidRDefault="000C3FCA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0C3FCA" w:rsidRDefault="000C3FCA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0C3FCA" w:rsidRDefault="000C3FCA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0C3FCA" w:rsidRDefault="000C3FCA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0C3FCA" w:rsidRDefault="000C3FCA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0C3FCA" w:rsidRDefault="000C3FCA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0C3FCA" w:rsidRDefault="000C3FCA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0C3FCA" w:rsidRDefault="000C3FCA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0C3FCA" w:rsidRDefault="000C3FCA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0C3FCA" w:rsidRDefault="000C3FCA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0C3FCA" w:rsidRDefault="000C3FCA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0C3FCA" w:rsidRDefault="000C3FCA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0C3FCA" w:rsidRDefault="000C3FCA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0C3FCA" w:rsidRDefault="000C3FCA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0C3FCA" w:rsidRDefault="000C3FCA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0C3FCA" w:rsidRDefault="000C3FCA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0C3FCA" w:rsidRDefault="000C3FCA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0C3FCA" w:rsidRDefault="000C3FCA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0C3FCA" w:rsidRDefault="000C3FCA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C86CFF" w:rsidRPr="003C3A12" w:rsidRDefault="00DA1AC4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 w:rsidR="00442484" w:rsidRPr="003C3A12">
        <w:rPr>
          <w:rFonts w:ascii="Times New Roman" w:hAnsi="Times New Roman" w:cs="Times New Roman"/>
          <w:spacing w:val="-9"/>
          <w:lang w:val="en-GB"/>
        </w:rPr>
        <w:t>01 No. 00</w:t>
      </w:r>
      <w:r w:rsidR="00774AD1">
        <w:rPr>
          <w:rFonts w:ascii="Times New Roman" w:hAnsi="Times New Roman" w:cs="Times New Roman"/>
          <w:spacing w:val="-9"/>
          <w:lang w:val="en-GB"/>
        </w:rPr>
        <w:t>43950</w:t>
      </w:r>
      <w:r w:rsidR="00C86CFF" w:rsidRPr="003C3A12">
        <w:rPr>
          <w:rFonts w:ascii="Times New Roman" w:hAnsi="Times New Roman" w:cs="Times New Roman"/>
          <w:spacing w:val="-9"/>
          <w:lang w:val="en-GB"/>
        </w:rPr>
        <w:br w:type="page"/>
      </w:r>
    </w:p>
    <w:p w:rsidR="00DA1AC4" w:rsidRPr="003C3A12" w:rsidRDefault="00774AD1" w:rsidP="00DA1AC4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3</w:t>
      </w:r>
      <w:r w:rsidR="00DA1AC4" w:rsidRPr="003C3A12">
        <w:rPr>
          <w:rFonts w:ascii="Times New Roman" w:eastAsia="Times New Roman" w:hAnsi="Times New Roman" w:cs="Times New Roman"/>
          <w:lang w:val="en-GB"/>
        </w:rPr>
        <w:t xml:space="preserve"> pages numbered and sealed</w:t>
      </w:r>
    </w:p>
    <w:p w:rsidR="00DA1AC4" w:rsidRPr="003C3A12" w:rsidRDefault="00DA1AC4" w:rsidP="00DA1AC4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Department Head</w:t>
      </w:r>
    </w:p>
    <w:p w:rsidR="00DA1AC4" w:rsidRPr="003C3A12" w:rsidRDefault="00DA1AC4" w:rsidP="00DA1AC4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</w:p>
    <w:p w:rsidR="00DA1AC4" w:rsidRPr="003C3A12" w:rsidRDefault="00DA1AC4" w:rsidP="00DA1AC4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  <w:r w:rsidRPr="003C3A12">
        <w:rPr>
          <w:rFonts w:ascii="Times New Roman" w:eastAsia="Times New Roman" w:hAnsi="Times New Roman" w:cs="Times New Roman"/>
          <w:i/>
          <w:lang w:val="en-GB"/>
        </w:rPr>
        <w:t>Signature</w:t>
      </w:r>
    </w:p>
    <w:p w:rsidR="00DA1AC4" w:rsidRPr="003C3A12" w:rsidRDefault="008E6433" w:rsidP="00DA1AC4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O</w:t>
      </w:r>
      <w:r w:rsidR="00DA1AC4" w:rsidRPr="003C3A12">
        <w:rPr>
          <w:rFonts w:ascii="Times New Roman" w:eastAsia="Times New Roman" w:hAnsi="Times New Roman" w:cs="Times New Roman"/>
          <w:lang w:val="en-GB"/>
        </w:rPr>
        <w:t>.</w:t>
      </w:r>
      <w:r w:rsidRPr="003C3A12">
        <w:rPr>
          <w:rFonts w:ascii="Times New Roman" w:eastAsia="Times New Roman" w:hAnsi="Times New Roman" w:cs="Times New Roman"/>
          <w:lang w:val="en-GB"/>
        </w:rPr>
        <w:t>N</w:t>
      </w:r>
      <w:r w:rsidR="00DA1AC4" w:rsidRPr="003C3A12">
        <w:rPr>
          <w:rFonts w:ascii="Times New Roman" w:eastAsia="Times New Roman" w:hAnsi="Times New Roman" w:cs="Times New Roman"/>
          <w:lang w:val="en-GB"/>
        </w:rPr>
        <w:t xml:space="preserve">. </w:t>
      </w:r>
      <w:proofErr w:type="spellStart"/>
      <w:r w:rsidRPr="003C3A12">
        <w:rPr>
          <w:rFonts w:ascii="Times New Roman" w:eastAsia="Times New Roman" w:hAnsi="Times New Roman" w:cs="Times New Roman"/>
          <w:lang w:val="en-GB"/>
        </w:rPr>
        <w:t>Yakimchuk</w:t>
      </w:r>
      <w:proofErr w:type="spellEnd"/>
    </w:p>
    <w:p w:rsidR="00DA1AC4" w:rsidRPr="003C3A12" w:rsidRDefault="00DA1AC4" w:rsidP="00DA1AC4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</w:p>
    <w:p w:rsidR="00DA1AC4" w:rsidRPr="003C3A12" w:rsidRDefault="00DA1AC4" w:rsidP="00DA1AC4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Round seal:</w:t>
      </w:r>
    </w:p>
    <w:p w:rsidR="00DA1AC4" w:rsidRPr="003C3A12" w:rsidRDefault="00DA1AC4" w:rsidP="00DA1AC4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Ministry of Education and Science of the Russian Federation</w:t>
      </w:r>
    </w:p>
    <w:p w:rsidR="00DA1AC4" w:rsidRPr="003C3A12" w:rsidRDefault="00DA1AC4" w:rsidP="00DA1AC4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DA1AC4" w:rsidRPr="003C3A12" w:rsidRDefault="00DA1AC4" w:rsidP="00DA1AC4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:rsidR="00DA1AC4" w:rsidRPr="003C3A12" w:rsidRDefault="00DA1AC4" w:rsidP="00DA1AC4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INN: 7701537808 OKPO: 0008397</w:t>
      </w:r>
    </w:p>
    <w:p w:rsidR="00DA1AC4" w:rsidRPr="003C3A12" w:rsidRDefault="00DA1AC4" w:rsidP="00DA1AC4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OR DOCUMENTS</w:t>
      </w:r>
    </w:p>
    <w:p w:rsidR="00DA1AC4" w:rsidRPr="003C3A12" w:rsidRDefault="00DA1AC4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US"/>
        </w:rPr>
      </w:pPr>
    </w:p>
    <w:p w:rsidR="00C86CFF" w:rsidRPr="003C3A12" w:rsidRDefault="00C86CFF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US"/>
        </w:rPr>
      </w:pPr>
      <w:r w:rsidRPr="003C3A12">
        <w:rPr>
          <w:rFonts w:ascii="Times New Roman" w:hAnsi="Times New Roman" w:cs="Times New Roman"/>
          <w:lang w:val="en-US"/>
        </w:rPr>
        <w:br w:type="page"/>
      </w:r>
    </w:p>
    <w:p w:rsidR="00CD3316" w:rsidRPr="003C3A12" w:rsidRDefault="00F5133E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>Annex No. 4</w:t>
      </w:r>
      <w:r w:rsidR="00CD3316" w:rsidRPr="003C3A12">
        <w:rPr>
          <w:rFonts w:ascii="Times New Roman" w:hAnsi="Times New Roman" w:cs="Times New Roman"/>
          <w:lang w:val="en-GB"/>
        </w:rPr>
        <w:t>.</w:t>
      </w:r>
      <w:r w:rsidR="00500055">
        <w:rPr>
          <w:rFonts w:ascii="Times New Roman" w:hAnsi="Times New Roman" w:cs="Times New Roman"/>
          <w:lang w:val="en-GB"/>
        </w:rPr>
        <w:t>5</w:t>
      </w:r>
      <w:r w:rsidR="00CD3316" w:rsidRPr="003C3A12">
        <w:rPr>
          <w:rFonts w:ascii="Times New Roman" w:hAnsi="Times New Roman" w:cs="Times New Roman"/>
          <w:lang w:val="en-GB"/>
        </w:rPr>
        <w:t xml:space="preserve"> to License</w:t>
      </w:r>
    </w:p>
    <w:p w:rsidR="00CD3316" w:rsidRPr="003C3A12" w:rsidRDefault="00CD3316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proofErr w:type="gramStart"/>
      <w:r w:rsidRPr="003C3A12">
        <w:rPr>
          <w:rFonts w:ascii="Times New Roman" w:hAnsi="Times New Roman" w:cs="Times New Roman"/>
          <w:lang w:val="en-GB"/>
        </w:rPr>
        <w:t>for</w:t>
      </w:r>
      <w:proofErr w:type="gramEnd"/>
      <w:r w:rsidRPr="003C3A12">
        <w:rPr>
          <w:rFonts w:ascii="Times New Roman" w:hAnsi="Times New Roman" w:cs="Times New Roman"/>
          <w:lang w:val="en-GB"/>
        </w:rPr>
        <w:t xml:space="preserve"> Provision of Educational Services</w:t>
      </w:r>
    </w:p>
    <w:p w:rsidR="00CD3316" w:rsidRPr="003C3A12" w:rsidRDefault="00CD3316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 xml:space="preserve">No. </w:t>
      </w:r>
      <w:r w:rsidR="0005534E" w:rsidRPr="003C3A12">
        <w:rPr>
          <w:rFonts w:ascii="Times New Roman" w:hAnsi="Times New Roman" w:cs="Times New Roman"/>
          <w:lang w:val="en-GB"/>
        </w:rPr>
        <w:t>2593</w:t>
      </w:r>
      <w:r w:rsidRPr="003C3A12">
        <w:rPr>
          <w:rFonts w:ascii="Times New Roman" w:hAnsi="Times New Roman" w:cs="Times New Roman"/>
          <w:lang w:val="en-GB"/>
        </w:rPr>
        <w:t xml:space="preserve"> dated Ma</w:t>
      </w:r>
      <w:r w:rsidR="0005534E" w:rsidRPr="003C3A12">
        <w:rPr>
          <w:rFonts w:ascii="Times New Roman" w:hAnsi="Times New Roman" w:cs="Times New Roman"/>
          <w:lang w:val="en-GB"/>
        </w:rPr>
        <w:t>y</w:t>
      </w:r>
      <w:r w:rsidRPr="003C3A12">
        <w:rPr>
          <w:rFonts w:ascii="Times New Roman" w:hAnsi="Times New Roman" w:cs="Times New Roman"/>
          <w:lang w:val="en-GB"/>
        </w:rPr>
        <w:t xml:space="preserve"> 2</w:t>
      </w:r>
      <w:r w:rsidR="0005534E" w:rsidRPr="003C3A12">
        <w:rPr>
          <w:rFonts w:ascii="Times New Roman" w:hAnsi="Times New Roman" w:cs="Times New Roman"/>
          <w:lang w:val="en-GB"/>
        </w:rPr>
        <w:t>4</w:t>
      </w:r>
      <w:r w:rsidRPr="003C3A12">
        <w:rPr>
          <w:rFonts w:ascii="Times New Roman" w:hAnsi="Times New Roman" w:cs="Times New Roman"/>
          <w:lang w:val="en-GB"/>
        </w:rPr>
        <w:t>, 201</w:t>
      </w:r>
      <w:r w:rsidR="0005534E" w:rsidRPr="003C3A12">
        <w:rPr>
          <w:rFonts w:ascii="Times New Roman" w:hAnsi="Times New Roman" w:cs="Times New Roman"/>
          <w:lang w:val="en-GB"/>
        </w:rPr>
        <w:t>7</w:t>
      </w:r>
    </w:p>
    <w:tbl>
      <w:tblPr>
        <w:tblStyle w:val="ac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1"/>
      </w:tblGrid>
      <w:tr w:rsidR="00CD3316" w:rsidRPr="00AD6DD5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CD3316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z w:val="24"/>
                <w:lang w:val="en-GB"/>
              </w:rPr>
              <w:t>FEDERAL EDUCATION AND SCIENCE SUPERVISION AGENCY</w:t>
            </w:r>
          </w:p>
        </w:tc>
      </w:tr>
      <w:tr w:rsidR="00CD3316" w:rsidRPr="003C3A12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D3316" w:rsidRPr="003C3A12" w:rsidRDefault="00CD3316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10"/>
                <w:sz w:val="20"/>
                <w:lang w:val="en-GB"/>
              </w:rPr>
              <w:t>name of licensing authority</w:t>
            </w:r>
          </w:p>
        </w:tc>
      </w:tr>
      <w:tr w:rsidR="00CD3316" w:rsidRPr="00AD6DD5" w:rsidTr="000B293A">
        <w:trPr>
          <w:trHeight w:val="418"/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D56AB1" w:rsidP="000160B2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Saint Petersburg branch </w:t>
            </w:r>
            <w:r w:rsidR="009B5B63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of federal state autonomous </w:t>
            </w:r>
          </w:p>
        </w:tc>
      </w:tr>
      <w:tr w:rsidR="006A30A0" w:rsidRPr="00AD6DD5" w:rsidTr="006A30A0">
        <w:trPr>
          <w:trHeight w:val="385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A30A0" w:rsidRPr="003C3A12" w:rsidDel="00193A8A" w:rsidRDefault="0029573A" w:rsidP="000B293A">
            <w:pPr>
              <w:spacing w:before="12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educational </w:t>
            </w:r>
            <w:r w:rsidR="009B5B63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institution of higher education </w:t>
            </w:r>
          </w:p>
        </w:tc>
      </w:tr>
      <w:tr w:rsidR="00CD3316" w:rsidRPr="00AD6DD5" w:rsidTr="0093345C">
        <w:trPr>
          <w:trHeight w:val="486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D56AB1" w:rsidP="000160B2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="009B5B63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National Research University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="009B5B63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Higher School of Economics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” </w:t>
            </w:r>
          </w:p>
        </w:tc>
      </w:tr>
      <w:tr w:rsidR="0093345C" w:rsidRPr="003C3A12" w:rsidTr="002C3522">
        <w:trPr>
          <w:trHeight w:val="251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3345C" w:rsidRPr="003C3A12" w:rsidRDefault="009B5B63" w:rsidP="000B293A">
            <w:pPr>
              <w:spacing w:before="12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(NRU HSE - Saint-Petersburg)</w:t>
            </w:r>
          </w:p>
        </w:tc>
      </w:tr>
      <w:tr w:rsidR="00CD3316" w:rsidRPr="00AD6DD5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 xml:space="preserve">(full and short name (if any) (including brand name) of legal entity or its branch, </w:t>
            </w:r>
          </w:p>
          <w:p w:rsidR="00CD3316" w:rsidRPr="003C3A12" w:rsidRDefault="00CD3316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organisational and legal form of entity)</w:t>
            </w:r>
          </w:p>
        </w:tc>
      </w:tr>
      <w:tr w:rsidR="00CD3316" w:rsidRPr="00AD6DD5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CD3316" w:rsidP="004A0041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6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oyuz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chatnikov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Saint Petersburg, 190008</w:t>
            </w:r>
          </w:p>
        </w:tc>
      </w:tr>
      <w:tr w:rsidR="00CD3316" w:rsidRPr="00AD6DD5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D3316" w:rsidRPr="003C3A12" w:rsidRDefault="00CD3316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address of legal entity or its branch</w:t>
            </w:r>
          </w:p>
        </w:tc>
      </w:tr>
      <w:tr w:rsidR="00CD3316" w:rsidRPr="00AD6DD5" w:rsidTr="002C3522">
        <w:trPr>
          <w:trHeight w:val="410"/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D3316" w:rsidRPr="003C3A12" w:rsidRDefault="00832E8E" w:rsidP="000B293A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6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oyuz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chatnikov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proofErr w:type="gram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proofErr w:type="gram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Lit. A, Saint Petersburg, 190008</w:t>
            </w:r>
          </w:p>
        </w:tc>
      </w:tr>
      <w:tr w:rsidR="00080ABC" w:rsidRPr="00AD6DD5" w:rsidTr="002C3522">
        <w:trPr>
          <w:trHeight w:val="343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80ABC" w:rsidRPr="003C3A12" w:rsidRDefault="00080ABC" w:rsidP="00080ABC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19-121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Naberezhn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anal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proofErr w:type="gram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Griboedov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proofErr w:type="gram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Lit. A, Saint Petersburg, 190068</w:t>
            </w:r>
          </w:p>
        </w:tc>
      </w:tr>
      <w:tr w:rsidR="00CD3316" w:rsidRPr="00AD6DD5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080ABC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23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Naberezhn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anal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proofErr w:type="gram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Griboedov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proofErr w:type="gram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Lit. A, Saint Petersburg, 190068</w:t>
            </w:r>
          </w:p>
        </w:tc>
      </w:tr>
      <w:tr w:rsidR="00CD3316" w:rsidRPr="00AD6DD5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832E8E" w:rsidP="004A0041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55/2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edov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 w:rsidR="00D56AB1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Lit. A,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aint Petersburg, 193171</w:t>
            </w:r>
          </w:p>
        </w:tc>
      </w:tr>
      <w:tr w:rsidR="00CD3316" w:rsidRPr="00AD6DD5" w:rsidTr="002C3522">
        <w:trPr>
          <w:trHeight w:val="305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1525F8" w:rsidP="000160B2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Rooms 7N, 8N, 9N, 10N and 11N, </w:t>
            </w:r>
            <w:r w:rsidR="00832E8E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/1 </w:t>
            </w:r>
            <w:proofErr w:type="spellStart"/>
            <w:r w:rsidR="00832E8E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antemirovskaya</w:t>
            </w:r>
            <w:proofErr w:type="spellEnd"/>
            <w:r w:rsidR="00832E8E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="00832E8E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="00832E8E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</w:p>
        </w:tc>
      </w:tr>
      <w:tr w:rsidR="00080ABC" w:rsidRPr="003C3A12" w:rsidTr="002C3522">
        <w:trPr>
          <w:trHeight w:val="248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80ABC" w:rsidRPr="003C3A12" w:rsidRDefault="001525F8" w:rsidP="004A0041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it. A,</w:t>
            </w:r>
            <w:r w:rsidRPr="003C3A12" w:rsidDel="001525F8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="00080ABC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aint Petersburg, 194100;</w:t>
            </w:r>
          </w:p>
        </w:tc>
      </w:tr>
      <w:tr w:rsidR="00CD3316" w:rsidRPr="00AD6DD5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832E8E" w:rsidRPr="003C3A12" w:rsidRDefault="00832E8E" w:rsidP="000160B2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4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Radishchev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proofErr w:type="gram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proofErr w:type="gram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="001525F8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Lit. A,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ushkin, Saint Petersburg, 196602;</w:t>
            </w:r>
          </w:p>
        </w:tc>
      </w:tr>
      <w:tr w:rsidR="00CD3316" w:rsidRPr="00AD6DD5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832E8E" w:rsidP="004A0041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6-8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ekop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proofErr w:type="gram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proofErr w:type="gram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="001525F8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Lit. A,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aint Petersburg, 198095;</w:t>
            </w:r>
          </w:p>
        </w:tc>
      </w:tr>
      <w:tr w:rsidR="00CD3316" w:rsidRPr="00AD6DD5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832E8E" w:rsidP="000160B2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7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romyshlenn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proofErr w:type="gram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proofErr w:type="gram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="001525F8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Lit. A,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aint Petersburg, 198099;</w:t>
            </w:r>
          </w:p>
        </w:tc>
      </w:tr>
      <w:tr w:rsidR="00CD3316" w:rsidRPr="003C3A12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Pr="003C3A12" w:rsidRDefault="00CD3316" w:rsidP="000160B2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/30 10th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iniya</w:t>
            </w:r>
            <w:proofErr w:type="spellEnd"/>
            <w:r w:rsidR="001525F8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Vasilievsky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Ostrov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 w:rsidR="001525F8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Lit. A,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aint Petersburg, 199034;</w:t>
            </w:r>
          </w:p>
        </w:tc>
      </w:tr>
    </w:tbl>
    <w:p w:rsidR="00CD3316" w:rsidRPr="003C3A12" w:rsidRDefault="00CD3316" w:rsidP="00CD3316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locations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where the licensee or its branches provide educational services, </w:t>
      </w:r>
    </w:p>
    <w:p w:rsidR="00CD3316" w:rsidRPr="003C3A12" w:rsidRDefault="00CD3316" w:rsidP="00CD3316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except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for locations where educational services are provided </w:t>
      </w:r>
    </w:p>
    <w:p w:rsidR="00CD3316" w:rsidRPr="003C3A12" w:rsidRDefault="00CD3316" w:rsidP="00CD3316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within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the scope of core and continuing professional programmes </w:t>
      </w: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1058"/>
        <w:gridCol w:w="1386"/>
        <w:gridCol w:w="2670"/>
        <w:gridCol w:w="2231"/>
        <w:gridCol w:w="2226"/>
      </w:tblGrid>
      <w:tr w:rsidR="00CD3316" w:rsidRPr="003C3A12" w:rsidTr="004A0041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Professional education</w:t>
            </w:r>
          </w:p>
        </w:tc>
      </w:tr>
      <w:tr w:rsidR="00CD3316" w:rsidRPr="00AD6DD5" w:rsidTr="004A0041"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Codes of professions, </w:t>
            </w:r>
          </w:p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Professions, </w:t>
            </w:r>
          </w:p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Level of education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(degrees) </w:t>
            </w:r>
          </w:p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awarded upon graduation </w:t>
            </w:r>
          </w:p>
        </w:tc>
      </w:tr>
      <w:tr w:rsidR="00CD3316" w:rsidRPr="003C3A12" w:rsidTr="004A0041"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4A0041" w:rsidRPr="00AD6DD5" w:rsidTr="004A0041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A0041" w:rsidRPr="003C3A12" w:rsidRDefault="00DD747C" w:rsidP="004A0041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Vocational</w:t>
            </w:r>
            <w:r w:rsidR="004A0041"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 xml:space="preserve"> e</w:t>
            </w:r>
            <w:r w:rsidR="005C1CBC"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ducation – mid-level specialist training programme</w:t>
            </w:r>
            <w:r w:rsidR="004A0041"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 xml:space="preserve"> </w:t>
            </w:r>
          </w:p>
        </w:tc>
      </w:tr>
      <w:tr w:rsidR="004A0041" w:rsidRPr="003C3A12" w:rsidTr="004A0041"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0041" w:rsidRPr="003C3A12" w:rsidRDefault="004A004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.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A0041" w:rsidRPr="003C3A12" w:rsidRDefault="004A0041" w:rsidP="004A004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2.07</w:t>
            </w:r>
          </w:p>
        </w:tc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A0041" w:rsidRPr="003C3A12" w:rsidRDefault="004A0041" w:rsidP="000160B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Banking </w:t>
            </w: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A0041" w:rsidRPr="003C3A12" w:rsidRDefault="00DD747C" w:rsidP="004A004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Vocational</w:t>
            </w:r>
            <w:r w:rsidR="004A004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 education 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A0041" w:rsidRPr="003C3A12" w:rsidRDefault="004A0041" w:rsidP="004A004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nking specialist</w:t>
            </w:r>
          </w:p>
        </w:tc>
      </w:tr>
    </w:tbl>
    <w:p w:rsidR="00CD3316" w:rsidRPr="003C3A12" w:rsidRDefault="00CD3316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:rsidR="00B0649B" w:rsidRPr="003C3A12" w:rsidRDefault="00B0649B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:rsidR="00B0649B" w:rsidRPr="003C3A12" w:rsidRDefault="00B0649B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:rsidR="00B0649B" w:rsidRPr="003C3A12" w:rsidRDefault="00B0649B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:rsidR="00B0649B" w:rsidRPr="003C3A12" w:rsidRDefault="00B0649B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:rsidR="00B0649B" w:rsidRPr="003C3A12" w:rsidRDefault="00B0649B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:rsidR="00B0649B" w:rsidRPr="003C3A12" w:rsidRDefault="00B0649B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:rsidR="00B0649B" w:rsidRPr="003C3A12" w:rsidRDefault="00B0649B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:rsidR="00B0649B" w:rsidRPr="003C3A12" w:rsidRDefault="00B0649B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:rsidR="00B0649B" w:rsidRPr="003C3A12" w:rsidRDefault="00B0649B" w:rsidP="00B0649B">
      <w:pPr>
        <w:spacing w:after="0" w:line="240" w:lineRule="auto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 w:rsidRPr="003C3A12">
        <w:rPr>
          <w:rFonts w:ascii="Times New Roman" w:hAnsi="Times New Roman" w:cs="Times New Roman"/>
          <w:spacing w:val="-9"/>
          <w:lang w:val="en-GB"/>
        </w:rPr>
        <w:t>01 No. 004</w:t>
      </w:r>
      <w:r w:rsidR="00500055">
        <w:rPr>
          <w:rFonts w:ascii="Times New Roman" w:hAnsi="Times New Roman" w:cs="Times New Roman"/>
          <w:spacing w:val="-9"/>
          <w:lang w:val="en-GB"/>
        </w:rPr>
        <w:t>3</w:t>
      </w:r>
      <w:r w:rsidRPr="003C3A12">
        <w:rPr>
          <w:rFonts w:ascii="Times New Roman" w:hAnsi="Times New Roman" w:cs="Times New Roman"/>
          <w:spacing w:val="-9"/>
          <w:lang w:val="en-GB"/>
        </w:rPr>
        <w:t>093</w:t>
      </w:r>
    </w:p>
    <w:p w:rsidR="00DD747C" w:rsidRPr="003C3A12" w:rsidRDefault="00DD747C" w:rsidP="00B0649B">
      <w:pPr>
        <w:spacing w:after="0" w:line="240" w:lineRule="auto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431FB9" w:rsidRPr="003C3A12" w:rsidRDefault="00431FB9" w:rsidP="00B0649B">
      <w:pPr>
        <w:spacing w:after="0" w:line="240" w:lineRule="auto"/>
        <w:contextualSpacing/>
        <w:jc w:val="right"/>
        <w:rPr>
          <w:rFonts w:ascii="Times New Roman" w:hAnsi="Times New Roman" w:cs="Times New Roman"/>
          <w:b/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759"/>
        <w:gridCol w:w="1332"/>
        <w:gridCol w:w="2837"/>
        <w:gridCol w:w="2356"/>
        <w:gridCol w:w="2287"/>
      </w:tblGrid>
      <w:tr w:rsidR="00B0649B" w:rsidRPr="003C3A12" w:rsidTr="001A772F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649B" w:rsidRPr="003C3A12" w:rsidRDefault="00B0649B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649B" w:rsidRPr="003C3A12" w:rsidRDefault="00B0649B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649B" w:rsidRPr="003C3A12" w:rsidRDefault="00B0649B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649B" w:rsidRPr="003C3A12" w:rsidRDefault="00B0649B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649B" w:rsidRPr="003C3A12" w:rsidRDefault="00B0649B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</w:tbl>
    <w:p w:rsidR="004A0041" w:rsidRPr="003C3A12" w:rsidRDefault="004A0041" w:rsidP="004A0041">
      <w:pPr>
        <w:shd w:val="clear" w:color="auto" w:fill="FFFFFF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b/>
          <w:spacing w:val="-9"/>
          <w:lang w:val="en-GB"/>
        </w:rPr>
        <w:t>Higher education – undergraduate level</w:t>
      </w: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759"/>
        <w:gridCol w:w="1332"/>
        <w:gridCol w:w="2837"/>
        <w:gridCol w:w="2356"/>
        <w:gridCol w:w="2287"/>
      </w:tblGrid>
      <w:tr w:rsidR="00B0649B" w:rsidRPr="003C3A12" w:rsidTr="004A0041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649B" w:rsidRPr="003C3A12" w:rsidRDefault="00B0649B" w:rsidP="001A772F">
            <w:pPr>
              <w:shd w:val="clear" w:color="auto" w:fill="FFFFFF"/>
              <w:spacing w:after="200" w:line="276" w:lineRule="auto"/>
              <w:ind w:right="-2"/>
              <w:contextualSpacing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649B" w:rsidRPr="003C3A12" w:rsidRDefault="00B0649B" w:rsidP="00B0649B">
            <w:pPr>
              <w:shd w:val="clear" w:color="auto" w:fill="FFFFFF"/>
              <w:spacing w:after="200" w:line="276" w:lineRule="auto"/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01.03.02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649B" w:rsidRPr="003C3A12" w:rsidRDefault="00B0649B" w:rsidP="001A772F">
            <w:pPr>
              <w:shd w:val="clear" w:color="auto" w:fill="FFFFFF"/>
              <w:spacing w:after="200" w:line="276" w:lineRule="auto"/>
              <w:ind w:right="-2"/>
              <w:contextualSpacing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Applied mathematics and </w:t>
            </w:r>
            <w:proofErr w:type="spellStart"/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forrnatics</w:t>
            </w:r>
            <w:proofErr w:type="spellEnd"/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649B" w:rsidRPr="003C3A12" w:rsidRDefault="00B0649B" w:rsidP="001A772F">
            <w:pPr>
              <w:shd w:val="clear" w:color="auto" w:fill="FFFFFF"/>
              <w:spacing w:after="200" w:line="276" w:lineRule="auto"/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Higher education – undergraduate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649B" w:rsidRPr="003C3A12" w:rsidRDefault="00B0649B" w:rsidP="001A772F">
            <w:pPr>
              <w:shd w:val="clear" w:color="auto" w:fill="FFFFFF"/>
              <w:spacing w:after="200" w:line="276" w:lineRule="auto"/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Bachelor’s</w:t>
            </w:r>
          </w:p>
          <w:p w:rsidR="00B0649B" w:rsidRPr="003C3A12" w:rsidRDefault="00B0649B" w:rsidP="001A772F">
            <w:pPr>
              <w:shd w:val="clear" w:color="auto" w:fill="FFFFFF"/>
              <w:spacing w:after="200" w:line="276" w:lineRule="auto"/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</w:p>
        </w:tc>
      </w:tr>
      <w:tr w:rsidR="00B80B83" w:rsidRPr="003C3A12" w:rsidTr="004A0041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B83" w:rsidRPr="003C3A12" w:rsidRDefault="00500055" w:rsidP="005000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="00BA601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B83" w:rsidRPr="003C3A12" w:rsidRDefault="00B80B83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1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B83" w:rsidRPr="003C3A12" w:rsidRDefault="00B80B8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conomics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B83" w:rsidRPr="003C3A12" w:rsidRDefault="00B80B83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B83" w:rsidRPr="003C3A12" w:rsidRDefault="00B80B83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B828C2" w:rsidRPr="003C3A12" w:rsidTr="004A0041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28C2" w:rsidRPr="003C3A12" w:rsidRDefault="00500055" w:rsidP="005000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BA601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28C2" w:rsidRPr="003C3A12" w:rsidRDefault="00B828C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2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28C2" w:rsidRPr="003C3A12" w:rsidRDefault="00B828C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nagement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28C2" w:rsidRPr="003C3A12" w:rsidRDefault="00B828C2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28C2" w:rsidRPr="003C3A12" w:rsidRDefault="00B828C2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:rsidTr="00B80B83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500055" w:rsidP="005000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="00BA601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4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ublic and municipal administration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:rsidTr="00B0649B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500055" w:rsidP="005000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</w:t>
            </w:r>
            <w:r w:rsidR="00BA601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9.03.01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Sociology 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:rsidTr="00B828C2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500055" w:rsidP="005000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 w:rsidR="00BA601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3.01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:rsidTr="00B828C2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500055" w:rsidP="005000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</w:t>
            </w:r>
            <w:r w:rsidR="00BA601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3.03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:rsidTr="00B828C2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500055" w:rsidP="005000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</w:t>
            </w:r>
            <w:r w:rsidR="00BA601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3.04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olitical science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:rsidTr="00B828C2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500055" w:rsidP="005000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</w:t>
            </w:r>
            <w:r w:rsidR="00BA601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3.01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ilology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:rsidTr="00B828C2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500055" w:rsidP="005000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</w:t>
            </w:r>
            <w:r w:rsidR="00BA601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6.03.01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story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B828C2" w:rsidRPr="003C3A12" w:rsidTr="00B828C2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28C2" w:rsidRPr="003C3A12" w:rsidRDefault="00500055" w:rsidP="005000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2</w:t>
            </w:r>
            <w:r w:rsidR="00BA601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28C2" w:rsidRPr="003C3A12" w:rsidRDefault="00B828C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4.03.01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28C2" w:rsidRPr="003C3A12" w:rsidRDefault="00B828C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Design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28C2" w:rsidRPr="003C3A12" w:rsidRDefault="00B828C2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28C2" w:rsidRPr="003C3A12" w:rsidRDefault="00B828C2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500055" w:rsidRPr="003C3A12" w:rsidTr="00B828C2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0055" w:rsidRPr="003C3A12" w:rsidRDefault="00500055" w:rsidP="005000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3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0055" w:rsidRPr="003C3A12" w:rsidRDefault="00500055" w:rsidP="0050005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03.01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0055" w:rsidRPr="003C3A12" w:rsidRDefault="00500055" w:rsidP="005000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0055" w:rsidRPr="003C3A12" w:rsidRDefault="00500055" w:rsidP="00500055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0055" w:rsidRPr="003C3A12" w:rsidRDefault="00500055" w:rsidP="00500055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</w:tbl>
    <w:p w:rsidR="00CD3316" w:rsidRPr="003C3A12" w:rsidRDefault="00CD3316" w:rsidP="00CD3316">
      <w:pPr>
        <w:shd w:val="clear" w:color="auto" w:fill="FFFFFF"/>
        <w:ind w:right="-2"/>
        <w:contextualSpacing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9652" w:type="dxa"/>
        <w:tblInd w:w="0" w:type="dxa"/>
        <w:tblLook w:val="04A0" w:firstRow="1" w:lastRow="0" w:firstColumn="1" w:lastColumn="0" w:noHBand="0" w:noVBand="1"/>
      </w:tblPr>
      <w:tblGrid>
        <w:gridCol w:w="772"/>
        <w:gridCol w:w="1349"/>
        <w:gridCol w:w="2883"/>
        <w:gridCol w:w="2345"/>
        <w:gridCol w:w="2303"/>
      </w:tblGrid>
      <w:tr w:rsidR="00CD3316" w:rsidRPr="003C3A12" w:rsidTr="00664835">
        <w:trPr>
          <w:trHeight w:val="427"/>
        </w:trPr>
        <w:tc>
          <w:tcPr>
            <w:tcW w:w="965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 Master’s level</w:t>
            </w:r>
          </w:p>
        </w:tc>
      </w:tr>
      <w:tr w:rsidR="00CD3316" w:rsidRPr="003C3A12" w:rsidTr="000160B2">
        <w:trPr>
          <w:trHeight w:val="794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4</w:t>
            </w:r>
            <w:r w:rsidR="006F304A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4.02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Applied mathematics and informatics 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  <w:t>15</w:t>
            </w:r>
            <w:r w:rsidR="006F304A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  <w:t>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1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Economics 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6</w:t>
            </w:r>
            <w:r w:rsidR="006F304A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2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Management 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664835" w:rsidP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7</w:t>
            </w:r>
            <w:r w:rsidR="006F304A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4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ublic and municipal administration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664835" w:rsidP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8</w:t>
            </w:r>
            <w:r w:rsidR="006F304A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8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inance and credit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664835" w:rsidP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9</w:t>
            </w:r>
            <w:r w:rsidR="006F304A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9.04.01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Sociology 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664835" w:rsidP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0</w:t>
            </w:r>
            <w:r w:rsidR="006F304A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4.01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D973FA" w:rsidRPr="003C3A12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73FA" w:rsidRPr="003C3A12" w:rsidRDefault="00664835" w:rsidP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1</w:t>
            </w:r>
            <w:r w:rsidR="006F304A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73FA" w:rsidRPr="003C3A12" w:rsidRDefault="00D973F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4.03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73FA" w:rsidRPr="003C3A12" w:rsidRDefault="00D973F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73FA" w:rsidRPr="003C3A12" w:rsidRDefault="00D973FA" w:rsidP="00087E34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73FA" w:rsidRPr="003C3A12" w:rsidRDefault="00D973FA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6F304A" w:rsidP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  <w:t>2</w:t>
            </w:r>
            <w:r w:rsidR="00664835"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  <w:t>2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  <w:t>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4.04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olitical science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6F304A" w:rsidP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="00664835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 w:rsidP="006F304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6F304A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04.</w:t>
            </w:r>
            <w:r w:rsidR="006F304A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5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FB1AB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proofErr w:type="spellStart"/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ediacommunications</w:t>
            </w:r>
            <w:proofErr w:type="spellEnd"/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664835" w:rsidRPr="003C3A12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4835" w:rsidRPr="003C3A12" w:rsidRDefault="00664835" w:rsidP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4835" w:rsidRPr="003C3A12" w:rsidRDefault="00664835" w:rsidP="0066483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6.04.01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4835" w:rsidRPr="003C3A12" w:rsidRDefault="00664835" w:rsidP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story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4835" w:rsidRPr="003C3A12" w:rsidRDefault="00664835" w:rsidP="00664835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4835" w:rsidRPr="003C3A12" w:rsidRDefault="00664835" w:rsidP="00664835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664835" w:rsidRPr="003C3A12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4835" w:rsidRPr="003C3A12" w:rsidRDefault="00664835" w:rsidP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4835" w:rsidRPr="003C3A12" w:rsidRDefault="00664835" w:rsidP="0066483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4.04.01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4835" w:rsidRPr="003C3A12" w:rsidRDefault="00664835" w:rsidP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Design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4835" w:rsidRPr="003C3A12" w:rsidRDefault="00664835" w:rsidP="00664835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4835" w:rsidRPr="003C3A12" w:rsidRDefault="00664835" w:rsidP="00664835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664835" w:rsidRPr="003C3A12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4835" w:rsidRPr="003C3A12" w:rsidRDefault="00664835" w:rsidP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6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4835" w:rsidRPr="003C3A12" w:rsidRDefault="00664835" w:rsidP="0066483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8.04.01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4835" w:rsidRPr="003C3A12" w:rsidRDefault="00664835" w:rsidP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4835" w:rsidRPr="003C3A12" w:rsidRDefault="00664835" w:rsidP="00664835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4835" w:rsidRPr="003C3A12" w:rsidRDefault="00664835" w:rsidP="00664835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</w:tbl>
    <w:p w:rsidR="00664835" w:rsidRPr="003C3A12" w:rsidRDefault="00664835" w:rsidP="00664835">
      <w:pPr>
        <w:spacing w:after="0" w:line="240" w:lineRule="auto"/>
        <w:rPr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764"/>
        <w:gridCol w:w="1336"/>
        <w:gridCol w:w="2835"/>
        <w:gridCol w:w="2352"/>
        <w:gridCol w:w="2284"/>
      </w:tblGrid>
      <w:tr w:rsidR="00664835" w:rsidRPr="003C3A12" w:rsidTr="00EC333C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4835" w:rsidRPr="003C3A12" w:rsidRDefault="00664835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 doctoral level</w:t>
            </w:r>
          </w:p>
        </w:tc>
      </w:tr>
      <w:tr w:rsidR="00664835" w:rsidRPr="003C3A12" w:rsidTr="00EC333C"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4835" w:rsidRPr="003C3A12" w:rsidRDefault="00664835" w:rsidP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7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4835" w:rsidRPr="003C3A12" w:rsidRDefault="00664835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6.0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4835" w:rsidRPr="003C3A12" w:rsidRDefault="00664835" w:rsidP="00EC333C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4835" w:rsidRPr="003C3A12" w:rsidRDefault="00664835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-</w:t>
            </w:r>
          </w:p>
          <w:p w:rsidR="00664835" w:rsidRPr="003C3A12" w:rsidRDefault="00664835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4835" w:rsidRPr="003C3A12" w:rsidRDefault="00664835" w:rsidP="00EC333C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 / Research Lecturer</w:t>
            </w:r>
          </w:p>
        </w:tc>
      </w:tr>
    </w:tbl>
    <w:p w:rsidR="00CD3316" w:rsidRPr="003C3A12" w:rsidRDefault="00CD3316" w:rsidP="00CD3316">
      <w:pPr>
        <w:spacing w:after="0" w:line="240" w:lineRule="auto"/>
        <w:rPr>
          <w:lang w:val="en-GB"/>
        </w:rPr>
      </w:pPr>
    </w:p>
    <w:p w:rsidR="009D61D0" w:rsidRPr="003C3A12" w:rsidRDefault="009D61D0" w:rsidP="00FB1AB6">
      <w:pPr>
        <w:spacing w:after="0" w:line="240" w:lineRule="auto"/>
        <w:jc w:val="right"/>
        <w:rPr>
          <w:rFonts w:ascii="Times New Roman" w:hAnsi="Times New Roman" w:cs="Times New Roman"/>
          <w:spacing w:val="-9"/>
          <w:lang w:val="en-GB"/>
        </w:rPr>
      </w:pPr>
    </w:p>
    <w:p w:rsidR="00FB1AB6" w:rsidRPr="003C3A12" w:rsidRDefault="00FB1AB6" w:rsidP="00FB1AB6">
      <w:pPr>
        <w:spacing w:after="0" w:line="240" w:lineRule="auto"/>
        <w:jc w:val="right"/>
        <w:rPr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 w:rsidR="00664835">
        <w:rPr>
          <w:rFonts w:ascii="Times New Roman" w:hAnsi="Times New Roman" w:cs="Times New Roman"/>
          <w:spacing w:val="-9"/>
          <w:lang w:val="en-GB"/>
        </w:rPr>
        <w:t>01 No. 0043094</w:t>
      </w:r>
    </w:p>
    <w:p w:rsidR="00B64FC9" w:rsidRDefault="00B64FC9" w:rsidP="00CD3316">
      <w:pPr>
        <w:spacing w:after="0" w:line="240" w:lineRule="auto"/>
        <w:rPr>
          <w:lang w:val="en-GB"/>
        </w:rPr>
      </w:pPr>
    </w:p>
    <w:p w:rsidR="00664835" w:rsidRDefault="00664835" w:rsidP="00CD3316">
      <w:pPr>
        <w:spacing w:after="0" w:line="240" w:lineRule="auto"/>
        <w:rPr>
          <w:lang w:val="en-GB"/>
        </w:rPr>
      </w:pPr>
    </w:p>
    <w:p w:rsidR="00664835" w:rsidRPr="003C3A12" w:rsidRDefault="00664835" w:rsidP="00CD3316">
      <w:pPr>
        <w:spacing w:after="0" w:line="240" w:lineRule="auto"/>
        <w:rPr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764"/>
        <w:gridCol w:w="1336"/>
        <w:gridCol w:w="2835"/>
        <w:gridCol w:w="2320"/>
        <w:gridCol w:w="2316"/>
      </w:tblGrid>
      <w:tr w:rsidR="00431FB9" w:rsidRPr="003C3A12" w:rsidTr="009D1354"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1FB9" w:rsidRPr="003C3A12" w:rsidRDefault="00431FB9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1FB9" w:rsidRPr="003C3A12" w:rsidRDefault="00431FB9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1FB9" w:rsidRPr="003C3A12" w:rsidRDefault="00431FB9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1FB9" w:rsidRPr="003C3A12" w:rsidRDefault="00431FB9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1FB9" w:rsidRPr="003C3A12" w:rsidRDefault="00431FB9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CD3316" w:rsidRPr="003C3A12" w:rsidTr="000160B2"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664835" w:rsidP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8</w:t>
            </w:r>
            <w:r w:rsidR="009B1443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6.0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conomics</w:t>
            </w:r>
          </w:p>
        </w:tc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CD3316" w:rsidRPr="003C3A12" w:rsidRDefault="00CD3316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</w:t>
            </w:r>
          </w:p>
        </w:tc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513ECA" w:rsidP="000160B2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Researcher / Research </w:t>
            </w:r>
            <w:r w:rsidR="009D61D0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cturer</w:t>
            </w:r>
          </w:p>
        </w:tc>
      </w:tr>
      <w:tr w:rsidR="00CD3316" w:rsidRPr="003C3A12" w:rsidTr="000160B2"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664835" w:rsidP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9</w:t>
            </w:r>
            <w:r w:rsidR="009B1443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9.06.0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ocial sciences</w:t>
            </w:r>
          </w:p>
        </w:tc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CD3316" w:rsidRPr="003C3A12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513ECA" w:rsidP="000160B2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Researcher / Research </w:t>
            </w:r>
            <w:r w:rsidR="009D61D0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cturer</w:t>
            </w:r>
          </w:p>
        </w:tc>
      </w:tr>
      <w:tr w:rsidR="00CD3316" w:rsidRPr="003C3A12" w:rsidTr="000160B2"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664835" w:rsidP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0</w:t>
            </w:r>
            <w:r w:rsidR="009B1443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6.0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CD3316" w:rsidRPr="003C3A12" w:rsidRDefault="00CD3316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CD3316" w:rsidRPr="003C3A12" w:rsidTr="000160B2"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9B1443" w:rsidP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="00664835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6.0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CD3316" w:rsidRPr="003C3A12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</w:t>
            </w:r>
          </w:p>
        </w:tc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CD3316" w:rsidRPr="003C3A12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CD3316" w:rsidRPr="003C3A12" w:rsidTr="000160B2"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3C3A12" w:rsidRDefault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2</w:t>
            </w:r>
            <w:r w:rsidR="009B1443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  <w:p w:rsidR="009B1443" w:rsidRPr="003C3A12" w:rsidRDefault="009B144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6.06.0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storical studies and archaeology</w:t>
            </w:r>
          </w:p>
        </w:tc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CD3316" w:rsidRPr="003C3A12" w:rsidRDefault="00CD3316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</w:tbl>
    <w:p w:rsidR="00CD3316" w:rsidRPr="003C3A12" w:rsidRDefault="00CD3316" w:rsidP="00CD3316">
      <w:pPr>
        <w:spacing w:after="0" w:line="240" w:lineRule="auto"/>
        <w:rPr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802"/>
        <w:gridCol w:w="8769"/>
      </w:tblGrid>
      <w:tr w:rsidR="00CD3316" w:rsidRPr="003C3A12" w:rsidTr="00CD3316">
        <w:tc>
          <w:tcPr>
            <w:tcW w:w="10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Continuing education</w:t>
            </w:r>
          </w:p>
        </w:tc>
      </w:tr>
      <w:tr w:rsidR="00CD3316" w:rsidRPr="003C3A12" w:rsidTr="00CD3316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Sub-categories</w:t>
            </w:r>
          </w:p>
        </w:tc>
      </w:tr>
      <w:tr w:rsidR="00CD3316" w:rsidRPr="003C3A12" w:rsidTr="00CD3316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</w:tr>
      <w:tr w:rsidR="00CD3316" w:rsidRPr="00AD6DD5" w:rsidTr="00CD3316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2654E7" w:rsidP="002654E7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US"/>
              </w:rPr>
              <w:t xml:space="preserve">Continuing education for children and adults </w:t>
            </w:r>
          </w:p>
        </w:tc>
      </w:tr>
      <w:tr w:rsidR="00CD3316" w:rsidRPr="003C3A12" w:rsidTr="00CD3316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Pr="003C3A12" w:rsidRDefault="002654E7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US"/>
              </w:rPr>
              <w:t>Continuing professional education</w:t>
            </w:r>
          </w:p>
        </w:tc>
      </w:tr>
    </w:tbl>
    <w:p w:rsidR="00CD3316" w:rsidRPr="003C3A12" w:rsidRDefault="00CD3316" w:rsidP="00CD3316">
      <w:pPr>
        <w:spacing w:after="0" w:line="240" w:lineRule="auto"/>
        <w:rPr>
          <w:rFonts w:ascii="Calibri" w:eastAsia="Calibri" w:hAnsi="Calibri" w:cs="Times New Roman"/>
          <w:lang w:val="en-GB"/>
        </w:rPr>
      </w:pPr>
    </w:p>
    <w:tbl>
      <w:tblPr>
        <w:tblW w:w="5031" w:type="pct"/>
        <w:tblInd w:w="-102" w:type="dxa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4819"/>
        <w:gridCol w:w="4674"/>
      </w:tblGrid>
      <w:tr w:rsidR="00CD3316" w:rsidRPr="00AD6DD5" w:rsidTr="00CD3316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CD3316" w:rsidRPr="003C3A12" w:rsidRDefault="00CD3316">
            <w:pPr>
              <w:shd w:val="clear" w:color="auto" w:fill="FFFFFF"/>
              <w:spacing w:after="0" w:line="240" w:lineRule="auto"/>
              <w:ind w:left="14" w:right="67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Regulatory document of licensing authority on the issuance of a license for the provision of educational services:</w:t>
            </w: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CD3316" w:rsidRPr="003C3A12" w:rsidRDefault="00CD3316">
            <w:pPr>
              <w:shd w:val="clear" w:color="auto" w:fill="FFFFFF"/>
              <w:spacing w:after="0" w:line="240" w:lineRule="auto"/>
              <w:ind w:right="120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Regulatory document of licensing authority on re-issuance of a license for the provision of educational services:</w:t>
            </w:r>
          </w:p>
        </w:tc>
      </w:tr>
      <w:tr w:rsidR="00CD3316" w:rsidRPr="003C3A12" w:rsidTr="00CD3316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CD3316" w:rsidRPr="003C3A12" w:rsidRDefault="00CD3316">
            <w:pPr>
              <w:shd w:val="clear" w:color="auto" w:fill="FFFFFF"/>
              <w:spacing w:after="0" w:line="240" w:lineRule="auto"/>
              <w:rPr>
                <w:rFonts w:ascii="Times New Roman" w:eastAsia="Calibri" w:hAnsi="Times New Roman" w:cs="Times New Roman"/>
                <w:lang w:val="en-GB"/>
              </w:rPr>
            </w:pP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CD3316" w:rsidRPr="003C3A12" w:rsidRDefault="009D61D0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Resolution</w:t>
            </w:r>
          </w:p>
          <w:p w:rsidR="00CD3316" w:rsidRPr="003C3A12" w:rsidRDefault="00CD3316" w:rsidP="00DD7537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No. </w:t>
            </w:r>
            <w:r w:rsidR="00DD7537">
              <w:rPr>
                <w:rFonts w:ascii="Times New Roman" w:eastAsia="Calibri" w:hAnsi="Times New Roman" w:cs="Times New Roman"/>
                <w:lang w:val="en-GB"/>
              </w:rPr>
              <w:t>286-06</w:t>
            </w:r>
            <w:r w:rsidR="00EA3062" w:rsidRPr="003C3A12">
              <w:rPr>
                <w:rFonts w:ascii="Times New Roman" w:eastAsia="Calibri" w:hAnsi="Times New Roman" w:cs="Times New Roman"/>
                <w:lang w:val="en-GB"/>
              </w:rPr>
              <w:t xml:space="preserve"> 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dated </w:t>
            </w:r>
            <w:r w:rsidR="00DD7537">
              <w:rPr>
                <w:rFonts w:ascii="Times New Roman" w:eastAsia="Calibri" w:hAnsi="Times New Roman" w:cs="Times New Roman"/>
                <w:lang w:val="en-GB"/>
              </w:rPr>
              <w:t>February 25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, 201</w:t>
            </w:r>
            <w:r w:rsidR="00DD7537">
              <w:rPr>
                <w:rFonts w:ascii="Times New Roman" w:eastAsia="Calibri" w:hAnsi="Times New Roman" w:cs="Times New Roman"/>
                <w:lang w:val="en-GB"/>
              </w:rPr>
              <w:t>9</w:t>
            </w:r>
          </w:p>
        </w:tc>
      </w:tr>
    </w:tbl>
    <w:p w:rsidR="00EA3062" w:rsidRPr="003C3A12" w:rsidRDefault="00EA3062" w:rsidP="00EA3062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 xml:space="preserve"> </w:t>
      </w:r>
    </w:p>
    <w:tbl>
      <w:tblPr>
        <w:tblStyle w:val="ac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81"/>
        <w:gridCol w:w="776"/>
        <w:gridCol w:w="3152"/>
        <w:gridCol w:w="777"/>
        <w:gridCol w:w="2385"/>
      </w:tblGrid>
      <w:tr w:rsidR="00CD3316" w:rsidRPr="003C3A12" w:rsidTr="00B33A03">
        <w:tc>
          <w:tcPr>
            <w:tcW w:w="248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EA3062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US"/>
              </w:rPr>
              <w:t xml:space="preserve">Head </w:t>
            </w:r>
          </w:p>
        </w:tc>
        <w:tc>
          <w:tcPr>
            <w:tcW w:w="776" w:type="dxa"/>
          </w:tcPr>
          <w:p w:rsidR="00CD3316" w:rsidRPr="003C3A12" w:rsidRDefault="00CD3316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15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&lt;signature&gt;</w:t>
            </w:r>
          </w:p>
        </w:tc>
        <w:tc>
          <w:tcPr>
            <w:tcW w:w="777" w:type="dxa"/>
          </w:tcPr>
          <w:p w:rsidR="00CD3316" w:rsidRPr="003C3A12" w:rsidRDefault="00CD3316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Pr="003C3A12" w:rsidRDefault="002654E7" w:rsidP="002654E7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S.S</w:t>
            </w:r>
            <w:r w:rsidR="00CD3316" w:rsidRPr="003C3A12">
              <w:rPr>
                <w:rFonts w:ascii="Times New Roman" w:eastAsia="Arial Unicode MS" w:hAnsi="Times New Roman" w:cs="Times New Roman"/>
                <w:lang w:val="en-GB"/>
              </w:rPr>
              <w:t xml:space="preserve">. </w:t>
            </w:r>
            <w:proofErr w:type="spellStart"/>
            <w:r w:rsidRPr="003C3A12">
              <w:rPr>
                <w:rFonts w:ascii="Times New Roman" w:eastAsia="Arial Unicode MS" w:hAnsi="Times New Roman" w:cs="Times New Roman"/>
                <w:lang w:val="en-GB"/>
              </w:rPr>
              <w:t>Kravtsov</w:t>
            </w:r>
            <w:proofErr w:type="spellEnd"/>
          </w:p>
        </w:tc>
      </w:tr>
      <w:tr w:rsidR="00CD3316" w:rsidRPr="00AD6DD5" w:rsidTr="00B33A03">
        <w:tc>
          <w:tcPr>
            <w:tcW w:w="248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position of authorised person of licensing authority)</w:t>
            </w:r>
          </w:p>
        </w:tc>
        <w:tc>
          <w:tcPr>
            <w:tcW w:w="776" w:type="dxa"/>
          </w:tcPr>
          <w:p w:rsidR="00CD3316" w:rsidRPr="003C3A12" w:rsidRDefault="00CD3316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152" w:type="dxa"/>
            <w:hideMark/>
          </w:tcPr>
          <w:p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signature of authorised person)</w:t>
            </w:r>
          </w:p>
        </w:tc>
        <w:tc>
          <w:tcPr>
            <w:tcW w:w="777" w:type="dxa"/>
          </w:tcPr>
          <w:p w:rsidR="00CD3316" w:rsidRPr="003C3A12" w:rsidRDefault="00CD3316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385" w:type="dxa"/>
            <w:hideMark/>
          </w:tcPr>
          <w:p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full name of authorised person)</w:t>
            </w:r>
          </w:p>
        </w:tc>
      </w:tr>
    </w:tbl>
    <w:p w:rsidR="00CD3316" w:rsidRPr="003C3A12" w:rsidRDefault="00CD3316" w:rsidP="00CD3316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Pr="003C3A12" w:rsidRDefault="00CD3316" w:rsidP="00CD3316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Round seal: Ministry of Education and Science of the Russian Federation,</w:t>
      </w: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:rsidR="00CD3316" w:rsidRPr="003C3A12" w:rsidRDefault="00CD3316" w:rsidP="00CD3316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INN: 7701537808 OKPO: 0008397</w:t>
      </w:r>
    </w:p>
    <w:p w:rsidR="00CD3316" w:rsidRPr="003C3A12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CD3316" w:rsidRPr="003C3A12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CD3316" w:rsidRPr="003C3A12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CD3316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0C3F30" w:rsidRDefault="000C3F30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0C3F30" w:rsidRDefault="000C3F30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0C3F30" w:rsidRDefault="000C3F30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0C3F30" w:rsidRDefault="000C3F30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0C3F30" w:rsidRDefault="000C3F30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0C3F30" w:rsidRDefault="000C3F30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0C3F30" w:rsidRDefault="000C3F30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0C3F30" w:rsidRDefault="000C3F30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0C3F30" w:rsidRPr="003C3A12" w:rsidRDefault="000C3F30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CD3316" w:rsidRPr="003C3A12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CD3316" w:rsidRPr="003C3A12" w:rsidRDefault="00992782" w:rsidP="00CD3316">
      <w:pPr>
        <w:shd w:val="clear" w:color="auto" w:fill="FFFFFF"/>
        <w:ind w:right="-2"/>
        <w:contextualSpacing/>
        <w:jc w:val="right"/>
        <w:rPr>
          <w:rFonts w:ascii="Times New Roman" w:eastAsia="Calibri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</w:t>
      </w:r>
      <w:r w:rsidR="00CD3316" w:rsidRPr="003C3A12">
        <w:rPr>
          <w:rFonts w:ascii="Times New Roman" w:hAnsi="Times New Roman" w:cs="Times New Roman"/>
          <w:spacing w:val="-9"/>
          <w:lang w:val="en-GB"/>
        </w:rPr>
        <w:t>eries 90</w:t>
      </w:r>
      <w:r w:rsidR="00CD3316" w:rsidRPr="003C3A12">
        <w:rPr>
          <w:rFonts w:ascii="Times New Roman" w:hAnsi="Times New Roman" w:cs="Times New Roman"/>
          <w:spacing w:val="-9"/>
        </w:rPr>
        <w:t>П</w:t>
      </w:r>
      <w:r w:rsidR="00B33A03">
        <w:rPr>
          <w:rFonts w:ascii="Times New Roman" w:hAnsi="Times New Roman" w:cs="Times New Roman"/>
          <w:spacing w:val="-9"/>
          <w:lang w:val="en-GB"/>
        </w:rPr>
        <w:t>01 No. 0043095</w:t>
      </w:r>
    </w:p>
    <w:p w:rsidR="00CD3316" w:rsidRPr="003C3A12" w:rsidRDefault="00CD3316" w:rsidP="00471D68">
      <w:pPr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br w:type="page"/>
        <w:t>3 pages numbered and sealed</w:t>
      </w:r>
    </w:p>
    <w:p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Department Head</w:t>
      </w:r>
    </w:p>
    <w:p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</w:p>
    <w:p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  <w:r w:rsidRPr="003C3A12">
        <w:rPr>
          <w:rFonts w:ascii="Times New Roman" w:eastAsia="Times New Roman" w:hAnsi="Times New Roman" w:cs="Times New Roman"/>
          <w:i/>
          <w:lang w:val="en-GB"/>
        </w:rPr>
        <w:t>Signature</w:t>
      </w:r>
    </w:p>
    <w:p w:rsidR="00CD3316" w:rsidRPr="003C3A12" w:rsidRDefault="002654E7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O</w:t>
      </w:r>
      <w:r w:rsidR="00CD3316" w:rsidRPr="003C3A12">
        <w:rPr>
          <w:rFonts w:ascii="Times New Roman" w:eastAsia="Times New Roman" w:hAnsi="Times New Roman" w:cs="Times New Roman"/>
          <w:lang w:val="en-GB"/>
        </w:rPr>
        <w:t>.</w:t>
      </w:r>
      <w:r w:rsidRPr="003C3A12">
        <w:rPr>
          <w:rFonts w:ascii="Times New Roman" w:eastAsia="Times New Roman" w:hAnsi="Times New Roman" w:cs="Times New Roman"/>
          <w:lang w:val="en-GB"/>
        </w:rPr>
        <w:t>N</w:t>
      </w:r>
      <w:r w:rsidR="00CD3316" w:rsidRPr="003C3A12">
        <w:rPr>
          <w:rFonts w:ascii="Times New Roman" w:eastAsia="Times New Roman" w:hAnsi="Times New Roman" w:cs="Times New Roman"/>
          <w:lang w:val="en-GB"/>
        </w:rPr>
        <w:t xml:space="preserve">. </w:t>
      </w:r>
      <w:proofErr w:type="spellStart"/>
      <w:r w:rsidRPr="003C3A12">
        <w:rPr>
          <w:rFonts w:ascii="Times New Roman" w:eastAsia="Times New Roman" w:hAnsi="Times New Roman" w:cs="Times New Roman"/>
          <w:lang w:val="en-GB"/>
        </w:rPr>
        <w:t>Yakimchuk</w:t>
      </w:r>
      <w:proofErr w:type="spellEnd"/>
    </w:p>
    <w:p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Round seal:</w:t>
      </w:r>
    </w:p>
    <w:p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Ministry of Education and Science of the Russian Federation</w:t>
      </w:r>
    </w:p>
    <w:p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INN: 7701537808 OKPO: 0008397</w:t>
      </w:r>
    </w:p>
    <w:p w:rsidR="007E69FD" w:rsidRDefault="00CD3316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OR DOCUMENTS</w:t>
      </w:r>
    </w:p>
    <w:p w:rsidR="00323A0A" w:rsidRDefault="00323A0A" w:rsidP="00323A0A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323A0A" w:rsidRDefault="00323A0A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9D1354" w:rsidRDefault="009D1354" w:rsidP="00323A0A">
      <w:pPr>
        <w:spacing w:after="0" w:line="240" w:lineRule="auto"/>
        <w:contextualSpacing/>
        <w:rPr>
          <w:lang w:val="en-US"/>
        </w:rPr>
      </w:pPr>
    </w:p>
    <w:p w:rsidR="009D1354" w:rsidRPr="003C3A12" w:rsidRDefault="009D1354" w:rsidP="009D1354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>Annex No. 4.</w:t>
      </w:r>
      <w:r>
        <w:rPr>
          <w:rFonts w:ascii="Times New Roman" w:hAnsi="Times New Roman" w:cs="Times New Roman"/>
          <w:lang w:val="en-GB"/>
        </w:rPr>
        <w:t>6</w:t>
      </w:r>
      <w:r w:rsidRPr="003C3A12">
        <w:rPr>
          <w:rFonts w:ascii="Times New Roman" w:hAnsi="Times New Roman" w:cs="Times New Roman"/>
          <w:lang w:val="en-GB"/>
        </w:rPr>
        <w:t xml:space="preserve"> to License</w:t>
      </w:r>
    </w:p>
    <w:p w:rsidR="009D1354" w:rsidRPr="003C3A12" w:rsidRDefault="009D1354" w:rsidP="009D1354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proofErr w:type="gramStart"/>
      <w:r w:rsidRPr="003C3A12">
        <w:rPr>
          <w:rFonts w:ascii="Times New Roman" w:hAnsi="Times New Roman" w:cs="Times New Roman"/>
          <w:lang w:val="en-GB"/>
        </w:rPr>
        <w:t>for</w:t>
      </w:r>
      <w:proofErr w:type="gramEnd"/>
      <w:r w:rsidRPr="003C3A12">
        <w:rPr>
          <w:rFonts w:ascii="Times New Roman" w:hAnsi="Times New Roman" w:cs="Times New Roman"/>
          <w:lang w:val="en-GB"/>
        </w:rPr>
        <w:t xml:space="preserve"> Provision of Educational Services</w:t>
      </w:r>
    </w:p>
    <w:p w:rsidR="009D1354" w:rsidRPr="003C3A12" w:rsidRDefault="009D1354" w:rsidP="009D1354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>No. 2593 dated May 24, 2017</w:t>
      </w:r>
    </w:p>
    <w:tbl>
      <w:tblPr>
        <w:tblStyle w:val="ac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1"/>
      </w:tblGrid>
      <w:tr w:rsidR="009D1354" w:rsidRPr="00AD6DD5" w:rsidTr="004D4215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9D1354" w:rsidRPr="003C3A12" w:rsidRDefault="009D1354" w:rsidP="004D4215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z w:val="24"/>
                <w:lang w:val="en-GB"/>
              </w:rPr>
              <w:t>FEDERAL EDUCATION AND SCIENCE SUPERVISION AGENCY</w:t>
            </w:r>
          </w:p>
        </w:tc>
      </w:tr>
      <w:tr w:rsidR="009D1354" w:rsidRPr="003C3A12" w:rsidTr="004D4215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9D1354" w:rsidRPr="003C3A12" w:rsidRDefault="009D1354" w:rsidP="004D4215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10"/>
                <w:sz w:val="20"/>
                <w:lang w:val="en-GB"/>
              </w:rPr>
              <w:t>name of licensing authority</w:t>
            </w:r>
          </w:p>
        </w:tc>
      </w:tr>
      <w:tr w:rsidR="009D1354" w:rsidRPr="00AD6DD5" w:rsidTr="004D4215">
        <w:trPr>
          <w:trHeight w:val="418"/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9D1354" w:rsidRPr="003C3A12" w:rsidRDefault="009D1354" w:rsidP="004D4215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Saint Petersburg branch of federal state autonomous </w:t>
            </w:r>
          </w:p>
        </w:tc>
      </w:tr>
      <w:tr w:rsidR="009D1354" w:rsidRPr="00AD6DD5" w:rsidTr="004D4215">
        <w:trPr>
          <w:trHeight w:val="385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D1354" w:rsidRPr="003C3A12" w:rsidDel="00193A8A" w:rsidRDefault="009D1354" w:rsidP="004D4215">
            <w:pPr>
              <w:spacing w:before="12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educational institution of higher education </w:t>
            </w:r>
          </w:p>
        </w:tc>
      </w:tr>
      <w:tr w:rsidR="009D1354" w:rsidRPr="00AD6DD5" w:rsidTr="004D4215">
        <w:trPr>
          <w:trHeight w:val="486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9D1354" w:rsidRPr="003C3A12" w:rsidRDefault="009D1354" w:rsidP="004D4215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“National Research University “Higher School of Economics” </w:t>
            </w:r>
          </w:p>
        </w:tc>
      </w:tr>
      <w:tr w:rsidR="009D1354" w:rsidRPr="003C3A12" w:rsidTr="004D4215">
        <w:trPr>
          <w:trHeight w:val="251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D1354" w:rsidRPr="003C3A12" w:rsidRDefault="009D1354" w:rsidP="004D4215">
            <w:pPr>
              <w:spacing w:before="12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(NRU HSE - Saint-Petersburg)</w:t>
            </w:r>
          </w:p>
        </w:tc>
      </w:tr>
      <w:tr w:rsidR="009D1354" w:rsidRPr="00AD6DD5" w:rsidTr="004D4215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9D1354" w:rsidRPr="003C3A12" w:rsidRDefault="009D1354" w:rsidP="004D4215">
            <w:pPr>
              <w:jc w:val="center"/>
              <w:rPr>
                <w:rFonts w:ascii="Times New Roman" w:hAnsi="Times New Roman" w:cs="Times New Roman"/>
                <w:spacing w:val="-9"/>
                <w:sz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 xml:space="preserve">(full and short name (if any) (including brand name) of legal entity or its branch, </w:t>
            </w:r>
          </w:p>
          <w:p w:rsidR="009D1354" w:rsidRPr="003C3A12" w:rsidRDefault="009D1354" w:rsidP="004D4215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organisational and legal form of entity)</w:t>
            </w:r>
          </w:p>
        </w:tc>
      </w:tr>
      <w:tr w:rsidR="009D1354" w:rsidRPr="00AD6DD5" w:rsidTr="004D4215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9D1354" w:rsidRPr="003C3A12" w:rsidRDefault="009D1354" w:rsidP="004D4215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6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oyuz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chatnikov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Saint Petersburg, 190008</w:t>
            </w:r>
          </w:p>
        </w:tc>
      </w:tr>
      <w:tr w:rsidR="009D1354" w:rsidRPr="00AD6DD5" w:rsidTr="004D4215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9D1354" w:rsidRPr="003C3A12" w:rsidRDefault="009D1354" w:rsidP="004D4215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address of legal entity or its branch</w:t>
            </w:r>
          </w:p>
        </w:tc>
      </w:tr>
      <w:tr w:rsidR="009D1354" w:rsidRPr="00AD6DD5" w:rsidTr="004D4215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D1354" w:rsidRPr="003C3A12" w:rsidRDefault="009D1354" w:rsidP="004D4215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55/2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edov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Lit. A, Saint Petersburg, 193171</w:t>
            </w:r>
          </w:p>
        </w:tc>
      </w:tr>
      <w:tr w:rsidR="009D1354" w:rsidRPr="00AD6DD5" w:rsidTr="004D4215">
        <w:trPr>
          <w:trHeight w:val="305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D1354" w:rsidRPr="003C3A12" w:rsidRDefault="009D1354" w:rsidP="009D1354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Rooms 7N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and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8N, 3/1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antemirov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</w:p>
        </w:tc>
      </w:tr>
      <w:tr w:rsidR="009D1354" w:rsidRPr="003C3A12" w:rsidTr="004D4215">
        <w:trPr>
          <w:trHeight w:val="248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D1354" w:rsidRPr="003C3A12" w:rsidRDefault="009D1354" w:rsidP="004D4215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it. A,</w:t>
            </w:r>
            <w:r w:rsidRPr="003C3A12" w:rsidDel="001525F8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aint Petersburg, 194100;</w:t>
            </w:r>
          </w:p>
        </w:tc>
      </w:tr>
    </w:tbl>
    <w:p w:rsidR="009D1354" w:rsidRPr="003C3A12" w:rsidRDefault="009D1354" w:rsidP="009D1354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locations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where the licensee or its branches provide educational services, </w:t>
      </w:r>
    </w:p>
    <w:p w:rsidR="009D1354" w:rsidRPr="003C3A12" w:rsidRDefault="009D1354" w:rsidP="009D1354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except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for locations where educational services are provided </w:t>
      </w:r>
    </w:p>
    <w:p w:rsidR="009D1354" w:rsidRPr="003C3A12" w:rsidRDefault="009D1354" w:rsidP="009D1354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within</w:t>
      </w:r>
      <w:proofErr w:type="gramEnd"/>
      <w:r w:rsidRPr="003C3A12">
        <w:rPr>
          <w:rFonts w:ascii="Times New Roman" w:hAnsi="Times New Roman" w:cs="Times New Roman"/>
          <w:spacing w:val="-9"/>
          <w:lang w:val="en-GB"/>
        </w:rPr>
        <w:t xml:space="preserve"> the scope of core and continuing professional programmes </w:t>
      </w:r>
    </w:p>
    <w:p w:rsidR="009D1354" w:rsidRPr="003C3A12" w:rsidRDefault="009D1354" w:rsidP="009D1354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1058"/>
        <w:gridCol w:w="1386"/>
        <w:gridCol w:w="2670"/>
        <w:gridCol w:w="2231"/>
        <w:gridCol w:w="2226"/>
      </w:tblGrid>
      <w:tr w:rsidR="009D1354" w:rsidRPr="003C3A12" w:rsidTr="004D4215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1354" w:rsidRPr="003C3A12" w:rsidRDefault="009D1354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Professional education</w:t>
            </w:r>
          </w:p>
        </w:tc>
      </w:tr>
      <w:tr w:rsidR="009D1354" w:rsidRPr="00AD6DD5" w:rsidTr="004D4215"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1354" w:rsidRPr="003C3A12" w:rsidRDefault="009D1354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1354" w:rsidRPr="003C3A12" w:rsidRDefault="009D1354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Codes of professions, </w:t>
            </w:r>
          </w:p>
          <w:p w:rsidR="009D1354" w:rsidRPr="003C3A12" w:rsidRDefault="009D1354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:rsidR="009D1354" w:rsidRPr="003C3A12" w:rsidRDefault="009D1354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1354" w:rsidRPr="003C3A12" w:rsidRDefault="009D1354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Professions, </w:t>
            </w:r>
          </w:p>
          <w:p w:rsidR="009D1354" w:rsidRPr="003C3A12" w:rsidRDefault="009D1354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:rsidR="009D1354" w:rsidRPr="003C3A12" w:rsidRDefault="009D1354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1354" w:rsidRPr="003C3A12" w:rsidRDefault="009D1354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Level of education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1354" w:rsidRPr="003C3A12" w:rsidRDefault="009D1354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(degrees) </w:t>
            </w:r>
          </w:p>
          <w:p w:rsidR="009D1354" w:rsidRPr="003C3A12" w:rsidRDefault="009D1354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awarded upon graduation </w:t>
            </w:r>
          </w:p>
        </w:tc>
      </w:tr>
      <w:tr w:rsidR="009D1354" w:rsidRPr="003C3A12" w:rsidTr="004D4215"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1354" w:rsidRPr="003C3A12" w:rsidRDefault="009D1354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1354" w:rsidRPr="003C3A12" w:rsidRDefault="009D1354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1354" w:rsidRPr="003C3A12" w:rsidRDefault="009D1354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1354" w:rsidRPr="003C3A12" w:rsidRDefault="009D1354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1354" w:rsidRPr="003C3A12" w:rsidRDefault="009D1354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</w:tbl>
    <w:p w:rsidR="009D1354" w:rsidRPr="003C3A12" w:rsidRDefault="009D1354" w:rsidP="009D1354">
      <w:pPr>
        <w:shd w:val="clear" w:color="auto" w:fill="FFFFFF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b/>
          <w:spacing w:val="-9"/>
          <w:lang w:val="en-GB"/>
        </w:rPr>
        <w:t>Higher education – undergraduate level</w:t>
      </w: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759"/>
        <w:gridCol w:w="1332"/>
        <w:gridCol w:w="2837"/>
        <w:gridCol w:w="2356"/>
        <w:gridCol w:w="2287"/>
      </w:tblGrid>
      <w:tr w:rsidR="009D1354" w:rsidRPr="003C3A12" w:rsidTr="004D4215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1354" w:rsidRPr="003C3A12" w:rsidRDefault="009D1354" w:rsidP="004D4215">
            <w:pPr>
              <w:shd w:val="clear" w:color="auto" w:fill="FFFFFF"/>
              <w:spacing w:after="200" w:line="276" w:lineRule="auto"/>
              <w:ind w:right="-2"/>
              <w:contextualSpacing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1354" w:rsidRPr="003C3A12" w:rsidRDefault="009D1354" w:rsidP="009D1354">
            <w:pPr>
              <w:shd w:val="clear" w:color="auto" w:fill="FFFFFF"/>
              <w:spacing w:after="200" w:line="276" w:lineRule="auto"/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0</w:t>
            </w:r>
            <w:r>
              <w:rPr>
                <w:rFonts w:ascii="Times New Roman" w:hAnsi="Times New Roman" w:cs="Times New Roman"/>
                <w:spacing w:val="-9"/>
                <w:lang w:val="en-GB"/>
              </w:rPr>
              <w:t>3.</w:t>
            </w: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03.02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1354" w:rsidRPr="003C3A12" w:rsidRDefault="009D1354" w:rsidP="004D4215">
            <w:pPr>
              <w:shd w:val="clear" w:color="auto" w:fill="FFFFFF"/>
              <w:spacing w:after="200" w:line="276" w:lineRule="auto"/>
              <w:ind w:right="-2"/>
              <w:contextualSpacing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Physics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1354" w:rsidRPr="003C3A12" w:rsidRDefault="009D1354" w:rsidP="004D4215">
            <w:pPr>
              <w:shd w:val="clear" w:color="auto" w:fill="FFFFFF"/>
              <w:spacing w:after="200" w:line="276" w:lineRule="auto"/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Higher education – undergraduate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1354" w:rsidRPr="003C3A12" w:rsidRDefault="009D1354" w:rsidP="004D4215">
            <w:pPr>
              <w:shd w:val="clear" w:color="auto" w:fill="FFFFFF"/>
              <w:spacing w:after="200" w:line="276" w:lineRule="auto"/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Bachelor’s</w:t>
            </w:r>
          </w:p>
          <w:p w:rsidR="009D1354" w:rsidRPr="003C3A12" w:rsidRDefault="009D1354" w:rsidP="004D4215">
            <w:pPr>
              <w:shd w:val="clear" w:color="auto" w:fill="FFFFFF"/>
              <w:spacing w:after="200" w:line="276" w:lineRule="auto"/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</w:p>
        </w:tc>
      </w:tr>
    </w:tbl>
    <w:p w:rsidR="009D1354" w:rsidRPr="003C3A12" w:rsidRDefault="009D1354" w:rsidP="009D1354">
      <w:pPr>
        <w:shd w:val="clear" w:color="auto" w:fill="FFFFFF"/>
        <w:ind w:right="-2"/>
        <w:contextualSpacing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9652" w:type="dxa"/>
        <w:tblInd w:w="0" w:type="dxa"/>
        <w:tblLook w:val="04A0" w:firstRow="1" w:lastRow="0" w:firstColumn="1" w:lastColumn="0" w:noHBand="0" w:noVBand="1"/>
      </w:tblPr>
      <w:tblGrid>
        <w:gridCol w:w="772"/>
        <w:gridCol w:w="1349"/>
        <w:gridCol w:w="2883"/>
        <w:gridCol w:w="2345"/>
        <w:gridCol w:w="2303"/>
      </w:tblGrid>
      <w:tr w:rsidR="009D1354" w:rsidRPr="003C3A12" w:rsidTr="004D4215">
        <w:trPr>
          <w:trHeight w:val="427"/>
        </w:trPr>
        <w:tc>
          <w:tcPr>
            <w:tcW w:w="965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1354" w:rsidRPr="003C3A12" w:rsidRDefault="009D1354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 Master’s level</w:t>
            </w:r>
          </w:p>
        </w:tc>
      </w:tr>
      <w:tr w:rsidR="009D1354" w:rsidRPr="003C3A12" w:rsidTr="004D4215">
        <w:trPr>
          <w:trHeight w:val="794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1354" w:rsidRPr="003C3A12" w:rsidRDefault="00D452D2" w:rsidP="00D452D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="009D135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1354" w:rsidRPr="003C3A12" w:rsidRDefault="00C2568B" w:rsidP="00C2568B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3</w:t>
            </w:r>
            <w:r w:rsidR="009D135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04.02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1354" w:rsidRPr="003C3A12" w:rsidRDefault="00C2568B" w:rsidP="004D421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ysics</w:t>
            </w:r>
            <w:r w:rsidR="009D135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1354" w:rsidRPr="003C3A12" w:rsidRDefault="009D1354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1354" w:rsidRPr="003C3A12" w:rsidRDefault="009D1354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9D1354" w:rsidRPr="003C3A12" w:rsidTr="004D4215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1354" w:rsidRPr="003C3A12" w:rsidRDefault="00D452D2" w:rsidP="00D452D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  <w:t>3</w:t>
            </w:r>
            <w:r w:rsidR="009D135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  <w:t>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1354" w:rsidRPr="003C3A12" w:rsidRDefault="00C2568B" w:rsidP="00C2568B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</w:t>
            </w:r>
            <w:r w:rsidR="009D135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04.01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1354" w:rsidRPr="003C3A12" w:rsidRDefault="00C2568B" w:rsidP="004D421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ylology</w:t>
            </w:r>
            <w:proofErr w:type="spellEnd"/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1354" w:rsidRPr="003C3A12" w:rsidRDefault="009D1354" w:rsidP="004D4215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1354" w:rsidRPr="003C3A12" w:rsidRDefault="009D1354" w:rsidP="004D4215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</w:tbl>
    <w:p w:rsidR="009D1354" w:rsidRDefault="009D1354" w:rsidP="009D1354">
      <w:pPr>
        <w:spacing w:after="0" w:line="240" w:lineRule="auto"/>
        <w:rPr>
          <w:lang w:val="en-GB"/>
        </w:rPr>
      </w:pPr>
    </w:p>
    <w:p w:rsidR="00C2568B" w:rsidRDefault="00C2568B" w:rsidP="009D1354">
      <w:pPr>
        <w:spacing w:after="0" w:line="240" w:lineRule="auto"/>
        <w:rPr>
          <w:lang w:val="en-GB"/>
        </w:rPr>
      </w:pPr>
    </w:p>
    <w:p w:rsidR="00C2568B" w:rsidRDefault="00C2568B" w:rsidP="009D1354">
      <w:pPr>
        <w:spacing w:after="0" w:line="240" w:lineRule="auto"/>
        <w:rPr>
          <w:lang w:val="en-GB"/>
        </w:rPr>
      </w:pPr>
    </w:p>
    <w:p w:rsidR="00C2568B" w:rsidRDefault="00C2568B" w:rsidP="009D1354">
      <w:pPr>
        <w:spacing w:after="0" w:line="240" w:lineRule="auto"/>
        <w:rPr>
          <w:lang w:val="en-GB"/>
        </w:rPr>
      </w:pPr>
    </w:p>
    <w:p w:rsidR="006C68DA" w:rsidRDefault="006C68DA" w:rsidP="009D1354">
      <w:pPr>
        <w:spacing w:after="0" w:line="240" w:lineRule="auto"/>
        <w:rPr>
          <w:lang w:val="en-GB"/>
        </w:rPr>
      </w:pPr>
    </w:p>
    <w:p w:rsidR="006C68DA" w:rsidRDefault="006C68DA" w:rsidP="009D1354">
      <w:pPr>
        <w:spacing w:after="0" w:line="240" w:lineRule="auto"/>
        <w:rPr>
          <w:lang w:val="en-GB"/>
        </w:rPr>
      </w:pPr>
    </w:p>
    <w:p w:rsidR="006C68DA" w:rsidRDefault="006C68DA" w:rsidP="009D1354">
      <w:pPr>
        <w:spacing w:after="0" w:line="240" w:lineRule="auto"/>
        <w:rPr>
          <w:lang w:val="en-GB"/>
        </w:rPr>
      </w:pPr>
    </w:p>
    <w:p w:rsidR="006C68DA" w:rsidRDefault="006C68DA" w:rsidP="009D1354">
      <w:pPr>
        <w:spacing w:after="0" w:line="240" w:lineRule="auto"/>
        <w:rPr>
          <w:lang w:val="en-GB"/>
        </w:rPr>
      </w:pPr>
    </w:p>
    <w:p w:rsidR="006C68DA" w:rsidRDefault="006C68DA" w:rsidP="009D1354">
      <w:pPr>
        <w:spacing w:after="0" w:line="240" w:lineRule="auto"/>
        <w:rPr>
          <w:lang w:val="en-GB"/>
        </w:rPr>
      </w:pPr>
    </w:p>
    <w:p w:rsidR="006C68DA" w:rsidRDefault="006C68DA" w:rsidP="009D1354">
      <w:pPr>
        <w:spacing w:after="0" w:line="240" w:lineRule="auto"/>
        <w:rPr>
          <w:lang w:val="en-GB"/>
        </w:rPr>
      </w:pPr>
    </w:p>
    <w:p w:rsidR="00C2568B" w:rsidRPr="003C3A12" w:rsidRDefault="00C2568B" w:rsidP="00C2568B">
      <w:pPr>
        <w:spacing w:after="0" w:line="240" w:lineRule="auto"/>
        <w:jc w:val="right"/>
        <w:rPr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>
        <w:rPr>
          <w:rFonts w:ascii="Times New Roman" w:hAnsi="Times New Roman" w:cs="Times New Roman"/>
          <w:spacing w:val="-9"/>
          <w:lang w:val="en-GB"/>
        </w:rPr>
        <w:t>01 No. 00</w:t>
      </w:r>
      <w:r>
        <w:rPr>
          <w:rFonts w:ascii="Times New Roman" w:hAnsi="Times New Roman" w:cs="Times New Roman"/>
          <w:spacing w:val="-9"/>
          <w:lang w:val="en-GB"/>
        </w:rPr>
        <w:t>44079</w:t>
      </w: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764"/>
        <w:gridCol w:w="1336"/>
        <w:gridCol w:w="2835"/>
        <w:gridCol w:w="2352"/>
        <w:gridCol w:w="2284"/>
      </w:tblGrid>
      <w:tr w:rsidR="00AE00F4" w:rsidRPr="003C3A12" w:rsidTr="004D4215"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0F4" w:rsidRDefault="00AE00F4" w:rsidP="00AE00F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0F4" w:rsidRPr="003C3A12" w:rsidRDefault="00AE00F4" w:rsidP="00AE00F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0F4" w:rsidRPr="003C3A12" w:rsidRDefault="00AE00F4" w:rsidP="00AE00F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</w:p>
        </w:tc>
        <w:tc>
          <w:tcPr>
            <w:tcW w:w="2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0F4" w:rsidRPr="003C3A12" w:rsidRDefault="00AE00F4" w:rsidP="00AE00F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</w:p>
        </w:tc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0F4" w:rsidRPr="003C3A12" w:rsidRDefault="00AE00F4" w:rsidP="00AE00F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</w:p>
        </w:tc>
      </w:tr>
      <w:tr w:rsidR="00AE00F4" w:rsidRPr="003C3A12" w:rsidTr="00AB24D0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0F4" w:rsidRPr="003C3A12" w:rsidRDefault="00AE00F4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 doctoral level</w:t>
            </w:r>
          </w:p>
        </w:tc>
      </w:tr>
      <w:tr w:rsidR="009D1354" w:rsidRPr="003C3A12" w:rsidTr="004D4215"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1354" w:rsidRPr="003C3A12" w:rsidRDefault="00AE00F4" w:rsidP="00AE00F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9D135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1354" w:rsidRPr="003C3A12" w:rsidRDefault="00AE00F4" w:rsidP="00AE00F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</w:t>
            </w:r>
            <w:r w:rsidR="009D135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06.0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1354" w:rsidRPr="003C3A12" w:rsidRDefault="00261F33" w:rsidP="004D421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261F33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formatics and computer engineering</w:t>
            </w:r>
          </w:p>
        </w:tc>
        <w:tc>
          <w:tcPr>
            <w:tcW w:w="2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1354" w:rsidRPr="003C3A12" w:rsidRDefault="009D1354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-</w:t>
            </w:r>
          </w:p>
          <w:p w:rsidR="009D1354" w:rsidRPr="003C3A12" w:rsidRDefault="009D1354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1354" w:rsidRPr="003C3A12" w:rsidRDefault="009D1354" w:rsidP="004D421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 / Research Lecturer</w:t>
            </w:r>
          </w:p>
        </w:tc>
      </w:tr>
    </w:tbl>
    <w:p w:rsidR="009D1354" w:rsidRPr="003C3A12" w:rsidRDefault="009D1354" w:rsidP="009D1354">
      <w:pPr>
        <w:spacing w:after="0" w:line="240" w:lineRule="auto"/>
        <w:jc w:val="right"/>
        <w:rPr>
          <w:rFonts w:ascii="Times New Roman" w:hAnsi="Times New Roman" w:cs="Times New Roman"/>
          <w:spacing w:val="-9"/>
          <w:lang w:val="en-GB"/>
        </w:rPr>
      </w:pPr>
    </w:p>
    <w:p w:rsidR="00A61875" w:rsidRPr="003C3A12" w:rsidRDefault="00A61875" w:rsidP="009D1354">
      <w:pPr>
        <w:spacing w:after="0" w:line="240" w:lineRule="auto"/>
        <w:jc w:val="right"/>
        <w:rPr>
          <w:lang w:val="en-GB"/>
        </w:rPr>
      </w:pPr>
    </w:p>
    <w:tbl>
      <w:tblPr>
        <w:tblW w:w="5031" w:type="pct"/>
        <w:tblInd w:w="-102" w:type="dxa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4819"/>
        <w:gridCol w:w="4674"/>
      </w:tblGrid>
      <w:tr w:rsidR="009D1354" w:rsidRPr="00AD6DD5" w:rsidTr="004D4215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9D1354" w:rsidRPr="003C3A12" w:rsidRDefault="009D1354" w:rsidP="004D4215">
            <w:pPr>
              <w:shd w:val="clear" w:color="auto" w:fill="FFFFFF"/>
              <w:spacing w:after="0" w:line="240" w:lineRule="auto"/>
              <w:ind w:left="14" w:right="67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Regulatory document of licensing authority on the issuance of a license for the provision of educational services:</w:t>
            </w: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9D1354" w:rsidRPr="003C3A12" w:rsidRDefault="009D1354" w:rsidP="004D4215">
            <w:pPr>
              <w:shd w:val="clear" w:color="auto" w:fill="FFFFFF"/>
              <w:spacing w:after="0" w:line="240" w:lineRule="auto"/>
              <w:ind w:right="120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Regulatory document of licensing authority on re-issuance of a license for the provision of educational services:</w:t>
            </w:r>
          </w:p>
        </w:tc>
      </w:tr>
      <w:tr w:rsidR="009D1354" w:rsidRPr="003C3A12" w:rsidTr="004D4215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9D1354" w:rsidRPr="003C3A12" w:rsidRDefault="009D1354" w:rsidP="004D4215">
            <w:pPr>
              <w:shd w:val="clear" w:color="auto" w:fill="FFFFFF"/>
              <w:spacing w:after="0" w:line="240" w:lineRule="auto"/>
              <w:rPr>
                <w:rFonts w:ascii="Times New Roman" w:eastAsia="Calibri" w:hAnsi="Times New Roman" w:cs="Times New Roman"/>
                <w:lang w:val="en-GB"/>
              </w:rPr>
            </w:pP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9D1354" w:rsidRPr="003C3A12" w:rsidRDefault="00A61875" w:rsidP="004D4215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>
              <w:rPr>
                <w:rFonts w:ascii="Times New Roman" w:eastAsia="Calibri" w:hAnsi="Times New Roman" w:cs="Times New Roman"/>
                <w:lang w:val="en-US"/>
              </w:rPr>
              <w:t>Directive</w:t>
            </w:r>
          </w:p>
          <w:p w:rsidR="009D1354" w:rsidRPr="003C3A12" w:rsidRDefault="009D1354" w:rsidP="00A61875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No. </w:t>
            </w:r>
            <w:r w:rsidR="00A61875">
              <w:rPr>
                <w:rFonts w:ascii="Times New Roman" w:eastAsia="Calibri" w:hAnsi="Times New Roman" w:cs="Times New Roman"/>
                <w:lang w:val="en-GB"/>
              </w:rPr>
              <w:t>1157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 dated </w:t>
            </w:r>
            <w:r w:rsidR="00A61875">
              <w:rPr>
                <w:rFonts w:ascii="Times New Roman" w:eastAsia="Calibri" w:hAnsi="Times New Roman" w:cs="Times New Roman"/>
                <w:lang w:val="en-GB"/>
              </w:rPr>
              <w:t>August 08, 2019</w:t>
            </w:r>
          </w:p>
        </w:tc>
      </w:tr>
    </w:tbl>
    <w:p w:rsidR="009D1354" w:rsidRPr="003C3A12" w:rsidRDefault="009D1354" w:rsidP="009D1354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 xml:space="preserve"> </w:t>
      </w:r>
    </w:p>
    <w:tbl>
      <w:tblPr>
        <w:tblStyle w:val="ac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81"/>
        <w:gridCol w:w="776"/>
        <w:gridCol w:w="3152"/>
        <w:gridCol w:w="777"/>
        <w:gridCol w:w="2385"/>
      </w:tblGrid>
      <w:tr w:rsidR="009D1354" w:rsidRPr="003C3A12" w:rsidTr="004D4215">
        <w:tc>
          <w:tcPr>
            <w:tcW w:w="248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9D1354" w:rsidRPr="003C3A12" w:rsidRDefault="009D1354" w:rsidP="004D4215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US"/>
              </w:rPr>
              <w:t xml:space="preserve">Head </w:t>
            </w:r>
          </w:p>
        </w:tc>
        <w:tc>
          <w:tcPr>
            <w:tcW w:w="776" w:type="dxa"/>
          </w:tcPr>
          <w:p w:rsidR="009D1354" w:rsidRPr="003C3A12" w:rsidRDefault="009D1354" w:rsidP="004D4215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15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9D1354" w:rsidRPr="003C3A12" w:rsidRDefault="009D1354" w:rsidP="004D4215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&lt;signature&gt;</w:t>
            </w:r>
          </w:p>
        </w:tc>
        <w:tc>
          <w:tcPr>
            <w:tcW w:w="777" w:type="dxa"/>
          </w:tcPr>
          <w:p w:rsidR="009D1354" w:rsidRPr="003C3A12" w:rsidRDefault="009D1354" w:rsidP="004D4215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9D1354" w:rsidRPr="003C3A12" w:rsidRDefault="009D1354" w:rsidP="004D4215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 xml:space="preserve">S.S. </w:t>
            </w:r>
            <w:proofErr w:type="spellStart"/>
            <w:r w:rsidRPr="003C3A12">
              <w:rPr>
                <w:rFonts w:ascii="Times New Roman" w:eastAsia="Arial Unicode MS" w:hAnsi="Times New Roman" w:cs="Times New Roman"/>
                <w:lang w:val="en-GB"/>
              </w:rPr>
              <w:t>Kravtsov</w:t>
            </w:r>
            <w:proofErr w:type="spellEnd"/>
          </w:p>
        </w:tc>
      </w:tr>
      <w:tr w:rsidR="009D1354" w:rsidRPr="00AD6DD5" w:rsidTr="004D4215">
        <w:tc>
          <w:tcPr>
            <w:tcW w:w="248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9D1354" w:rsidRPr="003C3A12" w:rsidRDefault="009D1354" w:rsidP="004D4215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position of authorised person of licensing authority)</w:t>
            </w:r>
          </w:p>
        </w:tc>
        <w:tc>
          <w:tcPr>
            <w:tcW w:w="776" w:type="dxa"/>
          </w:tcPr>
          <w:p w:rsidR="009D1354" w:rsidRPr="003C3A12" w:rsidRDefault="009D1354" w:rsidP="004D4215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152" w:type="dxa"/>
            <w:hideMark/>
          </w:tcPr>
          <w:p w:rsidR="009D1354" w:rsidRPr="003C3A12" w:rsidRDefault="009D1354" w:rsidP="004D4215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signature of authorised person)</w:t>
            </w:r>
          </w:p>
        </w:tc>
        <w:tc>
          <w:tcPr>
            <w:tcW w:w="777" w:type="dxa"/>
          </w:tcPr>
          <w:p w:rsidR="009D1354" w:rsidRPr="003C3A12" w:rsidRDefault="009D1354" w:rsidP="004D4215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385" w:type="dxa"/>
            <w:hideMark/>
          </w:tcPr>
          <w:p w:rsidR="009D1354" w:rsidRPr="003C3A12" w:rsidRDefault="009D1354" w:rsidP="004D4215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full name of authorised person)</w:t>
            </w:r>
          </w:p>
        </w:tc>
      </w:tr>
    </w:tbl>
    <w:p w:rsidR="009D1354" w:rsidRPr="003C3A12" w:rsidRDefault="009D1354" w:rsidP="009D1354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D1354" w:rsidRPr="003C3A12" w:rsidRDefault="009D1354" w:rsidP="009D1354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D1354" w:rsidRPr="003C3A12" w:rsidRDefault="009D1354" w:rsidP="009D1354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Round seal: Ministry of Education and Science of the Russian Federation,</w:t>
      </w:r>
    </w:p>
    <w:p w:rsidR="009D1354" w:rsidRPr="003C3A12" w:rsidRDefault="009D1354" w:rsidP="009D1354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9D1354" w:rsidRPr="003C3A12" w:rsidRDefault="009D1354" w:rsidP="009D1354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:rsidR="009D1354" w:rsidRPr="003C3A12" w:rsidRDefault="009D1354" w:rsidP="009D1354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INN: 7701537808 OKPO: 0008397</w:t>
      </w:r>
    </w:p>
    <w:p w:rsidR="009D1354" w:rsidRPr="003C3A12" w:rsidRDefault="009D1354" w:rsidP="009D1354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9D1354" w:rsidRPr="003C3A12" w:rsidRDefault="009D1354" w:rsidP="009D135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9D1354" w:rsidRPr="003C3A12" w:rsidRDefault="009D1354" w:rsidP="009D135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9D1354" w:rsidRPr="003C3A12" w:rsidRDefault="009D1354" w:rsidP="009D135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9D1354" w:rsidRPr="003C3A12" w:rsidRDefault="009D1354" w:rsidP="009D135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6C68DA" w:rsidRDefault="006C68DA" w:rsidP="009D135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6C68DA" w:rsidRDefault="006C68DA" w:rsidP="009D135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6C68DA" w:rsidRDefault="006C68DA" w:rsidP="009D135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6C68DA" w:rsidRDefault="006C68DA" w:rsidP="009D135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6C68DA" w:rsidRDefault="006C68DA" w:rsidP="009D135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6C68DA" w:rsidRDefault="006C68DA" w:rsidP="009D135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6C68DA" w:rsidRDefault="006C68DA" w:rsidP="009D135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6C68DA" w:rsidRDefault="006C68DA" w:rsidP="009D135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6C68DA" w:rsidRDefault="006C68DA" w:rsidP="009D135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6C68DA" w:rsidRDefault="006C68DA" w:rsidP="009D135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6C68DA" w:rsidRDefault="006C68DA" w:rsidP="009D135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6C68DA" w:rsidRDefault="006C68DA" w:rsidP="009D135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6C68DA" w:rsidRDefault="006C68DA" w:rsidP="009D135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6C68DA" w:rsidRDefault="006C68DA" w:rsidP="009D135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6C68DA" w:rsidRDefault="006C68DA" w:rsidP="009D135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6C68DA" w:rsidRDefault="006C68DA" w:rsidP="009D135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6C68DA" w:rsidRDefault="006C68DA" w:rsidP="009D135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6C68DA" w:rsidRDefault="006C68DA" w:rsidP="009D135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6C68DA" w:rsidRDefault="006C68DA" w:rsidP="009D135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6C68DA" w:rsidRDefault="006C68DA" w:rsidP="009D135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6C68DA" w:rsidRDefault="006C68DA" w:rsidP="009D135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6C68DA" w:rsidRDefault="006C68DA" w:rsidP="009D135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6C68DA" w:rsidRDefault="006C68DA" w:rsidP="009D135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9D1354" w:rsidRPr="003C3A12" w:rsidRDefault="009D1354" w:rsidP="009D1354">
      <w:pPr>
        <w:shd w:val="clear" w:color="auto" w:fill="FFFFFF"/>
        <w:ind w:right="-2"/>
        <w:contextualSpacing/>
        <w:jc w:val="right"/>
        <w:rPr>
          <w:rFonts w:ascii="Times New Roman" w:eastAsia="Calibri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>
        <w:rPr>
          <w:rFonts w:ascii="Times New Roman" w:hAnsi="Times New Roman" w:cs="Times New Roman"/>
          <w:spacing w:val="-9"/>
          <w:lang w:val="en-GB"/>
        </w:rPr>
        <w:t>01 No. 00</w:t>
      </w:r>
      <w:r w:rsidR="00A61875">
        <w:rPr>
          <w:rFonts w:ascii="Times New Roman" w:hAnsi="Times New Roman" w:cs="Times New Roman"/>
          <w:spacing w:val="-9"/>
          <w:lang w:val="en-GB"/>
        </w:rPr>
        <w:t>44080</w:t>
      </w:r>
    </w:p>
    <w:p w:rsidR="009D1354" w:rsidRPr="003C3A12" w:rsidRDefault="009D1354" w:rsidP="009D1354">
      <w:pPr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br w:type="page"/>
      </w:r>
      <w:r w:rsidR="00E32861">
        <w:rPr>
          <w:rFonts w:ascii="Times New Roman" w:eastAsia="Times New Roman" w:hAnsi="Times New Roman" w:cs="Times New Roman"/>
          <w:lang w:val="en-GB"/>
        </w:rPr>
        <w:t>2</w:t>
      </w:r>
      <w:r w:rsidRPr="003C3A12">
        <w:rPr>
          <w:rFonts w:ascii="Times New Roman" w:eastAsia="Times New Roman" w:hAnsi="Times New Roman" w:cs="Times New Roman"/>
          <w:lang w:val="en-GB"/>
        </w:rPr>
        <w:t xml:space="preserve"> pages numbered and sealed</w:t>
      </w:r>
    </w:p>
    <w:p w:rsidR="009D1354" w:rsidRPr="003C3A12" w:rsidRDefault="009D1354" w:rsidP="009D1354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Department Head</w:t>
      </w:r>
    </w:p>
    <w:p w:rsidR="009D1354" w:rsidRPr="003C3A12" w:rsidRDefault="009D1354" w:rsidP="009D1354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</w:p>
    <w:p w:rsidR="009D1354" w:rsidRPr="003C3A12" w:rsidRDefault="009D1354" w:rsidP="009D1354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  <w:r w:rsidRPr="003C3A12">
        <w:rPr>
          <w:rFonts w:ascii="Times New Roman" w:eastAsia="Times New Roman" w:hAnsi="Times New Roman" w:cs="Times New Roman"/>
          <w:i/>
          <w:lang w:val="en-GB"/>
        </w:rPr>
        <w:t>Signature</w:t>
      </w:r>
    </w:p>
    <w:p w:rsidR="009D1354" w:rsidRPr="003C3A12" w:rsidRDefault="009D1354" w:rsidP="009D1354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 xml:space="preserve">O.N. </w:t>
      </w:r>
      <w:proofErr w:type="spellStart"/>
      <w:r w:rsidRPr="003C3A12">
        <w:rPr>
          <w:rFonts w:ascii="Times New Roman" w:eastAsia="Times New Roman" w:hAnsi="Times New Roman" w:cs="Times New Roman"/>
          <w:lang w:val="en-GB"/>
        </w:rPr>
        <w:t>Yakimchuk</w:t>
      </w:r>
      <w:proofErr w:type="spellEnd"/>
    </w:p>
    <w:p w:rsidR="009D1354" w:rsidRPr="003C3A12" w:rsidRDefault="009D1354" w:rsidP="009D1354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Round seal:</w:t>
      </w:r>
    </w:p>
    <w:p w:rsidR="009D1354" w:rsidRPr="003C3A12" w:rsidRDefault="009D1354" w:rsidP="009D1354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Ministry of Education and Science of the Russian Federation</w:t>
      </w:r>
    </w:p>
    <w:p w:rsidR="009D1354" w:rsidRPr="003C3A12" w:rsidRDefault="009D1354" w:rsidP="009D1354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9D1354" w:rsidRPr="003C3A12" w:rsidRDefault="009D1354" w:rsidP="009D1354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:rsidR="009D1354" w:rsidRPr="003C3A12" w:rsidRDefault="009D1354" w:rsidP="009D1354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INN: 7701537808 OKPO: 0008397</w:t>
      </w:r>
    </w:p>
    <w:p w:rsidR="009D1354" w:rsidRDefault="009D1354" w:rsidP="009D1354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OR DOCUMENTS</w:t>
      </w:r>
    </w:p>
    <w:p w:rsidR="009D1354" w:rsidRDefault="009D1354" w:rsidP="009D1354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9D1354">
      <w:pPr>
        <w:spacing w:after="0" w:line="240" w:lineRule="auto"/>
        <w:contextualSpacing/>
        <w:rPr>
          <w:lang w:val="en-US"/>
        </w:rPr>
      </w:pPr>
    </w:p>
    <w:p w:rsidR="009D1354" w:rsidRDefault="009D1354" w:rsidP="00323A0A">
      <w:pPr>
        <w:spacing w:after="0" w:line="240" w:lineRule="auto"/>
        <w:contextualSpacing/>
        <w:rPr>
          <w:lang w:val="en-US"/>
        </w:rPr>
      </w:pPr>
    </w:p>
    <w:sectPr w:rsidR="009D135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0MDE0NTczMjG2NDZV0lEKTi0uzszPAykwqQUA7dTZeSwAAAA="/>
  </w:docVars>
  <w:rsids>
    <w:rsidRoot w:val="00CD3316"/>
    <w:rsid w:val="00007D0C"/>
    <w:rsid w:val="000160B2"/>
    <w:rsid w:val="0002167B"/>
    <w:rsid w:val="00023ACF"/>
    <w:rsid w:val="00047355"/>
    <w:rsid w:val="0005275A"/>
    <w:rsid w:val="0005534E"/>
    <w:rsid w:val="000579C8"/>
    <w:rsid w:val="000606E5"/>
    <w:rsid w:val="00080ABC"/>
    <w:rsid w:val="00080C7F"/>
    <w:rsid w:val="00087E34"/>
    <w:rsid w:val="0009104B"/>
    <w:rsid w:val="00096BD8"/>
    <w:rsid w:val="000A01B8"/>
    <w:rsid w:val="000A5E79"/>
    <w:rsid w:val="000B293A"/>
    <w:rsid w:val="000C0A38"/>
    <w:rsid w:val="000C158E"/>
    <w:rsid w:val="000C3292"/>
    <w:rsid w:val="000C3F30"/>
    <w:rsid w:val="000C3FCA"/>
    <w:rsid w:val="000D0F00"/>
    <w:rsid w:val="000D1CB2"/>
    <w:rsid w:val="000D417E"/>
    <w:rsid w:val="000F4F9E"/>
    <w:rsid w:val="000F6499"/>
    <w:rsid w:val="001043F2"/>
    <w:rsid w:val="00104A50"/>
    <w:rsid w:val="00105F7E"/>
    <w:rsid w:val="00111FDE"/>
    <w:rsid w:val="00120D6B"/>
    <w:rsid w:val="0012742C"/>
    <w:rsid w:val="00130D5F"/>
    <w:rsid w:val="001525F8"/>
    <w:rsid w:val="0016593F"/>
    <w:rsid w:val="00166384"/>
    <w:rsid w:val="00171CC8"/>
    <w:rsid w:val="00174A9E"/>
    <w:rsid w:val="00186722"/>
    <w:rsid w:val="00193A8A"/>
    <w:rsid w:val="001A772F"/>
    <w:rsid w:val="001D6A8A"/>
    <w:rsid w:val="001F31CA"/>
    <w:rsid w:val="0020390C"/>
    <w:rsid w:val="00216CB9"/>
    <w:rsid w:val="00217900"/>
    <w:rsid w:val="00243656"/>
    <w:rsid w:val="0024438C"/>
    <w:rsid w:val="00246BD7"/>
    <w:rsid w:val="00257BE4"/>
    <w:rsid w:val="00261F33"/>
    <w:rsid w:val="002654E7"/>
    <w:rsid w:val="00280640"/>
    <w:rsid w:val="00284A6A"/>
    <w:rsid w:val="0029573A"/>
    <w:rsid w:val="002A6095"/>
    <w:rsid w:val="002C3522"/>
    <w:rsid w:val="002C3A90"/>
    <w:rsid w:val="002C40EF"/>
    <w:rsid w:val="002D7513"/>
    <w:rsid w:val="002E76E0"/>
    <w:rsid w:val="002F6E5F"/>
    <w:rsid w:val="00323A0A"/>
    <w:rsid w:val="00330590"/>
    <w:rsid w:val="00332BB3"/>
    <w:rsid w:val="0033420B"/>
    <w:rsid w:val="0033472E"/>
    <w:rsid w:val="00343872"/>
    <w:rsid w:val="00356FEB"/>
    <w:rsid w:val="0035719F"/>
    <w:rsid w:val="0036792F"/>
    <w:rsid w:val="0037123E"/>
    <w:rsid w:val="00374B7B"/>
    <w:rsid w:val="003810ED"/>
    <w:rsid w:val="0038282F"/>
    <w:rsid w:val="00390616"/>
    <w:rsid w:val="003979CA"/>
    <w:rsid w:val="00397F64"/>
    <w:rsid w:val="003A1E07"/>
    <w:rsid w:val="003A4E24"/>
    <w:rsid w:val="003B2029"/>
    <w:rsid w:val="003B50B0"/>
    <w:rsid w:val="003C0865"/>
    <w:rsid w:val="003C3A12"/>
    <w:rsid w:val="003D537B"/>
    <w:rsid w:val="003E1BA9"/>
    <w:rsid w:val="003E2647"/>
    <w:rsid w:val="003F39F6"/>
    <w:rsid w:val="00411050"/>
    <w:rsid w:val="00431FB9"/>
    <w:rsid w:val="00442484"/>
    <w:rsid w:val="0044430F"/>
    <w:rsid w:val="00444439"/>
    <w:rsid w:val="004622DC"/>
    <w:rsid w:val="00471D68"/>
    <w:rsid w:val="004A0041"/>
    <w:rsid w:val="004A0886"/>
    <w:rsid w:val="004A5AD6"/>
    <w:rsid w:val="004B26D1"/>
    <w:rsid w:val="004C5275"/>
    <w:rsid w:val="004D3BA0"/>
    <w:rsid w:val="00500055"/>
    <w:rsid w:val="005068A1"/>
    <w:rsid w:val="00506C9C"/>
    <w:rsid w:val="00513ECA"/>
    <w:rsid w:val="00514091"/>
    <w:rsid w:val="00543C73"/>
    <w:rsid w:val="00543DDE"/>
    <w:rsid w:val="00546F79"/>
    <w:rsid w:val="00557D07"/>
    <w:rsid w:val="00572333"/>
    <w:rsid w:val="0057356D"/>
    <w:rsid w:val="00577FB1"/>
    <w:rsid w:val="0058230D"/>
    <w:rsid w:val="0058716F"/>
    <w:rsid w:val="00596C6D"/>
    <w:rsid w:val="005C1CBC"/>
    <w:rsid w:val="005C41B4"/>
    <w:rsid w:val="005D1401"/>
    <w:rsid w:val="005E0B4E"/>
    <w:rsid w:val="005F3BCC"/>
    <w:rsid w:val="00602569"/>
    <w:rsid w:val="00616ED2"/>
    <w:rsid w:val="00620FF5"/>
    <w:rsid w:val="00622AD2"/>
    <w:rsid w:val="006371F9"/>
    <w:rsid w:val="00643832"/>
    <w:rsid w:val="00662391"/>
    <w:rsid w:val="00664835"/>
    <w:rsid w:val="0067769C"/>
    <w:rsid w:val="00686AC7"/>
    <w:rsid w:val="006A30A0"/>
    <w:rsid w:val="006A401C"/>
    <w:rsid w:val="006A5503"/>
    <w:rsid w:val="006A6710"/>
    <w:rsid w:val="006B1199"/>
    <w:rsid w:val="006B32D4"/>
    <w:rsid w:val="006C68DA"/>
    <w:rsid w:val="006C6A55"/>
    <w:rsid w:val="006E56C3"/>
    <w:rsid w:val="006F0441"/>
    <w:rsid w:val="006F304A"/>
    <w:rsid w:val="006F4607"/>
    <w:rsid w:val="00711BFA"/>
    <w:rsid w:val="00712F89"/>
    <w:rsid w:val="00727B2C"/>
    <w:rsid w:val="00750C4C"/>
    <w:rsid w:val="00765500"/>
    <w:rsid w:val="00774AD1"/>
    <w:rsid w:val="0078193D"/>
    <w:rsid w:val="00782AC4"/>
    <w:rsid w:val="00793023"/>
    <w:rsid w:val="00793D6E"/>
    <w:rsid w:val="00795225"/>
    <w:rsid w:val="007A1E58"/>
    <w:rsid w:val="007A63AA"/>
    <w:rsid w:val="007E69FD"/>
    <w:rsid w:val="008145F6"/>
    <w:rsid w:val="00832E8E"/>
    <w:rsid w:val="00834A0A"/>
    <w:rsid w:val="00837B8B"/>
    <w:rsid w:val="00854AF9"/>
    <w:rsid w:val="0086514F"/>
    <w:rsid w:val="00890BE8"/>
    <w:rsid w:val="008B7B98"/>
    <w:rsid w:val="008C4808"/>
    <w:rsid w:val="008D300B"/>
    <w:rsid w:val="008E6433"/>
    <w:rsid w:val="00913439"/>
    <w:rsid w:val="0093345C"/>
    <w:rsid w:val="009464D4"/>
    <w:rsid w:val="009555FC"/>
    <w:rsid w:val="00956FD4"/>
    <w:rsid w:val="0097044B"/>
    <w:rsid w:val="00972911"/>
    <w:rsid w:val="0098724A"/>
    <w:rsid w:val="00992782"/>
    <w:rsid w:val="00993E71"/>
    <w:rsid w:val="009A1925"/>
    <w:rsid w:val="009B1443"/>
    <w:rsid w:val="009B5B63"/>
    <w:rsid w:val="009B7F8C"/>
    <w:rsid w:val="009C2BF7"/>
    <w:rsid w:val="009C74F5"/>
    <w:rsid w:val="009D1354"/>
    <w:rsid w:val="009D61D0"/>
    <w:rsid w:val="009E5F30"/>
    <w:rsid w:val="009F6803"/>
    <w:rsid w:val="00A014B1"/>
    <w:rsid w:val="00A15668"/>
    <w:rsid w:val="00A16CFC"/>
    <w:rsid w:val="00A2182E"/>
    <w:rsid w:val="00A26BCF"/>
    <w:rsid w:val="00A270AA"/>
    <w:rsid w:val="00A51D94"/>
    <w:rsid w:val="00A5456C"/>
    <w:rsid w:val="00A551C6"/>
    <w:rsid w:val="00A61875"/>
    <w:rsid w:val="00A717AB"/>
    <w:rsid w:val="00A90649"/>
    <w:rsid w:val="00AB5EE0"/>
    <w:rsid w:val="00AD6DD5"/>
    <w:rsid w:val="00AE00F4"/>
    <w:rsid w:val="00AE7C4C"/>
    <w:rsid w:val="00B00C4D"/>
    <w:rsid w:val="00B0649B"/>
    <w:rsid w:val="00B31397"/>
    <w:rsid w:val="00B32020"/>
    <w:rsid w:val="00B322C0"/>
    <w:rsid w:val="00B33A03"/>
    <w:rsid w:val="00B40324"/>
    <w:rsid w:val="00B53A47"/>
    <w:rsid w:val="00B64FC9"/>
    <w:rsid w:val="00B70A1D"/>
    <w:rsid w:val="00B807EB"/>
    <w:rsid w:val="00B80B83"/>
    <w:rsid w:val="00B828C2"/>
    <w:rsid w:val="00B82C1A"/>
    <w:rsid w:val="00BA01D5"/>
    <w:rsid w:val="00BA3817"/>
    <w:rsid w:val="00BA6014"/>
    <w:rsid w:val="00BC7082"/>
    <w:rsid w:val="00BE065E"/>
    <w:rsid w:val="00BE204F"/>
    <w:rsid w:val="00BF3CD0"/>
    <w:rsid w:val="00C00774"/>
    <w:rsid w:val="00C0667B"/>
    <w:rsid w:val="00C10714"/>
    <w:rsid w:val="00C12D0A"/>
    <w:rsid w:val="00C13926"/>
    <w:rsid w:val="00C1395A"/>
    <w:rsid w:val="00C247C1"/>
    <w:rsid w:val="00C2568B"/>
    <w:rsid w:val="00C33840"/>
    <w:rsid w:val="00C33AB1"/>
    <w:rsid w:val="00C54F84"/>
    <w:rsid w:val="00C7170A"/>
    <w:rsid w:val="00C81C12"/>
    <w:rsid w:val="00C86CFF"/>
    <w:rsid w:val="00CA1C5E"/>
    <w:rsid w:val="00CA2980"/>
    <w:rsid w:val="00CA3140"/>
    <w:rsid w:val="00CA5B35"/>
    <w:rsid w:val="00CB02D9"/>
    <w:rsid w:val="00CB49DE"/>
    <w:rsid w:val="00CB5BAA"/>
    <w:rsid w:val="00CD3316"/>
    <w:rsid w:val="00CD497E"/>
    <w:rsid w:val="00D15AAE"/>
    <w:rsid w:val="00D452D2"/>
    <w:rsid w:val="00D53E18"/>
    <w:rsid w:val="00D56AB1"/>
    <w:rsid w:val="00D71F00"/>
    <w:rsid w:val="00D74CB6"/>
    <w:rsid w:val="00D80BBD"/>
    <w:rsid w:val="00D861BE"/>
    <w:rsid w:val="00D973FA"/>
    <w:rsid w:val="00DA1AC4"/>
    <w:rsid w:val="00DB2DE2"/>
    <w:rsid w:val="00DC28D6"/>
    <w:rsid w:val="00DC5836"/>
    <w:rsid w:val="00DD6E92"/>
    <w:rsid w:val="00DD747C"/>
    <w:rsid w:val="00DD7537"/>
    <w:rsid w:val="00DF190A"/>
    <w:rsid w:val="00E06286"/>
    <w:rsid w:val="00E079CD"/>
    <w:rsid w:val="00E11019"/>
    <w:rsid w:val="00E2182A"/>
    <w:rsid w:val="00E32861"/>
    <w:rsid w:val="00E40243"/>
    <w:rsid w:val="00E56B7F"/>
    <w:rsid w:val="00E56D84"/>
    <w:rsid w:val="00E625DB"/>
    <w:rsid w:val="00E64B55"/>
    <w:rsid w:val="00E64DA7"/>
    <w:rsid w:val="00E65CAA"/>
    <w:rsid w:val="00E65F50"/>
    <w:rsid w:val="00E67C21"/>
    <w:rsid w:val="00E703DF"/>
    <w:rsid w:val="00E90F35"/>
    <w:rsid w:val="00EA17BD"/>
    <w:rsid w:val="00EA3062"/>
    <w:rsid w:val="00EC333C"/>
    <w:rsid w:val="00EC6808"/>
    <w:rsid w:val="00EE3648"/>
    <w:rsid w:val="00EF4F63"/>
    <w:rsid w:val="00EF5FCA"/>
    <w:rsid w:val="00F07476"/>
    <w:rsid w:val="00F15CFE"/>
    <w:rsid w:val="00F2104C"/>
    <w:rsid w:val="00F248B1"/>
    <w:rsid w:val="00F25217"/>
    <w:rsid w:val="00F31EA0"/>
    <w:rsid w:val="00F35AF1"/>
    <w:rsid w:val="00F46E3A"/>
    <w:rsid w:val="00F5133E"/>
    <w:rsid w:val="00F62568"/>
    <w:rsid w:val="00F65AC4"/>
    <w:rsid w:val="00F74E7E"/>
    <w:rsid w:val="00F8302D"/>
    <w:rsid w:val="00F91107"/>
    <w:rsid w:val="00F92834"/>
    <w:rsid w:val="00F94EA2"/>
    <w:rsid w:val="00FB1AB6"/>
    <w:rsid w:val="00FD11A5"/>
    <w:rsid w:val="00FE2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88D9ED"/>
  <w15:docId w15:val="{870C83F3-E819-4894-A3CC-3C84E69FC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D3316"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rsid w:val="00CD3316"/>
    <w:pPr>
      <w:spacing w:line="240" w:lineRule="auto"/>
    </w:pPr>
    <w:rPr>
      <w:sz w:val="20"/>
      <w:szCs w:val="20"/>
    </w:rPr>
  </w:style>
  <w:style w:type="character" w:customStyle="1" w:styleId="a4">
    <w:name w:val="Текст примечания Знак"/>
    <w:basedOn w:val="a0"/>
    <w:link w:val="a3"/>
    <w:uiPriority w:val="99"/>
    <w:semiHidden/>
    <w:rsid w:val="00CD3316"/>
    <w:rPr>
      <w:sz w:val="20"/>
      <w:szCs w:val="20"/>
    </w:rPr>
  </w:style>
  <w:style w:type="paragraph" w:styleId="a5">
    <w:name w:val="annotation subject"/>
    <w:basedOn w:val="a3"/>
    <w:next w:val="a3"/>
    <w:link w:val="a6"/>
    <w:uiPriority w:val="99"/>
    <w:semiHidden/>
    <w:unhideWhenUsed/>
    <w:rsid w:val="00CD3316"/>
    <w:rPr>
      <w:b/>
      <w:bCs/>
    </w:rPr>
  </w:style>
  <w:style w:type="character" w:customStyle="1" w:styleId="a6">
    <w:name w:val="Тема примечания Знак"/>
    <w:basedOn w:val="a4"/>
    <w:link w:val="a5"/>
    <w:uiPriority w:val="99"/>
    <w:semiHidden/>
    <w:rsid w:val="00CD3316"/>
    <w:rPr>
      <w:b/>
      <w:bCs/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CD33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CD3316"/>
    <w:rPr>
      <w:rFonts w:ascii="Tahoma" w:hAnsi="Tahoma" w:cs="Tahoma"/>
      <w:sz w:val="16"/>
      <w:szCs w:val="16"/>
    </w:rPr>
  </w:style>
  <w:style w:type="paragraph" w:styleId="a9">
    <w:name w:val="Revision"/>
    <w:uiPriority w:val="99"/>
    <w:semiHidden/>
    <w:rsid w:val="00CD3316"/>
    <w:pPr>
      <w:spacing w:after="0" w:line="240" w:lineRule="auto"/>
    </w:pPr>
  </w:style>
  <w:style w:type="paragraph" w:styleId="aa">
    <w:name w:val="List Paragraph"/>
    <w:basedOn w:val="a"/>
    <w:uiPriority w:val="34"/>
    <w:qFormat/>
    <w:rsid w:val="00CD3316"/>
    <w:pPr>
      <w:ind w:left="720"/>
      <w:contextualSpacing/>
    </w:pPr>
  </w:style>
  <w:style w:type="character" w:styleId="ab">
    <w:name w:val="annotation reference"/>
    <w:basedOn w:val="a0"/>
    <w:uiPriority w:val="99"/>
    <w:semiHidden/>
    <w:unhideWhenUsed/>
    <w:rsid w:val="00CD3316"/>
    <w:rPr>
      <w:sz w:val="16"/>
      <w:szCs w:val="16"/>
    </w:rPr>
  </w:style>
  <w:style w:type="table" w:styleId="ac">
    <w:name w:val="Table Grid"/>
    <w:basedOn w:val="a1"/>
    <w:uiPriority w:val="59"/>
    <w:rsid w:val="00CD3316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Сетка таблицы1"/>
    <w:basedOn w:val="a1"/>
    <w:next w:val="ac"/>
    <w:uiPriority w:val="59"/>
    <w:rsid w:val="00C3384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Сетка таблицы2"/>
    <w:basedOn w:val="a1"/>
    <w:next w:val="ac"/>
    <w:uiPriority w:val="59"/>
    <w:rsid w:val="00C3384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524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3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B5F060-F4F6-47C5-B493-CD3F7BBB1A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23</Pages>
  <Words>4548</Words>
  <Characters>25927</Characters>
  <Application>Microsoft Office Word</Application>
  <DocSecurity>0</DocSecurity>
  <Lines>216</Lines>
  <Paragraphs>6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Пользователь Windows</cp:lastModifiedBy>
  <cp:revision>61</cp:revision>
  <cp:lastPrinted>2018-03-01T10:58:00Z</cp:lastPrinted>
  <dcterms:created xsi:type="dcterms:W3CDTF">2018-07-18T07:33:00Z</dcterms:created>
  <dcterms:modified xsi:type="dcterms:W3CDTF">2019-10-07T15:17:00Z</dcterms:modified>
</cp:coreProperties>
</file>